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SimSun"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13431B" w:rsidRDefault="00B42CF1">
      <w:pPr>
        <w:rPr>
          <w:rFonts w:ascii="Arial" w:eastAsia="MS Mincho" w:hAnsi="Arial" w:cs="Arial"/>
          <w:b/>
          <w:bCs/>
          <w:sz w:val="24"/>
          <w:szCs w:val="24"/>
          <w:lang w:val="en-US"/>
        </w:rPr>
      </w:pPr>
      <w:bookmarkStart w:id="2" w:name="_Hlk68164115"/>
      <w:bookmarkEnd w:id="0"/>
      <w:r w:rsidRPr="0013431B">
        <w:rPr>
          <w:rFonts w:ascii="Arial" w:eastAsia="SimSun" w:hAnsi="Arial" w:cs="Arial"/>
          <w:b/>
          <w:sz w:val="24"/>
          <w:szCs w:val="24"/>
          <w:lang w:val="en-US" w:eastAsia="zh-CN"/>
        </w:rPr>
        <w:t xml:space="preserve">Orlando, USA, </w:t>
      </w:r>
      <w:bookmarkEnd w:id="2"/>
      <w:r w:rsidRPr="0013431B">
        <w:rPr>
          <w:rFonts w:ascii="Arial" w:eastAsia="SimSun" w:hAnsi="Arial" w:cs="Arial"/>
          <w:b/>
          <w:bCs/>
          <w:sz w:val="24"/>
          <w:lang w:val="en-US" w:eastAsia="zh-CN"/>
        </w:rPr>
        <w:t>November 18-22, 2024</w:t>
      </w:r>
    </w:p>
    <w:p w14:paraId="07E16F90" w14:textId="77777777" w:rsidR="00014D40" w:rsidRPr="0013431B" w:rsidRDefault="00014D40">
      <w:pPr>
        <w:widowControl w:val="0"/>
        <w:spacing w:after="0" w:line="240" w:lineRule="auto"/>
        <w:rPr>
          <w:rFonts w:ascii="Arial" w:eastAsia="MS Mincho" w:hAnsi="Arial" w:cs="Arial"/>
          <w:b/>
          <w:bCs/>
          <w:sz w:val="24"/>
          <w:lang w:val="en-US" w:eastAsia="ja-JP"/>
        </w:rPr>
      </w:pPr>
    </w:p>
    <w:p w14:paraId="07E16F91" w14:textId="77777777" w:rsidR="00014D40" w:rsidRPr="0013431B" w:rsidRDefault="00B42CF1">
      <w:pPr>
        <w:spacing w:after="120" w:line="240" w:lineRule="auto"/>
        <w:rPr>
          <w:rFonts w:ascii="Arial" w:eastAsia="SimSun" w:hAnsi="Arial" w:cs="Arial"/>
          <w:b/>
          <w:bCs/>
          <w:sz w:val="24"/>
          <w:lang w:val="en-US" w:eastAsia="zh-CN"/>
        </w:rPr>
      </w:pPr>
      <w:r w:rsidRPr="0013431B">
        <w:rPr>
          <w:rFonts w:ascii="Arial" w:hAnsi="Arial" w:cs="Arial"/>
          <w:b/>
          <w:bCs/>
          <w:sz w:val="24"/>
          <w:lang w:val="en-US"/>
        </w:rPr>
        <w:t>Agenda item:</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eastAsia="SimSun" w:hAnsi="Arial" w:cs="Arial"/>
          <w:b/>
          <w:bCs/>
          <w:sz w:val="24"/>
          <w:highlight w:val="yellow"/>
          <w:lang w:val="en-US" w:eastAsia="zh-CN"/>
        </w:rPr>
        <w:t>xxx</w:t>
      </w:r>
    </w:p>
    <w:p w14:paraId="07E16F92" w14:textId="77777777" w:rsidR="00014D40" w:rsidRPr="0013431B" w:rsidRDefault="00B42CF1">
      <w:pPr>
        <w:tabs>
          <w:tab w:val="left" w:pos="1985"/>
        </w:tabs>
        <w:spacing w:line="240" w:lineRule="auto"/>
        <w:ind w:left="1985" w:hanging="1985"/>
        <w:rPr>
          <w:rFonts w:ascii="Arial" w:eastAsia="SimSun"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SimSun" w:hAnsi="Arial" w:cs="Arial"/>
          <w:b/>
          <w:bCs/>
          <w:sz w:val="24"/>
          <w:lang w:val="en-US" w:eastAsia="zh-CN"/>
        </w:rPr>
        <w:t>Interdigital, Nokia</w:t>
      </w:r>
    </w:p>
    <w:p w14:paraId="07E16F93" w14:textId="77777777"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InterDigital/Nokia)</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SimSun"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014D40" w:rsidRPr="0013431B" w14:paraId="07E16F9F" w14:textId="77777777" w:rsidTr="00BF206C">
        <w:tc>
          <w:tcPr>
            <w:tcW w:w="2695"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119"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rsidTr="00BF206C">
        <w:tc>
          <w:tcPr>
            <w:tcW w:w="2695"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119"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140CE3">
            <w:pPr>
              <w:spacing w:after="0"/>
              <w:rPr>
                <w:rFonts w:ascii="Arial" w:eastAsiaTheme="minorEastAsia" w:hAnsi="Arial" w:cs="Arial"/>
                <w:lang w:val="en-US" w:eastAsia="zh-CN"/>
              </w:rPr>
            </w:pPr>
            <w:hyperlink r:id="rId10" w:history="1">
              <w:r w:rsidR="00B42CF1" w:rsidRPr="0013431B">
                <w:rPr>
                  <w:rStyle w:val="Hyperlink"/>
                  <w:rFonts w:ascii="Arial" w:eastAsiaTheme="minorEastAsia" w:hAnsi="Arial" w:cs="Arial"/>
                  <w:lang w:val="en-US" w:eastAsia="zh-CN"/>
                </w:rPr>
                <w:t>Oumer.teyeb@interdigital.com</w:t>
              </w:r>
            </w:hyperlink>
          </w:p>
        </w:tc>
      </w:tr>
      <w:tr w:rsidR="00014D40" w:rsidRPr="0013431B" w14:paraId="07E16FA7" w14:textId="77777777" w:rsidTr="00BF206C">
        <w:tc>
          <w:tcPr>
            <w:tcW w:w="2695"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119" w:type="dxa"/>
          </w:tcPr>
          <w:p w14:paraId="07E16FA5"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Gyorgy Wolfner</w:t>
            </w:r>
          </w:p>
        </w:tc>
        <w:tc>
          <w:tcPr>
            <w:tcW w:w="4814" w:type="dxa"/>
          </w:tcPr>
          <w:p w14:paraId="07E16FA6" w14:textId="77777777" w:rsidR="00014D40" w:rsidRPr="0013431B" w:rsidRDefault="00140CE3">
            <w:pPr>
              <w:spacing w:after="0"/>
              <w:rPr>
                <w:rFonts w:ascii="Arial" w:eastAsiaTheme="minorEastAsia" w:hAnsi="Arial" w:cs="Arial"/>
                <w:lang w:val="en-US" w:eastAsia="zh-CN"/>
              </w:rPr>
            </w:pPr>
            <w:hyperlink r:id="rId11" w:history="1">
              <w:r w:rsidR="00B42CF1" w:rsidRPr="0013431B">
                <w:rPr>
                  <w:rStyle w:val="Hyperlink"/>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rsidTr="00BF206C">
        <w:tc>
          <w:tcPr>
            <w:tcW w:w="2695"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119"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rsidTr="00BF206C">
        <w:tc>
          <w:tcPr>
            <w:tcW w:w="2695"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119"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140CE3" w:rsidP="009973CB">
            <w:pPr>
              <w:spacing w:after="0"/>
              <w:rPr>
                <w:rFonts w:ascii="Arial" w:eastAsiaTheme="minorEastAsia" w:hAnsi="Arial" w:cs="Arial"/>
                <w:lang w:val="en-US" w:eastAsia="zh-CN"/>
              </w:rPr>
            </w:pPr>
            <w:hyperlink r:id="rId12" w:history="1">
              <w:r w:rsidR="009973CB" w:rsidRPr="0013431B">
                <w:rPr>
                  <w:rStyle w:val="Hyperlink"/>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rsidTr="00BF206C">
        <w:trPr>
          <w:ins w:id="3" w:author="Humbert, John" w:date="2024-10-24T22:34:00Z"/>
        </w:trPr>
        <w:tc>
          <w:tcPr>
            <w:tcW w:w="2695"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119"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rsidTr="00BF206C">
        <w:trPr>
          <w:ins w:id="7" w:author="Humbert, John" w:date="2024-10-24T22:35:00Z"/>
        </w:trPr>
        <w:tc>
          <w:tcPr>
            <w:tcW w:w="2695"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119"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rsidTr="00BF206C">
        <w:trPr>
          <w:ins w:id="11" w:author="Humbert, John" w:date="2024-10-24T22:35:00Z"/>
        </w:trPr>
        <w:tc>
          <w:tcPr>
            <w:tcW w:w="2695"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119"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rsidTr="00BF206C">
        <w:trPr>
          <w:ins w:id="15" w:author="Humbert, John" w:date="2024-10-24T22:35:00Z"/>
        </w:trPr>
        <w:tc>
          <w:tcPr>
            <w:tcW w:w="2695"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119"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Tangxun</w:t>
            </w:r>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rsidTr="00BF206C">
        <w:trPr>
          <w:ins w:id="19" w:author="Humbert, John" w:date="2024-10-24T22:35:00Z"/>
        </w:trPr>
        <w:tc>
          <w:tcPr>
            <w:tcW w:w="2695"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119"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rsidTr="00BF206C">
        <w:tc>
          <w:tcPr>
            <w:tcW w:w="2695" w:type="dxa"/>
          </w:tcPr>
          <w:p w14:paraId="6A98B81D" w14:textId="5DAACE70"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2119"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rsidTr="00BF206C">
        <w:tc>
          <w:tcPr>
            <w:tcW w:w="2695"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119"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140CE3" w:rsidP="00DF289C">
            <w:pPr>
              <w:spacing w:after="0"/>
              <w:rPr>
                <w:rFonts w:ascii="Arial" w:eastAsiaTheme="minorEastAsia" w:hAnsi="Arial" w:cs="Arial"/>
                <w:lang w:val="en-US" w:eastAsia="zh-CN"/>
              </w:rPr>
            </w:pPr>
            <w:hyperlink r:id="rId13" w:history="1">
              <w:r w:rsidR="00DC6061" w:rsidRPr="00EE1752">
                <w:rPr>
                  <w:rStyle w:val="Hyperlink"/>
                  <w:rFonts w:ascii="Arial" w:eastAsiaTheme="minorEastAsia" w:hAnsi="Arial" w:cs="Arial"/>
                  <w:lang w:val="en-US" w:eastAsia="zh-CN"/>
                </w:rPr>
                <w:t>kimba@vivo.com</w:t>
              </w:r>
            </w:hyperlink>
          </w:p>
        </w:tc>
      </w:tr>
      <w:tr w:rsidR="00DC6061" w:rsidRPr="0013431B" w14:paraId="1C5F82B2" w14:textId="77777777" w:rsidTr="00BF206C">
        <w:tc>
          <w:tcPr>
            <w:tcW w:w="2695"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rsidTr="00BF206C">
        <w:tc>
          <w:tcPr>
            <w:tcW w:w="2695"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649A9E89" w:rsidR="00A44552" w:rsidRDefault="00A44552" w:rsidP="00A44552">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1AC0E342" w:rsidR="00A44552" w:rsidRDefault="00A44552" w:rsidP="00A44552">
            <w:pPr>
              <w:spacing w:after="0"/>
              <w:rPr>
                <w:rFonts w:ascii="Arial" w:eastAsiaTheme="minorEastAsia" w:hAnsi="Arial" w:cs="Arial"/>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r w:rsidR="00C75C4D" w:rsidRPr="0013431B" w14:paraId="3C5F586F" w14:textId="77777777" w:rsidTr="00BF206C">
        <w:tc>
          <w:tcPr>
            <w:tcW w:w="2695" w:type="dxa"/>
          </w:tcPr>
          <w:p w14:paraId="3216F7BE" w14:textId="7594378C"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5EF790F9"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5DCB0950" w:rsidR="00C75C4D" w:rsidRPr="00855344"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D76D8" w:rsidRPr="0013431B" w14:paraId="05779493" w14:textId="77777777" w:rsidTr="00BF206C">
        <w:tc>
          <w:tcPr>
            <w:tcW w:w="2695" w:type="dxa"/>
          </w:tcPr>
          <w:p w14:paraId="48C07AF7" w14:textId="47F4226C"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5BC67813"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D76D8" w:rsidRDefault="00140CE3" w:rsidP="005D76D8">
            <w:pPr>
              <w:spacing w:after="0"/>
              <w:rPr>
                <w:rFonts w:ascii="Arial" w:eastAsiaTheme="minorEastAsia" w:hAnsi="Arial" w:cs="Arial"/>
                <w:lang w:val="en-US" w:eastAsia="zh-CN"/>
              </w:rPr>
            </w:pPr>
            <w:hyperlink r:id="rId14" w:history="1">
              <w:r w:rsidR="005D76D8" w:rsidRPr="00E649E9">
                <w:rPr>
                  <w:rStyle w:val="Hyperlink"/>
                  <w:rFonts w:ascii="Arial" w:eastAsiaTheme="minorEastAsia" w:hAnsi="Arial" w:cs="Arial"/>
                  <w:lang w:val="en-US" w:eastAsia="zh-CN"/>
                </w:rPr>
                <w:t>Z</w:t>
              </w:r>
              <w:r w:rsidR="005D76D8" w:rsidRPr="00E649E9">
                <w:rPr>
                  <w:rStyle w:val="Hyperlink"/>
                  <w:rFonts w:ascii="Arial" w:eastAsiaTheme="minorEastAsia" w:hAnsi="Arial" w:cs="Arial" w:hint="eastAsia"/>
                  <w:lang w:val="en-US" w:eastAsia="zh-CN"/>
                </w:rPr>
                <w:t>hangcc16@lenovo.com</w:t>
              </w:r>
            </w:hyperlink>
          </w:p>
          <w:p w14:paraId="22A7410F" w14:textId="659D7FB0" w:rsidR="005D76D8" w:rsidRDefault="005D76D8" w:rsidP="005D76D8">
            <w:pPr>
              <w:spacing w:after="0"/>
              <w:rPr>
                <w:rFonts w:ascii="Arial" w:eastAsiaTheme="minorEastAsia" w:hAnsi="Arial" w:cs="Arial"/>
                <w:lang w:val="en-US" w:eastAsia="zh-CN"/>
              </w:rPr>
            </w:pPr>
            <w:r w:rsidRPr="008B1145">
              <w:rPr>
                <w:rFonts w:ascii="Arial" w:eastAsiaTheme="minorEastAsia" w:hAnsi="Arial" w:cs="Arial"/>
                <w:lang w:val="en-US" w:eastAsia="zh-CN"/>
              </w:rPr>
              <w:t>tsoni@lenovo.com</w:t>
            </w:r>
          </w:p>
        </w:tc>
      </w:tr>
      <w:tr w:rsidR="005C6E9D" w:rsidRPr="0013431B" w14:paraId="76D78454" w14:textId="77777777" w:rsidTr="00BF206C">
        <w:tc>
          <w:tcPr>
            <w:tcW w:w="2695" w:type="dxa"/>
          </w:tcPr>
          <w:p w14:paraId="189E153F" w14:textId="0336DF00" w:rsidR="005C6E9D" w:rsidRPr="005C6E9D" w:rsidRDefault="005C6E9D" w:rsidP="005D76D8">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4E066E13" w:rsidR="005C6E9D" w:rsidRDefault="005C6E9D" w:rsidP="005D76D8">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040521FF" w:rsidR="005C6E9D" w:rsidRPr="005C6E9D" w:rsidRDefault="00DE2315" w:rsidP="005D76D8">
            <w:pPr>
              <w:spacing w:after="0"/>
              <w:rPr>
                <w:rFonts w:ascii="Arial" w:eastAsiaTheme="minorEastAsia" w:hAnsi="Arial" w:cs="Arial"/>
                <w:lang w:val="en-US" w:eastAsia="zh-CN"/>
              </w:rPr>
            </w:pPr>
            <w:r>
              <w:rPr>
                <w:rFonts w:ascii="Arial" w:eastAsiaTheme="minorEastAsia" w:hAnsi="Arial" w:cs="Arial"/>
                <w:lang w:val="en-US" w:eastAsia="zh-CN"/>
              </w:rPr>
              <w:t>t</w:t>
            </w:r>
            <w:r w:rsidR="005C6E9D" w:rsidRPr="005C6E9D">
              <w:rPr>
                <w:rFonts w:ascii="Arial" w:eastAsiaTheme="minorEastAsia" w:hAnsi="Arial" w:cs="Arial"/>
                <w:lang w:val="en-US" w:eastAsia="zh-CN"/>
              </w:rPr>
              <w:t>ingtinggeng@google.com</w:t>
            </w:r>
          </w:p>
        </w:tc>
      </w:tr>
    </w:tbl>
    <w:p w14:paraId="07E16FAC" w14:textId="77777777" w:rsidR="00014D40" w:rsidRPr="0013431B" w:rsidRDefault="00B42CF1">
      <w:pPr>
        <w:pStyle w:val="Heading1"/>
        <w:spacing w:line="240" w:lineRule="auto"/>
        <w:rPr>
          <w:rFonts w:eastAsia="SimSun" w:cs="Arial"/>
          <w:lang w:val="en-US" w:eastAsia="zh-CN"/>
        </w:rPr>
      </w:pPr>
      <w:r w:rsidRPr="0013431B">
        <w:rPr>
          <w:rFonts w:eastAsia="SimSun" w:cs="Arial"/>
          <w:lang w:val="en-US" w:eastAsia="zh-CN"/>
        </w:rPr>
        <w:lastRenderedPageBreak/>
        <w:t>2</w:t>
      </w:r>
      <w:r w:rsidRPr="0013431B">
        <w:rPr>
          <w:rFonts w:cs="Arial"/>
          <w:lang w:val="en-US" w:eastAsia="ko-KR"/>
        </w:rPr>
        <w:t xml:space="preserve"> </w:t>
      </w:r>
      <w:r w:rsidRPr="0013431B">
        <w:rPr>
          <w:rFonts w:eastAsia="SimSun"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r w:rsidRPr="0013431B">
        <w:rPr>
          <w:rFonts w:eastAsia="SimSun" w:cs="Arial"/>
          <w:sz w:val="28"/>
          <w:szCs w:val="18"/>
          <w:lang w:val="en-US" w:eastAsia="zh-CN"/>
        </w:rPr>
        <w:t>1</w:t>
      </w:r>
      <w:r w:rsidRPr="0013431B">
        <w:rPr>
          <w:rFonts w:cs="Arial"/>
          <w:sz w:val="28"/>
          <w:szCs w:val="18"/>
          <w:lang w:val="en-US"/>
        </w:rPr>
        <w:t xml:space="preserve"> SA2 LS</w:t>
      </w:r>
    </w:p>
    <w:p w14:paraId="07E16FB9" w14:textId="45C3D982"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 xml:space="preserve">SA2 sent an intermediate response </w:t>
      </w:r>
      <w:del w:id="23" w:author="Phillip [Charter Communications]" w:date="2024-10-31T00:00:00Z">
        <w:r w:rsidRPr="0013431B" w:rsidDel="00BF206C">
          <w:rPr>
            <w:rFonts w:ascii="Arial" w:hAnsi="Arial" w:cs="Arial"/>
            <w:lang w:val="en-US" w:eastAsia="zh-CN"/>
          </w:rPr>
          <w:delText xml:space="preserve">the </w:delText>
        </w:r>
      </w:del>
      <w:ins w:id="24" w:author="Phillip [Charter Communications]" w:date="2024-10-31T00:00:00Z">
        <w:r w:rsidR="00BF206C">
          <w:rPr>
            <w:rFonts w:ascii="Arial" w:hAnsi="Arial" w:cs="Arial"/>
            <w:lang w:val="en-US" w:eastAsia="zh-CN"/>
          </w:rPr>
          <w:t>that</w:t>
        </w:r>
        <w:r w:rsidR="00BF206C" w:rsidRPr="0013431B">
          <w:rPr>
            <w:rFonts w:ascii="Arial" w:hAnsi="Arial" w:cs="Arial"/>
            <w:lang w:val="en-US" w:eastAsia="zh-CN"/>
          </w:rPr>
          <w:t xml:space="preserve"> </w:t>
        </w:r>
      </w:ins>
      <w:r w:rsidRPr="0013431B">
        <w:rPr>
          <w:rFonts w:ascii="Arial" w:hAnsi="Arial" w:cs="Arial"/>
          <w:lang w:val="en-US" w:eastAsia="zh-CN"/>
        </w:rPr>
        <w:t>included some clarification questions. In the following sections, we will address these questions.</w:t>
      </w:r>
    </w:p>
    <w:p w14:paraId="07E16FBA" w14:textId="77777777" w:rsidR="00014D40" w:rsidRPr="0013431B" w:rsidRDefault="00B42CF1">
      <w:pPr>
        <w:pStyle w:val="Heading3"/>
        <w:rPr>
          <w:rFonts w:eastAsia="SimSun" w:cs="Arial"/>
          <w:szCs w:val="18"/>
          <w:lang w:val="en-US" w:eastAsia="zh-CN"/>
        </w:rPr>
      </w:pPr>
      <w:r w:rsidRPr="0013431B">
        <w:rPr>
          <w:rFonts w:cs="Arial"/>
          <w:szCs w:val="18"/>
          <w:lang w:val="en-US"/>
        </w:rPr>
        <w:t>2.</w:t>
      </w:r>
      <w:r w:rsidRPr="0013431B">
        <w:rPr>
          <w:rFonts w:eastAsia="SimSun" w:cs="Arial"/>
          <w:szCs w:val="18"/>
          <w:lang w:val="en-US" w:eastAsia="zh-CN"/>
        </w:rPr>
        <w:t>1.1</w:t>
      </w:r>
      <w:r w:rsidRPr="0013431B">
        <w:rPr>
          <w:rFonts w:cs="Arial"/>
          <w:szCs w:val="18"/>
          <w:lang w:val="en-US"/>
        </w:rPr>
        <w:t xml:space="preserve"> </w:t>
      </w:r>
      <w:r w:rsidRPr="0013431B">
        <w:rPr>
          <w:rFonts w:eastAsia="SimSun"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rsidRPr="0013431B" w14:paraId="07E16FC7" w14:textId="77777777" w:rsidTr="00985ED8">
        <w:tc>
          <w:tcPr>
            <w:tcW w:w="1357" w:type="dxa"/>
            <w:vAlign w:val="center"/>
          </w:tcPr>
          <w:p w14:paraId="07E16FC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6FC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C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CD" w14:textId="77777777" w:rsidTr="00985ED8">
        <w:tc>
          <w:tcPr>
            <w:tcW w:w="1357" w:type="dxa"/>
            <w:vAlign w:val="center"/>
          </w:tcPr>
          <w:p w14:paraId="07E16FC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6FC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 for configuration;</w:t>
            </w:r>
          </w:p>
          <w:p w14:paraId="07E16FC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 for initiating data collection procedure</w:t>
            </w:r>
          </w:p>
        </w:tc>
        <w:tc>
          <w:tcPr>
            <w:tcW w:w="5623" w:type="dxa"/>
            <w:vAlign w:val="center"/>
          </w:tcPr>
          <w:p w14:paraId="07E16FCB"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rsidRPr="0013431B" w14:paraId="07E16FD1" w14:textId="77777777" w:rsidTr="00985ED8">
        <w:tc>
          <w:tcPr>
            <w:tcW w:w="1357" w:type="dxa"/>
            <w:vAlign w:val="center"/>
          </w:tcPr>
          <w:p w14:paraId="07E16FCE" w14:textId="75A0CD2E"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539" w:type="dxa"/>
            <w:vAlign w:val="center"/>
          </w:tcPr>
          <w:p w14:paraId="07E16FCF" w14:textId="34EC57D8"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No (with comments)</w:t>
            </w:r>
          </w:p>
        </w:tc>
        <w:tc>
          <w:tcPr>
            <w:tcW w:w="5623" w:type="dxa"/>
            <w:vAlign w:val="center"/>
          </w:tcPr>
          <w:p w14:paraId="69F2D64D"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Pr="0013431B" w:rsidRDefault="0053261C" w:rsidP="0053261C">
            <w:pPr>
              <w:pStyle w:val="ListParagraph"/>
              <w:numPr>
                <w:ilvl w:val="255"/>
                <w:numId w:val="0"/>
              </w:numPr>
              <w:spacing w:line="240" w:lineRule="auto"/>
              <w:rPr>
                <w:rFonts w:ascii="Arial" w:hAnsi="Arial" w:cs="Arial"/>
                <w:lang w:val="en-US"/>
              </w:rPr>
            </w:pPr>
          </w:p>
          <w:p w14:paraId="396F5487"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Pr="0013431B" w:rsidRDefault="0053261C" w:rsidP="0053261C">
            <w:pPr>
              <w:pStyle w:val="ListParagraph"/>
              <w:numPr>
                <w:ilvl w:val="255"/>
                <w:numId w:val="0"/>
              </w:numPr>
              <w:spacing w:line="240" w:lineRule="auto"/>
              <w:rPr>
                <w:rFonts w:ascii="Arial" w:hAnsi="Arial" w:cs="Arial"/>
                <w:lang w:val="en-US"/>
              </w:rPr>
            </w:pPr>
          </w:p>
          <w:p w14:paraId="551941F4"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53261C" w:rsidRPr="0013431B" w:rsidRDefault="0053261C" w:rsidP="0053261C">
            <w:pPr>
              <w:pStyle w:val="ListParagraph"/>
              <w:numPr>
                <w:ilvl w:val="255"/>
                <w:numId w:val="0"/>
              </w:numPr>
              <w:spacing w:line="240" w:lineRule="auto"/>
              <w:rPr>
                <w:rFonts w:ascii="Arial" w:hAnsi="Arial" w:cs="Arial"/>
                <w:lang w:val="en-US"/>
              </w:rPr>
            </w:pPr>
          </w:p>
          <w:p w14:paraId="4AFCDE74" w14:textId="77777777" w:rsidR="0053261C" w:rsidRPr="0013431B" w:rsidRDefault="0053261C"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Pr="0013431B" w:rsidRDefault="00CF6F91" w:rsidP="0053261C">
            <w:pPr>
              <w:spacing w:after="0" w:line="240" w:lineRule="auto"/>
              <w:rPr>
                <w:rFonts w:ascii="Arial" w:hAnsi="Arial" w:cs="Arial"/>
                <w:lang w:val="en-US" w:eastAsia="zh-CN"/>
              </w:rPr>
            </w:pPr>
          </w:p>
          <w:p w14:paraId="3314E904" w14:textId="33E7BD97" w:rsidR="00CF6F91" w:rsidRPr="0013431B" w:rsidRDefault="00CF6F91"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B427E3"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does not </w:t>
            </w:r>
            <w:r w:rsidR="00CF6F91"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CF6F91" w:rsidRPr="0013431B">
              <w:rPr>
                <w:rFonts w:ascii="Arial" w:hAnsi="Arial" w:cs="Arial"/>
                <w:color w:val="FF0000"/>
                <w:lang w:val="en-US"/>
              </w:rPr>
              <w:t>gNB</w:t>
            </w:r>
            <w:r w:rsidR="00B427E3" w:rsidRPr="0013431B">
              <w:rPr>
                <w:rFonts w:ascii="Arial" w:hAnsi="Arial" w:cs="Arial"/>
                <w:color w:val="FF0000"/>
                <w:lang w:val="en-US"/>
              </w:rPr>
              <w:t>:</w:t>
            </w:r>
          </w:p>
          <w:p w14:paraId="2F0A3042" w14:textId="3E4E78E0" w:rsidR="00CF6F91"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does not provide RS configuration and other parameters, the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determines </w:t>
            </w:r>
            <w:r w:rsidR="00B427E3" w:rsidRPr="0013431B">
              <w:rPr>
                <w:rFonts w:ascii="Arial" w:hAnsi="Arial" w:cs="Arial"/>
                <w:color w:val="FF0000"/>
                <w:lang w:val="en-US"/>
              </w:rPr>
              <w:lastRenderedPageBreak/>
              <w:t xml:space="preserve">conditions/triggers for training data collection. No gNB involvement.  </w:t>
            </w:r>
            <w:r w:rsidR="00CF6F91" w:rsidRPr="0013431B">
              <w:rPr>
                <w:rFonts w:ascii="Arial" w:hAnsi="Arial" w:cs="Arial"/>
                <w:color w:val="FF0000"/>
                <w:lang w:val="en-US"/>
              </w:rPr>
              <w:t xml:space="preserve"> </w:t>
            </w:r>
          </w:p>
          <w:p w14:paraId="1B7C9382" w14:textId="6717F3D5" w:rsidR="00CF6F91"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B427E3" w:rsidRPr="0013431B">
              <w:rPr>
                <w:rFonts w:ascii="Arial" w:hAnsi="Arial" w:cs="Arial"/>
                <w:color w:val="FF0000"/>
                <w:lang w:val="en-US"/>
              </w:rPr>
              <w:t>gNB:</w:t>
            </w:r>
          </w:p>
          <w:p w14:paraId="2BB2472B" w14:textId="6E087F79" w:rsidR="00B427E3"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provides the RS configuration and other parameters, upo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 UE server request. Note that in UAI framework, </w:t>
            </w:r>
            <w:r w:rsidRPr="0013431B">
              <w:rPr>
                <w:rFonts w:ascii="Arial" w:hAnsi="Arial" w:cs="Arial"/>
                <w:color w:val="FF0000"/>
                <w:lang w:val="en-US"/>
              </w:rPr>
              <w:t xml:space="preserve">the </w:t>
            </w:r>
            <w:r w:rsidR="00B427E3" w:rsidRPr="0013431B">
              <w:rPr>
                <w:rFonts w:ascii="Arial" w:hAnsi="Arial" w:cs="Arial"/>
                <w:b/>
                <w:bCs/>
                <w:color w:val="FF0000"/>
                <w:lang w:val="en-US"/>
              </w:rPr>
              <w:t>gNB may or may not honor the request</w:t>
            </w:r>
            <w:r w:rsidR="00B427E3" w:rsidRPr="0013431B">
              <w:rPr>
                <w:rFonts w:ascii="Arial" w:hAnsi="Arial" w:cs="Arial"/>
                <w:color w:val="FF0000"/>
                <w:lang w:val="en-US"/>
              </w:rPr>
              <w:t xml:space="preserve"> </w:t>
            </w:r>
            <w:r w:rsidR="00B427E3" w:rsidRPr="0013431B">
              <w:rPr>
                <w:rFonts w:ascii="Arial" w:hAnsi="Arial" w:cs="Arial"/>
                <w:b/>
                <w:bCs/>
                <w:color w:val="FF0000"/>
                <w:lang w:val="en-US"/>
              </w:rPr>
              <w:t xml:space="preserve">(similar as in other UAI functionalities). </w:t>
            </w:r>
          </w:p>
          <w:p w14:paraId="07E16FD0" w14:textId="22730B85" w:rsidR="00CF6F91" w:rsidRPr="0013431B" w:rsidRDefault="00B427E3"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w:t>
            </w:r>
            <w:r w:rsidR="00BA69C3" w:rsidRPr="0013431B">
              <w:rPr>
                <w:rFonts w:ascii="Arial" w:hAnsi="Arial" w:cs="Arial"/>
                <w:color w:val="FF0000"/>
                <w:lang w:val="en-US"/>
              </w:rPr>
              <w:t xml:space="preserve">the </w:t>
            </w:r>
            <w:r w:rsidRPr="0013431B">
              <w:rPr>
                <w:rFonts w:ascii="Arial" w:hAnsi="Arial" w:cs="Arial"/>
                <w:color w:val="FF0000"/>
                <w:lang w:val="en-US"/>
              </w:rPr>
              <w:t xml:space="preserve">UE </w:t>
            </w:r>
            <w:r w:rsidR="00BA69C3" w:rsidRPr="0013431B">
              <w:rPr>
                <w:rFonts w:ascii="Arial" w:hAnsi="Arial" w:cs="Arial"/>
                <w:color w:val="FF0000"/>
                <w:lang w:val="en-US"/>
              </w:rPr>
              <w:t>request</w:t>
            </w:r>
            <w:r w:rsidRPr="0013431B">
              <w:rPr>
                <w:rFonts w:ascii="Arial" w:hAnsi="Arial" w:cs="Arial"/>
                <w:color w:val="FF0000"/>
                <w:lang w:val="en-US"/>
              </w:rPr>
              <w:t>. If required other restrictions</w:t>
            </w:r>
            <w:r w:rsidR="00BA69C3" w:rsidRPr="0013431B">
              <w:rPr>
                <w:rFonts w:ascii="Arial" w:hAnsi="Arial" w:cs="Arial"/>
                <w:color w:val="FF0000"/>
                <w:lang w:val="en-US"/>
              </w:rPr>
              <w:t>, they</w:t>
            </w:r>
            <w:r w:rsidRPr="0013431B">
              <w:rPr>
                <w:rFonts w:ascii="Arial" w:hAnsi="Arial" w:cs="Arial"/>
                <w:color w:val="FF0000"/>
                <w:lang w:val="en-US"/>
              </w:rPr>
              <w:t xml:space="preserve"> can be introduced. </w:t>
            </w:r>
          </w:p>
        </w:tc>
      </w:tr>
      <w:tr w:rsidR="00E30750" w:rsidRPr="0013431B" w14:paraId="07E16FD5" w14:textId="77777777" w:rsidTr="00985ED8">
        <w:tc>
          <w:tcPr>
            <w:tcW w:w="1357" w:type="dxa"/>
          </w:tcPr>
          <w:p w14:paraId="07E16FD2" w14:textId="31ED8157"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D4"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007CE8E" w14:textId="77777777" w:rsidTr="00985ED8">
        <w:tc>
          <w:tcPr>
            <w:tcW w:w="1357" w:type="dxa"/>
            <w:vAlign w:val="center"/>
          </w:tcPr>
          <w:p w14:paraId="319EE5D2" w14:textId="517ABF3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539" w:type="dxa"/>
            <w:vAlign w:val="center"/>
          </w:tcPr>
          <w:p w14:paraId="37E37019" w14:textId="6D05A951"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B503B83" w14:textId="2925AA37"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rsidRPr="0013431B" w14:paraId="4D68A61F" w14:textId="77777777" w:rsidTr="00985ED8">
        <w:tc>
          <w:tcPr>
            <w:tcW w:w="1357" w:type="dxa"/>
            <w:vAlign w:val="center"/>
          </w:tcPr>
          <w:p w14:paraId="608FC188" w14:textId="32273E0C"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539" w:type="dxa"/>
            <w:vAlign w:val="center"/>
          </w:tcPr>
          <w:p w14:paraId="06005D32" w14:textId="23C4D047"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5504CD7" w14:textId="6D95C7FD" w:rsidR="000C2A34" w:rsidRPr="0013431B" w:rsidRDefault="000C2A34"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w:t>
            </w:r>
            <w:r w:rsidR="00DC59FD" w:rsidRPr="0013431B">
              <w:rPr>
                <w:rFonts w:ascii="Arial" w:hAnsi="Arial" w:cs="Arial"/>
                <w:b/>
                <w:bCs/>
                <w:lang w:val="en-US"/>
              </w:rPr>
              <w:t xml:space="preserve">legacy </w:t>
            </w:r>
            <w:r w:rsidRPr="0013431B">
              <w:rPr>
                <w:rFonts w:ascii="Arial" w:hAnsi="Arial" w:cs="Arial"/>
                <w:b/>
                <w:bCs/>
                <w:lang w:val="en-US"/>
              </w:rPr>
              <w:t xml:space="preserve">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0C2A34" w:rsidRPr="0013431B" w:rsidRDefault="000C2A34" w:rsidP="000C2A34">
            <w:pPr>
              <w:pStyle w:val="ListParagraph"/>
              <w:numPr>
                <w:ilvl w:val="255"/>
                <w:numId w:val="0"/>
              </w:numPr>
              <w:spacing w:line="240" w:lineRule="auto"/>
              <w:rPr>
                <w:rFonts w:ascii="Arial" w:hAnsi="Arial" w:cs="Arial"/>
                <w:lang w:val="en-US"/>
              </w:rPr>
            </w:pPr>
          </w:p>
          <w:p w14:paraId="5703F206" w14:textId="03EA66D5" w:rsidR="000C2A34" w:rsidRPr="0013431B" w:rsidRDefault="000C2A34"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E644CF" w:rsidRPr="0013431B" w14:paraId="0ED1C97F" w14:textId="77777777" w:rsidTr="00985ED8">
        <w:tc>
          <w:tcPr>
            <w:tcW w:w="1357" w:type="dxa"/>
          </w:tcPr>
          <w:p w14:paraId="765195A2" w14:textId="77539389" w:rsidR="00E644CF" w:rsidRPr="0013431B" w:rsidRDefault="008F1A5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E644CF" w:rsidRPr="0013431B" w:rsidRDefault="008F1A58"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for AS configuration part</w:t>
            </w:r>
          </w:p>
        </w:tc>
        <w:tc>
          <w:tcPr>
            <w:tcW w:w="5623" w:type="dxa"/>
            <w:vAlign w:val="center"/>
          </w:tcPr>
          <w:p w14:paraId="17BB0F05" w14:textId="5DD5DC32" w:rsidR="008F383D"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No matter RAN considering positioning use cases or BM use cases, AS </w:t>
            </w:r>
            <w:r w:rsidR="00F26F90" w:rsidRPr="0013431B">
              <w:rPr>
                <w:rFonts w:ascii="Arial" w:eastAsia="SimSun" w:hAnsi="Arial" w:cs="Arial"/>
                <w:lang w:val="en-US" w:eastAsia="zh-CN"/>
              </w:rPr>
              <w:t>configuration</w:t>
            </w:r>
            <w:r w:rsidR="00D01393" w:rsidRPr="0013431B">
              <w:rPr>
                <w:rFonts w:ascii="Arial" w:eastAsia="SimSun"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As for initiating data collection task, </w:t>
            </w:r>
            <w:r w:rsidR="00F26F90" w:rsidRPr="0013431B">
              <w:rPr>
                <w:rFonts w:ascii="Arial" w:eastAsia="SimSun" w:hAnsi="Arial" w:cs="Arial"/>
                <w:lang w:val="en-US" w:eastAsia="zh-CN"/>
              </w:rPr>
              <w:t>we understand UE or UE server request is the trigger to initiate data collection task</w:t>
            </w:r>
            <w:r w:rsidRPr="0013431B">
              <w:rPr>
                <w:rFonts w:ascii="Arial" w:eastAsia="SimSun" w:hAnsi="Arial" w:cs="Arial"/>
                <w:lang w:val="en-US" w:eastAsia="zh-CN"/>
              </w:rPr>
              <w:t xml:space="preserve"> because our focus is data collection for UE sided model training, it’s unlikely for NG-RAN or CN to initiate data collection task without UE server guidance/requirements.</w:t>
            </w:r>
          </w:p>
        </w:tc>
      </w:tr>
      <w:tr w:rsidR="007A3B4B" w:rsidRPr="0013431B" w14:paraId="4A9CE541" w14:textId="77777777" w:rsidTr="00985ED8">
        <w:tc>
          <w:tcPr>
            <w:tcW w:w="1357" w:type="dxa"/>
            <w:vAlign w:val="center"/>
          </w:tcPr>
          <w:p w14:paraId="2A1202DC" w14:textId="08BE004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CATT</w:t>
            </w:r>
          </w:p>
        </w:tc>
        <w:tc>
          <w:tcPr>
            <w:tcW w:w="1539" w:type="dxa"/>
            <w:vAlign w:val="center"/>
          </w:tcPr>
          <w:p w14:paraId="10047FED" w14:textId="7C1DCCAE"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7AC5DF3" w14:textId="77777777" w:rsidR="007A3B4B" w:rsidRPr="0013431B" w:rsidRDefault="007A3B4B" w:rsidP="00E30750">
            <w:pPr>
              <w:spacing w:after="0" w:line="240" w:lineRule="auto"/>
              <w:rPr>
                <w:rFonts w:ascii="Arial" w:eastAsia="SimSun" w:hAnsi="Arial" w:cs="Arial"/>
                <w:lang w:val="en-US" w:eastAsia="zh-CN"/>
              </w:rPr>
            </w:pPr>
          </w:p>
        </w:tc>
      </w:tr>
      <w:tr w:rsidR="006C3E09" w:rsidRPr="0013431B" w14:paraId="3C74C014" w14:textId="77777777" w:rsidTr="00985ED8">
        <w:tc>
          <w:tcPr>
            <w:tcW w:w="1357" w:type="dxa"/>
          </w:tcPr>
          <w:p w14:paraId="67FA4082" w14:textId="23EE4224" w:rsidR="006C3E09" w:rsidRPr="0013431B" w:rsidRDefault="006C3E09"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C3E09" w:rsidRPr="0013431B" w:rsidRDefault="006C3E09"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t>Yes</w:t>
            </w:r>
            <w:r w:rsidR="00012255" w:rsidRPr="0013431B">
              <w:rPr>
                <w:rFonts w:ascii="Arial" w:eastAsia="SimSun" w:hAnsi="Arial" w:cs="Arial"/>
                <w:lang w:val="en-US" w:eastAsia="zh-CN"/>
              </w:rPr>
              <w:t xml:space="preserve"> for the “</w:t>
            </w:r>
            <w:r w:rsidRPr="0013431B">
              <w:rPr>
                <w:rFonts w:ascii="Arial" w:eastAsia="SimSun" w:hAnsi="Arial" w:cs="Arial"/>
                <w:lang w:val="en-US" w:eastAsia="zh-CN"/>
              </w:rPr>
              <w:t>NG-RAN is involved in the data collection</w:t>
            </w:r>
            <w:r w:rsidR="00012255" w:rsidRPr="0013431B">
              <w:rPr>
                <w:rFonts w:ascii="Arial" w:eastAsia="SimSun" w:hAnsi="Arial" w:cs="Arial"/>
                <w:lang w:val="en-US" w:eastAsia="zh-CN"/>
              </w:rPr>
              <w:t>”</w:t>
            </w:r>
          </w:p>
          <w:p w14:paraId="031645C8" w14:textId="77777777" w:rsidR="006C3E09" w:rsidRPr="0013431B" w:rsidRDefault="006C3E09" w:rsidP="006C3E09">
            <w:pPr>
              <w:spacing w:after="0" w:line="240" w:lineRule="auto"/>
              <w:rPr>
                <w:rFonts w:ascii="Arial" w:eastAsia="SimSun" w:hAnsi="Arial" w:cs="Arial"/>
                <w:lang w:val="en-US" w:eastAsia="zh-CN"/>
              </w:rPr>
            </w:pPr>
          </w:p>
          <w:p w14:paraId="0689AB19" w14:textId="18997A3B" w:rsidR="006C3E09" w:rsidRPr="0013431B" w:rsidRDefault="006C3E09"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t>No</w:t>
            </w:r>
            <w:r w:rsidR="00012255" w:rsidRPr="0013431B">
              <w:rPr>
                <w:rFonts w:ascii="Arial" w:eastAsia="SimSun" w:hAnsi="Arial" w:cs="Arial"/>
                <w:lang w:val="en-US" w:eastAsia="zh-CN"/>
              </w:rPr>
              <w:t xml:space="preserve"> for the “at least in configuring the required measurements and initiating the data collection procedure”</w:t>
            </w:r>
          </w:p>
        </w:tc>
        <w:tc>
          <w:tcPr>
            <w:tcW w:w="5623" w:type="dxa"/>
          </w:tcPr>
          <w:p w14:paraId="12F538A4" w14:textId="5B29DD7F" w:rsidR="00FE32C3" w:rsidRPr="0013431B" w:rsidRDefault="00012255" w:rsidP="006C3E09">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sidRPr="0013431B">
              <w:rPr>
                <w:rFonts w:ascii="Arial" w:eastAsia="SimSun" w:hAnsi="Arial" w:cs="Arial"/>
                <w:lang w:val="en-US" w:eastAsia="zh-CN"/>
              </w:rPr>
              <w:t>Hence, the NG-RAN is not necessarily involved in configuring the required measurements and initiating data collection procedures.</w:t>
            </w:r>
            <w:r w:rsidR="00147077" w:rsidRPr="0013431B">
              <w:rPr>
                <w:rFonts w:ascii="Arial" w:eastAsia="SimSun" w:hAnsi="Arial" w:cs="Arial"/>
                <w:lang w:val="en-US" w:eastAsia="zh-CN"/>
              </w:rPr>
              <w:br/>
            </w:r>
            <w:r w:rsidR="00B77397" w:rsidRPr="0013431B">
              <w:rPr>
                <w:rFonts w:ascii="Arial" w:eastAsia="SimSun" w:hAnsi="Arial" w:cs="Arial"/>
                <w:lang w:val="en-US" w:eastAsia="zh-CN"/>
              </w:rPr>
              <w:t xml:space="preserve">As the FFS says, the network determines that </w:t>
            </w:r>
            <w:r w:rsidR="00382002" w:rsidRPr="0013431B">
              <w:rPr>
                <w:rFonts w:ascii="Arial" w:eastAsia="SimSun" w:hAnsi="Arial" w:cs="Arial"/>
                <w:lang w:val="en-US" w:eastAsia="zh-CN"/>
              </w:rPr>
              <w:t>the data collection should be initiated via direc</w:t>
            </w:r>
            <w:r w:rsidR="00AF1F83" w:rsidRPr="0013431B">
              <w:rPr>
                <w:rFonts w:ascii="Arial" w:eastAsia="SimSun" w:hAnsi="Arial" w:cs="Arial"/>
                <w:lang w:val="en-US" w:eastAsia="zh-CN"/>
              </w:rPr>
              <w:t>t UE request or via the UE serve</w:t>
            </w:r>
            <w:r w:rsidR="00DA47BF" w:rsidRPr="0013431B">
              <w:rPr>
                <w:rFonts w:ascii="Arial" w:eastAsia="SimSun" w:hAnsi="Arial" w:cs="Arial"/>
                <w:lang w:val="en-US" w:eastAsia="zh-CN"/>
              </w:rPr>
              <w:t>r, which mea</w:t>
            </w:r>
            <w:r w:rsidR="000D6D73" w:rsidRPr="0013431B">
              <w:rPr>
                <w:rFonts w:ascii="Arial" w:eastAsia="SimSun" w:hAnsi="Arial" w:cs="Arial"/>
                <w:lang w:val="en-US" w:eastAsia="zh-CN"/>
              </w:rPr>
              <w:t xml:space="preserve">ns that the RAN will be involved and in control </w:t>
            </w:r>
            <w:r w:rsidR="00864030" w:rsidRPr="0013431B">
              <w:rPr>
                <w:rFonts w:ascii="Arial" w:eastAsia="SimSun" w:hAnsi="Arial" w:cs="Arial"/>
                <w:lang w:val="en-US" w:eastAsia="zh-CN"/>
              </w:rPr>
              <w:t>in</w:t>
            </w:r>
            <w:r w:rsidR="000D6D73" w:rsidRPr="0013431B">
              <w:rPr>
                <w:rFonts w:ascii="Arial" w:eastAsia="SimSun" w:hAnsi="Arial" w:cs="Arial"/>
                <w:lang w:val="en-US" w:eastAsia="zh-CN"/>
              </w:rPr>
              <w:t xml:space="preserve"> </w:t>
            </w:r>
            <w:r w:rsidR="00864030" w:rsidRPr="0013431B">
              <w:rPr>
                <w:rFonts w:ascii="Arial" w:eastAsia="SimSun" w:hAnsi="Arial" w:cs="Arial"/>
                <w:lang w:val="en-US" w:eastAsia="zh-CN"/>
              </w:rPr>
              <w:t>allowing</w:t>
            </w:r>
            <w:r w:rsidR="000D6D73" w:rsidRPr="0013431B">
              <w:rPr>
                <w:rFonts w:ascii="Arial" w:eastAsia="SimSun" w:hAnsi="Arial" w:cs="Arial"/>
                <w:lang w:val="en-US" w:eastAsia="zh-CN"/>
              </w:rPr>
              <w:t>/not</w:t>
            </w:r>
            <w:r w:rsidR="00864030" w:rsidRPr="0013431B">
              <w:rPr>
                <w:rFonts w:ascii="Arial" w:eastAsia="SimSun" w:hAnsi="Arial" w:cs="Arial"/>
                <w:lang w:val="en-US" w:eastAsia="zh-CN"/>
              </w:rPr>
              <w:t xml:space="preserve"> allowing the data collection </w:t>
            </w:r>
            <w:r w:rsidR="00066C3A" w:rsidRPr="0013431B">
              <w:rPr>
                <w:rFonts w:ascii="Arial" w:eastAsia="SimSun" w:hAnsi="Arial" w:cs="Arial"/>
                <w:lang w:val="en-US" w:eastAsia="zh-CN"/>
              </w:rPr>
              <w:t>(and the related data transfer), as well as</w:t>
            </w:r>
            <w:r w:rsidR="00864030" w:rsidRPr="0013431B">
              <w:rPr>
                <w:rFonts w:ascii="Arial" w:eastAsia="SimSun" w:hAnsi="Arial" w:cs="Arial"/>
                <w:lang w:val="en-US" w:eastAsia="zh-CN"/>
              </w:rPr>
              <w:t xml:space="preserve"> configuring/not configuring the </w:t>
            </w:r>
            <w:r w:rsidR="00FE32C3" w:rsidRPr="0013431B">
              <w:rPr>
                <w:rFonts w:ascii="Arial" w:eastAsia="SimSun" w:hAnsi="Arial" w:cs="Arial"/>
                <w:lang w:val="en-US" w:eastAsia="zh-CN"/>
              </w:rPr>
              <w:t>necessary</w:t>
            </w:r>
            <w:r w:rsidR="0084300C" w:rsidRPr="0013431B">
              <w:rPr>
                <w:rFonts w:ascii="Arial" w:eastAsia="SimSun" w:hAnsi="Arial" w:cs="Arial"/>
                <w:lang w:val="en-US" w:eastAsia="zh-CN"/>
              </w:rPr>
              <w:t xml:space="preserve"> radio</w:t>
            </w:r>
            <w:r w:rsidR="00FE32C3" w:rsidRPr="0013431B">
              <w:rPr>
                <w:rFonts w:ascii="Arial" w:eastAsia="SimSun" w:hAnsi="Arial" w:cs="Arial"/>
                <w:lang w:val="en-US" w:eastAsia="zh-CN"/>
              </w:rPr>
              <w:t xml:space="preserve"> resources for the data collection. </w:t>
            </w:r>
            <w:r w:rsidR="00066C3A" w:rsidRPr="0013431B">
              <w:rPr>
                <w:rFonts w:ascii="Arial" w:eastAsia="SimSun" w:hAnsi="Arial" w:cs="Arial"/>
                <w:lang w:val="en-US" w:eastAsia="zh-CN"/>
              </w:rPr>
              <w:t>However, w</w:t>
            </w:r>
            <w:r w:rsidR="0036275E" w:rsidRPr="0013431B">
              <w:rPr>
                <w:rFonts w:ascii="Arial" w:eastAsia="SimSun" w:hAnsi="Arial" w:cs="Arial"/>
                <w:lang w:val="en-US" w:eastAsia="zh-CN"/>
              </w:rPr>
              <w:t xml:space="preserve">hich measurements to collect, and when to </w:t>
            </w:r>
            <w:r w:rsidR="00066C3A" w:rsidRPr="0013431B">
              <w:rPr>
                <w:rFonts w:ascii="Arial" w:eastAsia="SimSun" w:hAnsi="Arial" w:cs="Arial"/>
                <w:lang w:val="en-US" w:eastAsia="zh-CN"/>
              </w:rPr>
              <w:t xml:space="preserve">trigger </w:t>
            </w:r>
            <w:r w:rsidR="0036275E" w:rsidRPr="0013431B">
              <w:rPr>
                <w:rFonts w:ascii="Arial" w:eastAsia="SimSun" w:hAnsi="Arial" w:cs="Arial"/>
                <w:lang w:val="en-US" w:eastAsia="zh-CN"/>
              </w:rPr>
              <w:t xml:space="preserve">the request for data collection </w:t>
            </w:r>
            <w:r w:rsidR="00541EFE" w:rsidRPr="0013431B">
              <w:rPr>
                <w:rFonts w:ascii="Arial" w:eastAsia="SimSun" w:hAnsi="Arial" w:cs="Arial"/>
                <w:lang w:val="en-US" w:eastAsia="zh-CN"/>
              </w:rPr>
              <w:t>is</w:t>
            </w:r>
            <w:r w:rsidR="0036275E" w:rsidRPr="0013431B">
              <w:rPr>
                <w:rFonts w:ascii="Arial" w:eastAsia="SimSun" w:hAnsi="Arial" w:cs="Arial"/>
                <w:lang w:val="en-US" w:eastAsia="zh-CN"/>
              </w:rPr>
              <w:t xml:space="preserve"> outside the</w:t>
            </w:r>
            <w:r w:rsidR="00066C3A" w:rsidRPr="0013431B">
              <w:rPr>
                <w:rFonts w:ascii="Arial" w:eastAsia="SimSun" w:hAnsi="Arial" w:cs="Arial"/>
                <w:lang w:val="en-US" w:eastAsia="zh-CN"/>
              </w:rPr>
              <w:t xml:space="preserve"> NG-RAN scope.</w:t>
            </w:r>
          </w:p>
          <w:p w14:paraId="6A7598D3" w14:textId="658EDAF4" w:rsidR="006C3E09" w:rsidRPr="0013431B" w:rsidRDefault="006C3E09" w:rsidP="006C3E09">
            <w:pPr>
              <w:spacing w:after="0" w:line="240" w:lineRule="auto"/>
              <w:rPr>
                <w:rFonts w:ascii="Arial" w:eastAsia="SimSun" w:hAnsi="Arial" w:cs="Arial"/>
                <w:lang w:val="en-US" w:eastAsia="zh-CN"/>
              </w:rPr>
            </w:pPr>
          </w:p>
        </w:tc>
      </w:tr>
      <w:tr w:rsidR="00985ED8" w:rsidRPr="0013431B" w14:paraId="63D3CFC9" w14:textId="77777777" w:rsidTr="00985ED8">
        <w:tc>
          <w:tcPr>
            <w:tcW w:w="1357" w:type="dxa"/>
          </w:tcPr>
          <w:p w14:paraId="48CA9630" w14:textId="56C0296B"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539" w:type="dxa"/>
            <w:vAlign w:val="center"/>
          </w:tcPr>
          <w:p w14:paraId="1EF07D84" w14:textId="2501C4DD" w:rsidR="00985ED8" w:rsidRPr="0013431B" w:rsidRDefault="00985ED8" w:rsidP="00985ED8">
            <w:pPr>
              <w:spacing w:after="0" w:line="240" w:lineRule="auto"/>
              <w:rPr>
                <w:rFonts w:ascii="Arial" w:eastAsia="SimSun" w:hAnsi="Arial" w:cs="Arial"/>
                <w:u w:val="single"/>
                <w:lang w:val="en-US" w:eastAsia="zh-CN"/>
              </w:rPr>
            </w:pPr>
            <w:r w:rsidRPr="0013431B">
              <w:rPr>
                <w:rFonts w:ascii="Arial" w:eastAsia="SimSun" w:hAnsi="Arial" w:cs="Arial"/>
                <w:lang w:val="en-US" w:eastAsia="zh-CN"/>
              </w:rPr>
              <w:t>Yes with comment</w:t>
            </w:r>
          </w:p>
        </w:tc>
        <w:tc>
          <w:tcPr>
            <w:tcW w:w="5623" w:type="dxa"/>
            <w:vAlign w:val="center"/>
          </w:tcPr>
          <w:p w14:paraId="4FEA27B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rsidRPr="0013431B" w14:paraId="0BFD60CE" w14:textId="77777777" w:rsidTr="00985ED8">
        <w:tc>
          <w:tcPr>
            <w:tcW w:w="1357" w:type="dxa"/>
          </w:tcPr>
          <w:p w14:paraId="04B8DE1C" w14:textId="609304F8" w:rsidR="006C5B4C" w:rsidRPr="0013431B" w:rsidRDefault="006C5B4C"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C5B4C" w:rsidRPr="0013431B" w:rsidRDefault="006C5B4C"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for option 3</w:t>
            </w:r>
          </w:p>
        </w:tc>
        <w:tc>
          <w:tcPr>
            <w:tcW w:w="5623" w:type="dxa"/>
            <w:vAlign w:val="center"/>
          </w:tcPr>
          <w:p w14:paraId="44DA7669" w14:textId="40BE48AF" w:rsidR="006C5B4C" w:rsidRPr="0013431B" w:rsidRDefault="006C5B4C"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D02277" w:rsidRPr="0013431B" w14:paraId="1310012E" w14:textId="77777777" w:rsidTr="00985ED8">
        <w:tc>
          <w:tcPr>
            <w:tcW w:w="1357" w:type="dxa"/>
          </w:tcPr>
          <w:p w14:paraId="2C86BC6F" w14:textId="3D355045" w:rsidR="00D02277" w:rsidRPr="0013431B" w:rsidRDefault="00D0227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1539" w:type="dxa"/>
            <w:vAlign w:val="center"/>
          </w:tcPr>
          <w:p w14:paraId="47F7C325" w14:textId="2347B834" w:rsidR="00D02277" w:rsidRPr="0013431B" w:rsidRDefault="00D0227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22071C32" w14:textId="77777777" w:rsidR="00546FC2" w:rsidRDefault="0013431B" w:rsidP="006C5B4C">
            <w:pPr>
              <w:spacing w:line="240" w:lineRule="auto"/>
              <w:rPr>
                <w:rFonts w:ascii="Arial" w:hAnsi="Arial" w:cs="Arial"/>
                <w:lang w:val="en-US"/>
              </w:rPr>
            </w:pPr>
            <w:r w:rsidRPr="0013431B">
              <w:rPr>
                <w:rFonts w:ascii="Arial" w:hAnsi="Arial" w:cs="Arial"/>
                <w:lang w:val="en-US"/>
              </w:rPr>
              <w:t xml:space="preserve">We </w:t>
            </w:r>
            <w:r w:rsidR="00F65F8E">
              <w:rPr>
                <w:rFonts w:ascii="Arial" w:hAnsi="Arial" w:cs="Arial"/>
                <w:lang w:val="en-US"/>
              </w:rPr>
              <w:t xml:space="preserve">sympathize with the views from companies above that the </w:t>
            </w:r>
            <w:r w:rsidR="00443FC9">
              <w:rPr>
                <w:rFonts w:ascii="Arial" w:hAnsi="Arial" w:cs="Arial"/>
                <w:lang w:val="en-US"/>
              </w:rPr>
              <w:t xml:space="preserve">role </w:t>
            </w:r>
            <w:r w:rsidR="00AF3B05">
              <w:rPr>
                <w:rFonts w:ascii="Arial" w:hAnsi="Arial" w:cs="Arial"/>
                <w:lang w:val="en-US"/>
              </w:rPr>
              <w:t xml:space="preserve">of the NG-RAN is use case dependent. However, </w:t>
            </w:r>
            <w:r w:rsidR="00AF3B05">
              <w:rPr>
                <w:rFonts w:ascii="Arial" w:hAnsi="Arial" w:cs="Arial"/>
                <w:lang w:val="en-US"/>
              </w:rPr>
              <w:lastRenderedPageBreak/>
              <w:t xml:space="preserve">our understanding is that we are aiming for </w:t>
            </w:r>
            <w:r w:rsidR="00443FC9">
              <w:rPr>
                <w:rFonts w:ascii="Arial" w:hAnsi="Arial" w:cs="Arial"/>
                <w:lang w:val="en-US"/>
              </w:rPr>
              <w:t xml:space="preserve">one </w:t>
            </w:r>
            <w:r w:rsidR="00AF3B05">
              <w:rPr>
                <w:rFonts w:ascii="Arial" w:hAnsi="Arial" w:cs="Arial"/>
                <w:lang w:val="en-US"/>
              </w:rPr>
              <w:t xml:space="preserve">solution that </w:t>
            </w:r>
            <w:r w:rsidR="00443FC9">
              <w:rPr>
                <w:rFonts w:ascii="Arial" w:hAnsi="Arial" w:cs="Arial"/>
                <w:lang w:val="en-US"/>
              </w:rPr>
              <w:t xml:space="preserve">can be used for </w:t>
            </w:r>
            <w:r w:rsidR="00AF3B05">
              <w:rPr>
                <w:rFonts w:ascii="Arial" w:hAnsi="Arial" w:cs="Arial"/>
                <w:lang w:val="en-US"/>
              </w:rPr>
              <w:t>all use cases (</w:t>
            </w:r>
            <w:r w:rsidR="00546FC2">
              <w:rPr>
                <w:rFonts w:ascii="Arial" w:hAnsi="Arial" w:cs="Arial"/>
                <w:lang w:val="en-US"/>
              </w:rPr>
              <w:t xml:space="preserve">also taking </w:t>
            </w:r>
            <w:r w:rsidR="00613CCA">
              <w:rPr>
                <w:rFonts w:ascii="Arial" w:hAnsi="Arial" w:cs="Arial"/>
                <w:lang w:val="en-US"/>
              </w:rPr>
              <w:t xml:space="preserve">future proofness into consideration). Also, we think SA2 is asking this question to determine if the NG-RAN can be considered just a pipeline for the data transfer or has any other role to play in the data collection process. </w:t>
            </w:r>
          </w:p>
          <w:p w14:paraId="07062D99" w14:textId="3D146E1B" w:rsidR="00D02277" w:rsidRPr="0013431B" w:rsidRDefault="00613CCA" w:rsidP="006C5B4C">
            <w:pPr>
              <w:spacing w:line="240" w:lineRule="auto"/>
              <w:rPr>
                <w:rFonts w:ascii="Arial" w:hAnsi="Arial" w:cs="Arial"/>
                <w:lang w:val="en-US"/>
              </w:rPr>
            </w:pPr>
            <w:r>
              <w:rPr>
                <w:rFonts w:ascii="Arial" w:hAnsi="Arial" w:cs="Arial"/>
                <w:lang w:val="en-US"/>
              </w:rPr>
              <w:t>Considering th</w:t>
            </w:r>
            <w:r w:rsidR="00BB33DF">
              <w:rPr>
                <w:rFonts w:ascii="Arial" w:hAnsi="Arial" w:cs="Arial"/>
                <w:lang w:val="en-US"/>
              </w:rPr>
              <w:t>ese, we think it can be agreeabl</w:t>
            </w:r>
            <w:r w:rsidR="007072FE">
              <w:rPr>
                <w:rFonts w:ascii="Arial" w:hAnsi="Arial" w:cs="Arial"/>
                <w:lang w:val="en-US"/>
              </w:rPr>
              <w:t xml:space="preserve">e to respond that NG-RAN involvement is anticipated (i.e., </w:t>
            </w:r>
            <w:r w:rsidR="007072FE" w:rsidRPr="00C7128D">
              <w:rPr>
                <w:rFonts w:ascii="Arial" w:hAnsi="Arial" w:cs="Arial"/>
                <w:b/>
                <w:bCs/>
                <w:lang w:val="en-US"/>
              </w:rPr>
              <w:t>SA2 should not consider the NG-RAN just as the pipeline</w:t>
            </w:r>
            <w:r w:rsidR="007072FE">
              <w:rPr>
                <w:rFonts w:ascii="Arial" w:hAnsi="Arial" w:cs="Arial"/>
                <w:lang w:val="en-US"/>
              </w:rPr>
              <w:t xml:space="preserve"> for transferring the collected data and whatever configuration</w:t>
            </w:r>
            <w:r w:rsidR="00C7128D">
              <w:rPr>
                <w:rFonts w:ascii="Arial" w:hAnsi="Arial" w:cs="Arial"/>
                <w:lang w:val="en-US"/>
              </w:rPr>
              <w:t xml:space="preserve"> is required for the data collection)</w:t>
            </w:r>
            <w:r w:rsidR="007072FE">
              <w:rPr>
                <w:rFonts w:ascii="Arial" w:hAnsi="Arial" w:cs="Arial"/>
                <w:lang w:val="en-US"/>
              </w:rPr>
              <w:t xml:space="preserve">. </w:t>
            </w:r>
          </w:p>
        </w:tc>
      </w:tr>
      <w:tr w:rsidR="00DC6061" w:rsidRPr="0013431B" w14:paraId="03762D30" w14:textId="77777777" w:rsidTr="00DC6061">
        <w:tc>
          <w:tcPr>
            <w:tcW w:w="1357" w:type="dxa"/>
          </w:tcPr>
          <w:p w14:paraId="2E9A6991" w14:textId="3CEFD3AB" w:rsidR="00DC6061" w:rsidRPr="0013431B" w:rsidRDefault="00DC6061"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lastRenderedPageBreak/>
              <w:t>Huawei, HiSilicon</w:t>
            </w:r>
          </w:p>
        </w:tc>
        <w:tc>
          <w:tcPr>
            <w:tcW w:w="1539" w:type="dxa"/>
          </w:tcPr>
          <w:p w14:paraId="74D09A44" w14:textId="57981605" w:rsidR="00DC6061" w:rsidRPr="0013431B" w:rsidRDefault="00DC6061" w:rsidP="00DC6061">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623" w:type="dxa"/>
          </w:tcPr>
          <w:p w14:paraId="0091A1ED" w14:textId="2C95636E"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w:t>
            </w:r>
            <w:r w:rsidR="00BB2745">
              <w:rPr>
                <w:rFonts w:ascii="Arial" w:eastAsiaTheme="minorEastAsia" w:hAnsi="Arial" w:cs="Arial"/>
                <w:lang w:val="en-US" w:eastAsia="zh-CN"/>
              </w:rPr>
              <w:t xml:space="preserve"> be</w:t>
            </w:r>
            <w:r>
              <w:rPr>
                <w:rFonts w:ascii="Arial" w:eastAsiaTheme="minorEastAsia" w:hAnsi="Arial" w:cs="Arial"/>
                <w:lang w:val="en-US" w:eastAsia="zh-CN"/>
              </w:rPr>
              <w:t xml:space="preserve"> discussed:</w:t>
            </w:r>
          </w:p>
          <w:p w14:paraId="6DFDA7FC"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DC6061" w:rsidRDefault="00DC6061"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DC6061" w:rsidRDefault="00DC6061"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DC6061" w:rsidRDefault="00DC6061"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DC6061" w:rsidRDefault="00DC6061" w:rsidP="00DC6061">
            <w:pPr>
              <w:spacing w:line="240" w:lineRule="auto"/>
              <w:jc w:val="both"/>
              <w:rPr>
                <w:rFonts w:ascii="Arial" w:eastAsiaTheme="minorEastAsia" w:hAnsi="Arial" w:cs="Arial"/>
                <w:lang w:val="en-US" w:eastAsia="zh-CN"/>
              </w:rPr>
            </w:pPr>
          </w:p>
          <w:p w14:paraId="547142B9"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DC6061" w:rsidRPr="0013431B" w:rsidRDefault="00DC6061"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A44552" w:rsidRPr="0013431B" w14:paraId="12368071" w14:textId="77777777" w:rsidTr="00F43369">
        <w:tc>
          <w:tcPr>
            <w:tcW w:w="1357" w:type="dxa"/>
            <w:vAlign w:val="center"/>
          </w:tcPr>
          <w:p w14:paraId="776337F4" w14:textId="2AA8E9D7" w:rsidR="00A44552" w:rsidRPr="00E6528D"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2D1FB466"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5E62DFF4" w14:textId="345877FC" w:rsidR="00A44552" w:rsidRDefault="00A44552" w:rsidP="00A44552">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tc>
      </w:tr>
      <w:tr w:rsidR="00BF206C" w:rsidRPr="0013431B" w14:paraId="5E2CEB70" w14:textId="77777777" w:rsidTr="00F43369">
        <w:tc>
          <w:tcPr>
            <w:tcW w:w="1357" w:type="dxa"/>
            <w:vAlign w:val="center"/>
          </w:tcPr>
          <w:p w14:paraId="227484FB" w14:textId="555E95F6"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33EAE805"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325DA1B" w14:textId="77777777" w:rsidR="00BF206C" w:rsidRDefault="00BF206C" w:rsidP="00A44552">
            <w:pPr>
              <w:spacing w:line="240" w:lineRule="auto"/>
              <w:jc w:val="both"/>
              <w:rPr>
                <w:rFonts w:ascii="Arial" w:eastAsia="SimSun" w:hAnsi="Arial" w:cs="Arial"/>
                <w:lang w:val="en-US" w:eastAsia="zh-CN"/>
              </w:rPr>
            </w:pPr>
          </w:p>
        </w:tc>
      </w:tr>
      <w:tr w:rsidR="005B7C7D" w:rsidRPr="0013431B" w14:paraId="4B11E998" w14:textId="77777777" w:rsidTr="00F43369">
        <w:tc>
          <w:tcPr>
            <w:tcW w:w="1357" w:type="dxa"/>
          </w:tcPr>
          <w:p w14:paraId="47B378B0" w14:textId="3016C03E" w:rsidR="005B7C7D" w:rsidRDefault="005B7C7D" w:rsidP="005B7C7D">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3D9E988" w:rsidR="005B7C7D" w:rsidRDefault="005B7C7D" w:rsidP="005B7C7D">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623" w:type="dxa"/>
            <w:vAlign w:val="center"/>
          </w:tcPr>
          <w:p w14:paraId="14DF0D6D" w14:textId="77777777" w:rsidR="005B7C7D" w:rsidRPr="00614DE1" w:rsidRDefault="005B7C7D" w:rsidP="005B7C7D">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w:t>
            </w:r>
            <w:r w:rsidRPr="00614DE1">
              <w:rPr>
                <w:rFonts w:ascii="Arial" w:eastAsiaTheme="minorEastAsia" w:hAnsi="Arial" w:cs="Arial" w:hint="eastAsia"/>
                <w:lang w:val="en-US" w:eastAsia="zh-CN"/>
              </w:rPr>
              <w:t xml:space="preserve">RS related config). </w:t>
            </w:r>
          </w:p>
          <w:p w14:paraId="09D99FFB" w14:textId="42853BED" w:rsidR="005B7C7D" w:rsidRDefault="005B7C7D" w:rsidP="005B7C7D">
            <w:pPr>
              <w:spacing w:line="240" w:lineRule="auto"/>
              <w:rPr>
                <w:rFonts w:ascii="Arial" w:eastAsiaTheme="minorEastAsia" w:hAnsi="Arial" w:cs="Arial"/>
                <w:lang w:val="en-US" w:eastAsia="zh-CN"/>
              </w:rPr>
            </w:pPr>
            <w:r w:rsidRPr="00614DE1">
              <w:rPr>
                <w:rFonts w:ascii="Arial" w:eastAsiaTheme="minorEastAsia" w:hAnsi="Arial" w:cs="Arial" w:hint="eastAsia"/>
                <w:lang w:val="en-US" w:eastAsia="zh-CN"/>
              </w:rPr>
              <w:t xml:space="preserve">It is unclear for RAN2 at the moment if </w:t>
            </w:r>
            <w:r w:rsidRPr="00614DE1">
              <w:rPr>
                <w:rFonts w:ascii="Arial" w:eastAsiaTheme="minorEastAsia" w:hAnsi="Arial" w:cs="Arial"/>
                <w:lang w:val="en-US" w:eastAsia="zh-CN"/>
              </w:rPr>
              <w:t xml:space="preserve">and why </w:t>
            </w:r>
            <w:r w:rsidRPr="00614DE1">
              <w:rPr>
                <w:rFonts w:ascii="Arial" w:eastAsiaTheme="minorEastAsia" w:hAnsi="Arial" w:cs="Arial" w:hint="eastAsia"/>
                <w:lang w:val="en-US" w:eastAsia="zh-CN"/>
              </w:rPr>
              <w:t xml:space="preserve">gNB </w:t>
            </w:r>
            <w:r w:rsidRPr="00614DE1">
              <w:rPr>
                <w:rFonts w:ascii="Arial" w:eastAsiaTheme="minorEastAsia" w:hAnsi="Arial" w:cs="Arial"/>
                <w:lang w:val="en-US" w:eastAsia="zh-CN"/>
              </w:rPr>
              <w:t>should</w:t>
            </w:r>
            <w:r w:rsidRPr="00614DE1">
              <w:rPr>
                <w:rFonts w:ascii="Arial" w:eastAsiaTheme="minorEastAsia" w:hAnsi="Arial" w:cs="Arial" w:hint="eastAsia"/>
                <w:lang w:val="en-US" w:eastAsia="zh-CN"/>
              </w:rPr>
              <w:t xml:space="preserve"> be the node that </w:t>
            </w:r>
            <w:r w:rsidRPr="00614DE1">
              <w:rPr>
                <w:rFonts w:ascii="Arial" w:eastAsiaTheme="minorEastAsia" w:hAnsi="Arial" w:cs="Arial"/>
                <w:lang w:val="en-US" w:eastAsia="zh-CN"/>
              </w:rPr>
              <w:t>initiates</w:t>
            </w:r>
            <w:r w:rsidRPr="00614DE1">
              <w:rPr>
                <w:rFonts w:ascii="Arial" w:eastAsiaTheme="minorEastAsia" w:hAnsi="Arial" w:cs="Arial" w:hint="eastAsia"/>
                <w:lang w:val="en-US" w:eastAsia="zh-CN"/>
              </w:rPr>
              <w:t xml:space="preserve"> the whole data collection procedure for UE sided model training.</w:t>
            </w:r>
            <w:r w:rsidRPr="00614DE1">
              <w:rPr>
                <w:rFonts w:ascii="Arial" w:eastAsiaTheme="minorEastAsia" w:hAnsi="Arial" w:cs="Arial"/>
                <w:lang w:val="en-US" w:eastAsia="zh-CN"/>
              </w:rPr>
              <w:t xml:space="preserve"> </w:t>
            </w:r>
            <w:r w:rsidRPr="00614DE1">
              <w:rPr>
                <w:rFonts w:ascii="Arial" w:hAnsi="Arial" w:cs="Arial"/>
                <w:lang w:val="en-US"/>
              </w:rPr>
              <w:t xml:space="preserve">We think the initiation does not </w:t>
            </w:r>
            <w:r w:rsidRPr="00614DE1">
              <w:rPr>
                <w:rFonts w:ascii="Arial" w:eastAsiaTheme="minorEastAsia" w:hAnsi="Arial" w:cs="Arial" w:hint="eastAsia"/>
                <w:lang w:val="en-US" w:eastAsia="zh-CN"/>
              </w:rPr>
              <w:t xml:space="preserve">necessarily </w:t>
            </w:r>
            <w:r w:rsidRPr="00614DE1">
              <w:rPr>
                <w:rFonts w:ascii="Arial" w:hAnsi="Arial" w:cs="Arial"/>
                <w:lang w:val="en-US"/>
              </w:rPr>
              <w:t>require the involvement of the NG-RAN (gNB), as it should be up to the UE/UE-server to trigger and start the data collection process.</w:t>
            </w:r>
            <w:r w:rsidRPr="00614DE1">
              <w:rPr>
                <w:rFonts w:ascii="Arial" w:eastAsiaTheme="minorEastAsia" w:hAnsi="Arial" w:cs="Arial" w:hint="eastAsia"/>
                <w:lang w:val="en-US" w:eastAsia="zh-CN"/>
              </w:rPr>
              <w:t xml:space="preserve"> </w:t>
            </w:r>
          </w:p>
          <w:p w14:paraId="7CDB03D9" w14:textId="77777777" w:rsidR="005B7C7D" w:rsidRDefault="005B7C7D" w:rsidP="005B7C7D">
            <w:pPr>
              <w:pStyle w:val="ListParagraph"/>
              <w:numPr>
                <w:ilvl w:val="255"/>
                <w:numId w:val="0"/>
              </w:numPr>
              <w:spacing w:line="240" w:lineRule="auto"/>
              <w:rPr>
                <w:rFonts w:ascii="Arial" w:hAnsi="Arial" w:cs="Arial"/>
                <w:lang w:val="en-US"/>
              </w:rPr>
            </w:pPr>
            <w:r w:rsidRPr="00614DE1">
              <w:rPr>
                <w:rFonts w:ascii="Arial" w:hAnsi="Arial" w:cs="Arial" w:hint="eastAsia"/>
                <w:lang w:val="en-US"/>
              </w:rPr>
              <w:t xml:space="preserve">One thing we noticed </w:t>
            </w:r>
            <w:r w:rsidRPr="00614DE1">
              <w:rPr>
                <w:rFonts w:ascii="Arial" w:hAnsi="Arial" w:cs="Arial"/>
                <w:lang w:val="en-US"/>
              </w:rPr>
              <w:t>from the discussions during the last SA2 meeting is that the terminology</w:t>
            </w:r>
            <w:r w:rsidRPr="00614DE1">
              <w:rPr>
                <w:rFonts w:ascii="Arial" w:hAnsi="Arial" w:cs="Arial" w:hint="eastAsia"/>
                <w:lang w:val="en-US"/>
              </w:rPr>
              <w:t xml:space="preserve"> of </w:t>
            </w:r>
            <w:r w:rsidRPr="00614DE1">
              <w:rPr>
                <w:rFonts w:ascii="Arial" w:hAnsi="Arial" w:cs="Arial"/>
                <w:lang w:val="en-US"/>
              </w:rPr>
              <w:t>“</w:t>
            </w:r>
            <w:r w:rsidRPr="00614DE1">
              <w:rPr>
                <w:rFonts w:ascii="Arial" w:hAnsi="Arial" w:cs="Arial" w:hint="eastAsia"/>
                <w:lang w:val="en-US"/>
              </w:rPr>
              <w:t>measurement configuration</w:t>
            </w:r>
            <w:r w:rsidRPr="00614DE1">
              <w:rPr>
                <w:rFonts w:ascii="Arial" w:hAnsi="Arial" w:cs="Arial"/>
                <w:lang w:val="en-US"/>
              </w:rPr>
              <w:t>”</w:t>
            </w:r>
            <w:r w:rsidRPr="00614DE1">
              <w:rPr>
                <w:rFonts w:ascii="Arial" w:hAnsi="Arial" w:cs="Arial" w:hint="eastAsia"/>
                <w:lang w:val="en-US"/>
              </w:rPr>
              <w:t xml:space="preserve"> in SA2 discussion</w:t>
            </w:r>
            <w:r w:rsidRPr="00614DE1">
              <w:rPr>
                <w:rFonts w:ascii="Arial" w:hAnsi="Arial" w:cs="Arial"/>
                <w:lang w:val="en-US"/>
              </w:rPr>
              <w:t>s</w:t>
            </w:r>
            <w:r w:rsidRPr="00614DE1">
              <w:rPr>
                <w:rFonts w:ascii="Arial" w:hAnsi="Arial" w:cs="Arial" w:hint="eastAsia"/>
                <w:lang w:val="en-US"/>
              </w:rPr>
              <w:t xml:space="preserve"> has different </w:t>
            </w:r>
            <w:r w:rsidRPr="00614DE1">
              <w:rPr>
                <w:rFonts w:ascii="Arial" w:hAnsi="Arial" w:cs="Arial"/>
                <w:lang w:val="en-US"/>
              </w:rPr>
              <w:t>meaning</w:t>
            </w:r>
            <w:r w:rsidRPr="00614DE1">
              <w:rPr>
                <w:rFonts w:ascii="Arial" w:hAnsi="Arial" w:cs="Arial" w:hint="eastAsia"/>
                <w:lang w:val="en-US"/>
              </w:rPr>
              <w:t xml:space="preserve"> than the </w:t>
            </w:r>
            <w:r w:rsidRPr="00614DE1">
              <w:rPr>
                <w:rFonts w:ascii="Arial" w:hAnsi="Arial" w:cs="Arial"/>
                <w:lang w:val="en-US"/>
              </w:rPr>
              <w:t>“measurement</w:t>
            </w:r>
            <w:r w:rsidRPr="00614DE1">
              <w:rPr>
                <w:rFonts w:ascii="Arial" w:hAnsi="Arial" w:cs="Arial" w:hint="eastAsia"/>
                <w:lang w:val="en-US"/>
              </w:rPr>
              <w:t xml:space="preserve"> configuration</w:t>
            </w:r>
            <w:r w:rsidRPr="00614DE1">
              <w:rPr>
                <w:rFonts w:ascii="Arial" w:hAnsi="Arial" w:cs="Arial"/>
                <w:lang w:val="en-US"/>
              </w:rPr>
              <w:t>”</w:t>
            </w:r>
            <w:r>
              <w:rPr>
                <w:rFonts w:ascii="Arial" w:hAnsi="Arial" w:cs="Arial" w:hint="eastAsia"/>
                <w:lang w:val="en-US"/>
              </w:rPr>
              <w:t xml:space="preserve"> in RAN2 discussion.</w:t>
            </w:r>
          </w:p>
          <w:p w14:paraId="792F875A" w14:textId="77777777" w:rsidR="005B7C7D" w:rsidRDefault="005B7C7D" w:rsidP="005B7C7D">
            <w:pPr>
              <w:pStyle w:val="ListParagraph"/>
              <w:numPr>
                <w:ilvl w:val="255"/>
                <w:numId w:val="0"/>
              </w:numPr>
              <w:spacing w:line="240" w:lineRule="auto"/>
              <w:rPr>
                <w:rFonts w:ascii="Arial" w:hAnsi="Arial" w:cs="Arial"/>
                <w:lang w:val="en-US"/>
              </w:rPr>
            </w:pPr>
          </w:p>
          <w:p w14:paraId="2F687AB6" w14:textId="77777777" w:rsidR="005B7C7D" w:rsidRDefault="005B7C7D"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1F19C3">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B7C7D" w:rsidRDefault="005B7C7D"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82D91">
              <w:rPr>
                <w:rFonts w:ascii="Arial" w:hAnsi="Arial" w:cs="Arial"/>
                <w:b/>
                <w:bCs/>
                <w:lang w:val="en-US"/>
              </w:rPr>
              <w:t xml:space="preserve">how to perform measurement </w:t>
            </w:r>
            <w:r w:rsidRPr="00D82D91">
              <w:rPr>
                <w:rFonts w:ascii="Arial" w:hAnsi="Arial" w:cs="Arial"/>
                <w:b/>
                <w:bCs/>
                <w:lang w:val="en-US"/>
              </w:rPr>
              <w:lastRenderedPageBreak/>
              <w:t>exactly</w:t>
            </w:r>
            <w:r>
              <w:rPr>
                <w:rFonts w:ascii="Arial" w:hAnsi="Arial" w:cs="Arial" w:hint="eastAsia"/>
                <w:lang w:val="en-US"/>
              </w:rPr>
              <w:t>, e.g., time-frequency location of the reference signal to measure and the measurement quantity.</w:t>
            </w:r>
          </w:p>
          <w:p w14:paraId="4D702193" w14:textId="77777777" w:rsidR="005B7C7D" w:rsidRDefault="005B7C7D" w:rsidP="005B7C7D">
            <w:pPr>
              <w:pStyle w:val="ListParagraph"/>
              <w:numPr>
                <w:ilvl w:val="255"/>
                <w:numId w:val="0"/>
              </w:numPr>
              <w:spacing w:line="240" w:lineRule="auto"/>
              <w:rPr>
                <w:rFonts w:ascii="Arial" w:hAnsi="Arial" w:cs="Arial"/>
                <w:lang w:val="en-US"/>
              </w:rPr>
            </w:pPr>
          </w:p>
          <w:p w14:paraId="1FF9BE9A" w14:textId="61C4D94B" w:rsidR="005B7C7D" w:rsidRDefault="005B7C7D" w:rsidP="005B7C7D">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C6E9D" w:rsidRPr="0013431B" w14:paraId="561D7C5A" w14:textId="77777777" w:rsidTr="00F43369">
        <w:tc>
          <w:tcPr>
            <w:tcW w:w="1357" w:type="dxa"/>
          </w:tcPr>
          <w:p w14:paraId="7E202C8D" w14:textId="67C4FBC0" w:rsidR="005C6E9D" w:rsidRDefault="005C6E9D" w:rsidP="005C6E9D">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254F8D2C" w:rsidR="005C6E9D" w:rsidRDefault="005C6E9D" w:rsidP="005C6E9D">
            <w:pPr>
              <w:spacing w:after="0" w:line="240" w:lineRule="auto"/>
              <w:rPr>
                <w:rFonts w:ascii="Arial" w:eastAsia="SimSun" w:hAnsi="Arial" w:cs="Arial"/>
                <w:lang w:val="en-US" w:eastAsia="zh-CN"/>
              </w:rPr>
            </w:pPr>
            <w:r>
              <w:rPr>
                <w:rFonts w:ascii="Arial" w:eastAsia="SimSun" w:hAnsi="Arial" w:cs="Arial"/>
                <w:lang w:val="en-US" w:eastAsia="zh-CN"/>
              </w:rPr>
              <w:t>Yes for configuring</w:t>
            </w:r>
            <w:r w:rsidR="00DE2315">
              <w:rPr>
                <w:rFonts w:ascii="Arial" w:eastAsia="SimSun" w:hAnsi="Arial" w:cs="Arial"/>
                <w:lang w:val="en-US" w:eastAsia="zh-CN"/>
              </w:rPr>
              <w:t xml:space="preserve"> and terminating (if included)</w:t>
            </w:r>
            <w:r>
              <w:rPr>
                <w:rFonts w:ascii="Arial" w:eastAsia="SimSun" w:hAnsi="Arial" w:cs="Arial"/>
                <w:lang w:val="en-US" w:eastAsia="zh-CN"/>
              </w:rPr>
              <w:t>;</w:t>
            </w:r>
          </w:p>
          <w:p w14:paraId="2B096937" w14:textId="77777777" w:rsidR="005C6E9D" w:rsidRDefault="005C6E9D" w:rsidP="005C6E9D">
            <w:pPr>
              <w:spacing w:after="0" w:line="240" w:lineRule="auto"/>
              <w:jc w:val="both"/>
              <w:rPr>
                <w:rFonts w:ascii="Arial" w:eastAsia="SimSun" w:hAnsi="Arial" w:cs="Arial"/>
                <w:lang w:val="en-US" w:eastAsia="zh-CN"/>
              </w:rPr>
            </w:pPr>
          </w:p>
          <w:p w14:paraId="335A2718" w14:textId="261F45E6" w:rsidR="00A46003" w:rsidRDefault="00DE2315" w:rsidP="005C6E9D">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623" w:type="dxa"/>
          </w:tcPr>
          <w:p w14:paraId="398C049A" w14:textId="77777777" w:rsidR="00A46003" w:rsidRDefault="005C6E9D" w:rsidP="005C6E9D">
            <w:pPr>
              <w:spacing w:line="240" w:lineRule="auto"/>
              <w:rPr>
                <w:rFonts w:ascii="Arial" w:eastAsia="SimSun" w:hAnsi="Arial" w:cs="Arial"/>
                <w:lang w:val="en-US" w:eastAsia="zh-CN"/>
              </w:rPr>
            </w:pPr>
            <w:r w:rsidRPr="005C6E9D">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2F2DEF5D" w:rsidR="005C6E9D" w:rsidRPr="005C6E9D" w:rsidRDefault="005C6E9D" w:rsidP="005C6E9D">
            <w:pPr>
              <w:spacing w:line="240" w:lineRule="auto"/>
              <w:rPr>
                <w:rFonts w:ascii="Arial" w:eastAsiaTheme="minorEastAsia" w:hAnsi="Arial" w:cs="Arial"/>
                <w:lang w:val="en-US" w:eastAsia="zh-CN"/>
              </w:rPr>
            </w:pPr>
            <w:r w:rsidRPr="005C6E9D">
              <w:rPr>
                <w:rFonts w:ascii="Arial" w:eastAsia="SimSun" w:hAnsi="Arial" w:cs="Arial"/>
                <w:lang w:val="en-US" w:eastAsia="zh-CN"/>
              </w:rPr>
              <w:t xml:space="preserve">Whether and how NG-RAN involvement is coordinated with other entity (e.g. OAM, CN, application server) based on options 1b/2/3 in the </w:t>
            </w:r>
            <w:r w:rsidRPr="005C6E9D">
              <w:rPr>
                <w:rFonts w:ascii="Arial" w:eastAsiaTheme="minorEastAsia" w:hAnsi="Arial" w:cs="Arial"/>
                <w:lang w:val="en-US" w:eastAsia="zh-CN"/>
              </w:rPr>
              <w:t>data collection process is FFS</w:t>
            </w:r>
            <w:r w:rsidR="00A46003">
              <w:rPr>
                <w:rFonts w:ascii="Arial" w:eastAsiaTheme="minorEastAsia" w:hAnsi="Arial" w:cs="Arial"/>
                <w:lang w:val="en-US" w:eastAsia="zh-CN"/>
              </w:rPr>
              <w:t xml:space="preserve"> and wait for SA2 or RAN3 progress</w:t>
            </w:r>
            <w:r w:rsidRPr="005C6E9D">
              <w:rPr>
                <w:rFonts w:ascii="Arial" w:eastAsiaTheme="minorEastAsia" w:hAnsi="Arial" w:cs="Arial"/>
                <w:lang w:val="en-US" w:eastAsia="zh-CN"/>
              </w:rPr>
              <w:t>.</w:t>
            </w:r>
          </w:p>
          <w:p w14:paraId="6AC15D01" w14:textId="77777777" w:rsidR="005C6E9D" w:rsidRPr="005C6E9D" w:rsidRDefault="005C6E9D" w:rsidP="005C6E9D">
            <w:pPr>
              <w:spacing w:line="240" w:lineRule="auto"/>
              <w:rPr>
                <w:rFonts w:ascii="Arial" w:eastAsia="SimSun" w:hAnsi="Arial" w:cs="Arial"/>
                <w:lang w:val="en-US" w:eastAsia="zh-CN"/>
              </w:rPr>
            </w:pPr>
            <w:r w:rsidRPr="005C6E9D">
              <w:rPr>
                <w:rFonts w:ascii="Arial" w:eastAsia="SimSun" w:hAnsi="Arial" w:cs="Arial"/>
                <w:lang w:val="en-US" w:eastAsia="zh-CN"/>
              </w:rPr>
              <w:t xml:space="preserve">For initiating of the data collection at UE side, it’s better for UE to initiate it. Based on RAN2 agreement, </w:t>
            </w:r>
            <w:r w:rsidRPr="005C6E9D">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sidRPr="005C6E9D">
              <w:rPr>
                <w:rFonts w:ascii="Arial" w:eastAsia="SimSun" w:hAnsi="Arial" w:cs="Arial"/>
                <w:lang w:val="en-US" w:eastAsia="zh-CN"/>
              </w:rPr>
              <w:t xml:space="preserve">  </w:t>
            </w:r>
          </w:p>
          <w:p w14:paraId="249A7F97" w14:textId="7C7F23B2" w:rsidR="005C6E9D" w:rsidRPr="005C6E9D" w:rsidRDefault="005C6E9D" w:rsidP="00A46003">
            <w:pPr>
              <w:spacing w:line="240" w:lineRule="auto"/>
              <w:rPr>
                <w:rFonts w:ascii="Arial" w:eastAsiaTheme="minorEastAsia" w:hAnsi="Arial" w:cs="Arial"/>
                <w:lang w:val="en-US" w:eastAsia="zh-CN"/>
              </w:rPr>
            </w:pPr>
            <w:r w:rsidRPr="005C6E9D">
              <w:rPr>
                <w:rFonts w:ascii="Arial" w:eastAsia="SimSun" w:hAnsi="Arial" w:cs="Arial"/>
                <w:lang w:val="en-US" w:eastAsia="zh-CN"/>
              </w:rPr>
              <w:t>For terminating of the data collection at UE side</w:t>
            </w:r>
            <w:r w:rsidR="00A46003">
              <w:rPr>
                <w:rFonts w:ascii="Arial" w:eastAsia="SimSun" w:hAnsi="Arial" w:cs="Arial"/>
                <w:lang w:val="en-US" w:eastAsia="zh-CN"/>
              </w:rPr>
              <w:t xml:space="preserve"> mentioned above</w:t>
            </w:r>
            <w:r w:rsidRPr="005C6E9D">
              <w:rPr>
                <w:rFonts w:ascii="Arial" w:eastAsia="SimSun" w:hAnsi="Arial" w:cs="Arial"/>
                <w:lang w:val="en-US" w:eastAsia="zh-CN"/>
              </w:rPr>
              <w:t xml:space="preserve">, </w:t>
            </w:r>
            <w:r w:rsidR="00A46003">
              <w:rPr>
                <w:rFonts w:ascii="Arial" w:eastAsia="SimSun" w:hAnsi="Arial" w:cs="Arial"/>
                <w:lang w:val="en-US" w:eastAsia="zh-CN"/>
              </w:rPr>
              <w:t>we tend to agree that NG-RAN is also involved. T</w:t>
            </w:r>
            <w:r w:rsidRPr="005C6E9D">
              <w:rPr>
                <w:rFonts w:ascii="Arial" w:eastAsia="SimSun" w:hAnsi="Arial" w:cs="Arial"/>
                <w:lang w:val="en-US" w:eastAsia="zh-CN"/>
              </w:rPr>
              <w:t>he data collection is performed based on the data collection configuration from the NW. Technically speaking, both UE and the NW can trigger the termination of the data collection.</w:t>
            </w:r>
            <w:r w:rsidR="00A46003">
              <w:rPr>
                <w:rFonts w:ascii="Arial" w:eastAsia="SimSun" w:hAnsi="Arial" w:cs="Arial"/>
                <w:lang w:val="en-US" w:eastAsia="zh-CN"/>
              </w:rPr>
              <w:t xml:space="preserve"> </w:t>
            </w:r>
          </w:p>
        </w:tc>
      </w:tr>
    </w:tbl>
    <w:p w14:paraId="577EEF3D" w14:textId="77777777" w:rsidR="006C3E09" w:rsidRPr="0013431B" w:rsidRDefault="006C3E09">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As above comments, we suggest to answer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sidRPr="0013431B">
                <w:rPr>
                  <w:rFonts w:ascii="Arial" w:eastAsiaTheme="minorEastAsia" w:hAnsi="Arial" w:cs="Arial"/>
                  <w:i/>
                  <w:iCs/>
                  <w:highlight w:val="yellow"/>
                  <w:lang w:val="en-US" w:eastAsia="zh-CN"/>
                </w:rPr>
                <w:delText>required measurement</w:delText>
              </w:r>
            </w:del>
            <w:ins w:id="26"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7"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RAN2 agreement was about gNB configuring UE with “associated ID” and “RS Configuration for training”. The </w:t>
            </w:r>
            <w:r w:rsidRPr="0013431B">
              <w:rPr>
                <w:rFonts w:ascii="Arial" w:hAnsi="Arial" w:cs="Arial"/>
                <w:lang w:val="en-US"/>
              </w:rPr>
              <w:lastRenderedPageBreak/>
              <w:t>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6FEB" w14:textId="7513ECA6"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1B71A1B7" w14:textId="08713A16" w:rsidR="00841040" w:rsidRPr="0013431B" w:rsidRDefault="00841040" w:rsidP="0084104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Tends to agree with ZTE</w:t>
            </w:r>
            <w:r w:rsidR="00BC1286" w:rsidRPr="0013431B">
              <w:rPr>
                <w:rFonts w:ascii="Arial" w:eastAsia="SimSun"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sidRPr="0013431B">
                <w:rPr>
                  <w:rFonts w:ascii="Arial" w:eastAsiaTheme="minorEastAsia" w:hAnsi="Arial" w:cs="Arial"/>
                  <w:i/>
                  <w:iCs/>
                  <w:highlight w:val="yellow"/>
                  <w:lang w:val="en-US" w:eastAsia="zh-CN"/>
                </w:rPr>
                <w:delText>required measurement</w:delText>
              </w:r>
            </w:del>
            <w:ins w:id="29"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30"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31"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2"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3"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SimSun"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CATT</w:t>
            </w:r>
          </w:p>
        </w:tc>
        <w:tc>
          <w:tcPr>
            <w:tcW w:w="1338" w:type="dxa"/>
            <w:vAlign w:val="center"/>
          </w:tcPr>
          <w:p w14:paraId="53C2467A" w14:textId="59A6EF53"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SimSun" w:hAnsi="Arial" w:cs="Arial"/>
                <w:lang w:val="en-US" w:eastAsia="zh-CN"/>
              </w:rPr>
            </w:pPr>
            <w:r w:rsidRPr="0013431B">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We are ok with the</w:t>
            </w:r>
            <w:r w:rsidR="009E7024" w:rsidRPr="0013431B">
              <w:rPr>
                <w:rFonts w:ascii="Arial" w:eastAsia="SimSun" w:hAnsi="Arial" w:cs="Arial"/>
                <w:lang w:val="en-US" w:eastAsia="zh-CN"/>
              </w:rPr>
              <w:t xml:space="preserve"> rephasing suggested by Oppo/ZTE</w:t>
            </w:r>
            <w:r w:rsidR="00C43F80" w:rsidRPr="0013431B">
              <w:rPr>
                <w:rFonts w:ascii="Arial" w:eastAsia="SimSun" w:hAnsi="Arial" w:cs="Arial"/>
                <w:lang w:val="en-US" w:eastAsia="zh-CN"/>
              </w:rPr>
              <w:t>, or just mentioning that NG-RAN involvement is expected.</w:t>
            </w:r>
            <w:r w:rsidR="004438D3" w:rsidRPr="0013431B">
              <w:rPr>
                <w:rFonts w:ascii="Arial" w:eastAsia="SimSun" w:hAnsi="Arial" w:cs="Arial"/>
                <w:lang w:val="en-US" w:eastAsia="zh-CN"/>
              </w:rPr>
              <w:t xml:space="preserve"> We also propose adding the agreement</w:t>
            </w:r>
            <w:r w:rsidR="005E2501" w:rsidRPr="0013431B">
              <w:rPr>
                <w:rFonts w:ascii="Arial" w:eastAsia="SimSun"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SimSun" w:hAnsi="Arial" w:cs="Arial"/>
                <w:lang w:val="en-US" w:eastAsia="zh-CN"/>
              </w:rPr>
            </w:pPr>
          </w:p>
          <w:p w14:paraId="772BE411" w14:textId="203209E2" w:rsidR="005E2501" w:rsidRPr="0013431B" w:rsidRDefault="005E2501" w:rsidP="00552D4F">
            <w:pPr>
              <w:spacing w:after="0" w:line="240" w:lineRule="auto"/>
              <w:rPr>
                <w:rFonts w:ascii="Arial" w:eastAsia="SimSun"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SimSun"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BC33797" w14:textId="4800427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0B38A0C8" w14:textId="4D03ADF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5ED6B8E7" w14:textId="0A995086"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269B2F97" w:rsidR="000E0263" w:rsidRDefault="000E0263" w:rsidP="000E0263">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lastRenderedPageBreak/>
              <w:t>(</w:t>
            </w:r>
            <w:r w:rsidRPr="00B6264B">
              <w:rPr>
                <w:rFonts w:ascii="Arial" w:eastAsiaTheme="minorEastAsia" w:hAnsi="Arial" w:cs="Arial"/>
                <w:i/>
                <w:lang w:val="en-US" w:eastAsia="zh-CN"/>
              </w:rPr>
              <w:t>d) control data transfer</w:t>
            </w:r>
          </w:p>
        </w:tc>
      </w:tr>
      <w:tr w:rsidR="00A44552" w:rsidRPr="0013431B" w14:paraId="3D247D7E" w14:textId="77777777" w:rsidTr="00F43369">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p w14:paraId="205A5FB2" w14:textId="77777777" w:rsidR="00A44552" w:rsidRDefault="00A44552" w:rsidP="00A44552">
            <w:pPr>
              <w:spacing w:after="0" w:line="240" w:lineRule="auto"/>
              <w:rPr>
                <w:rFonts w:ascii="Arial" w:eastAsia="SimSun"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BF206C" w:rsidRPr="0013431B" w14:paraId="12131B0A" w14:textId="77777777" w:rsidTr="00F43369">
        <w:tc>
          <w:tcPr>
            <w:tcW w:w="1357" w:type="dxa"/>
            <w:vAlign w:val="center"/>
          </w:tcPr>
          <w:p w14:paraId="58BF374C" w14:textId="59CDDEA3"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5C2E61A1" w:rsidR="00BF206C"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BF206C" w:rsidRDefault="00BF206C" w:rsidP="00A44552">
            <w:pPr>
              <w:spacing w:after="0" w:line="240" w:lineRule="auto"/>
              <w:rPr>
                <w:rFonts w:ascii="Arial" w:eastAsiaTheme="minorEastAsia" w:hAnsi="Arial" w:cs="Arial"/>
                <w:lang w:val="en-US" w:eastAsia="zh-CN"/>
              </w:rPr>
            </w:pPr>
          </w:p>
        </w:tc>
      </w:tr>
      <w:tr w:rsidR="006841B1" w:rsidRPr="0013431B" w14:paraId="7A7ABA71" w14:textId="77777777" w:rsidTr="00F43369">
        <w:tc>
          <w:tcPr>
            <w:tcW w:w="1357" w:type="dxa"/>
          </w:tcPr>
          <w:p w14:paraId="6EE5801B" w14:textId="0179657A" w:rsidR="006841B1" w:rsidRDefault="006841B1" w:rsidP="006841B1">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2936A4C8" w:rsidR="006841B1" w:rsidRDefault="006841B1" w:rsidP="006841B1">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601A9E3F" w:rsidR="006841B1" w:rsidRDefault="006841B1" w:rsidP="006841B1">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sidRPr="00E34541">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sidRPr="00E34541">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A46003" w:rsidRPr="0013431B" w14:paraId="1EE04D5B" w14:textId="77777777" w:rsidTr="00F43369">
        <w:tc>
          <w:tcPr>
            <w:tcW w:w="1357" w:type="dxa"/>
          </w:tcPr>
          <w:p w14:paraId="56A593EA" w14:textId="3BF61A65" w:rsidR="00A46003" w:rsidRDefault="00A46003" w:rsidP="00A46003">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1929D5D6" w:rsidR="00A46003" w:rsidRDefault="00A46003" w:rsidP="00A46003">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A46003" w:rsidRPr="006F4CE0" w:rsidRDefault="00A46003" w:rsidP="00A46003">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426CEB6B" w:rsidR="00A46003" w:rsidRPr="00A26045" w:rsidRDefault="00A46003" w:rsidP="00A46003">
            <w:pPr>
              <w:spacing w:line="240" w:lineRule="auto"/>
              <w:rPr>
                <w:rFonts w:ascii="Arial" w:eastAsiaTheme="minorEastAsia" w:hAnsi="Arial" w:cs="Arial"/>
                <w:i/>
                <w:lang w:val="en-US" w:eastAsia="zh-CN"/>
              </w:rPr>
            </w:pPr>
            <w:r w:rsidRPr="00042216">
              <w:rPr>
                <w:rFonts w:ascii="Arial" w:eastAsia="SimSun" w:hAnsi="Arial" w:cs="Arial"/>
                <w:i/>
                <w:lang w:val="en-US" w:eastAsia="zh-CN"/>
              </w:rPr>
              <w:t xml:space="preserve">RAN2 confirms that the NG-RAN is involved in the data collection process, and this includes at least providing the UE with the required measurement </w:t>
            </w:r>
            <w:r w:rsidRPr="00DE2315">
              <w:rPr>
                <w:rFonts w:ascii="Arial" w:eastAsia="SimSun" w:hAnsi="Arial" w:cs="Arial"/>
                <w:i/>
                <w:lang w:val="en-US" w:eastAsia="zh-CN"/>
              </w:rPr>
              <w:t xml:space="preserve">configurations </w:t>
            </w:r>
            <w:r w:rsidRPr="00A26045">
              <w:rPr>
                <w:rFonts w:ascii="Arial" w:eastAsia="SimSun" w:hAnsi="Arial" w:cs="Arial"/>
                <w:i/>
                <w:color w:val="FF0000"/>
                <w:u w:val="single"/>
                <w:lang w:val="en-US" w:eastAsia="zh-CN"/>
              </w:rPr>
              <w:t>for BM case</w:t>
            </w:r>
            <w:r w:rsidRPr="00A26045">
              <w:rPr>
                <w:rFonts w:ascii="Arial" w:eastAsiaTheme="minorEastAsia" w:hAnsi="Arial" w:cs="Arial"/>
                <w:i/>
                <w:iCs/>
                <w:color w:val="FF0000"/>
                <w:u w:val="single"/>
                <w:lang w:val="en-US" w:eastAsia="zh-CN"/>
              </w:rPr>
              <w:t xml:space="preserve"> </w:t>
            </w:r>
            <w:r w:rsidRPr="00A26045">
              <w:rPr>
                <w:rFonts w:ascii="Arial" w:eastAsiaTheme="minorEastAsia" w:hAnsi="Arial" w:cs="Arial"/>
                <w:i/>
                <w:iCs/>
                <w:strike/>
                <w:color w:val="FF0000"/>
                <w:lang w:val="en-US" w:eastAsia="zh-CN"/>
              </w:rPr>
              <w:t>and initiating the data collection</w:t>
            </w:r>
            <w:r w:rsidRPr="00A26045">
              <w:rPr>
                <w:rFonts w:ascii="Arial" w:eastAsia="SimSun" w:hAnsi="Arial" w:cs="Arial"/>
                <w:i/>
                <w:color w:val="FF0000"/>
                <w:lang w:val="en-US" w:eastAsia="zh-CN"/>
              </w:rPr>
              <w:t xml:space="preserve">. </w:t>
            </w:r>
            <w:r w:rsidRPr="00A26045">
              <w:rPr>
                <w:rFonts w:ascii="Arial" w:eastAsiaTheme="minorEastAsia" w:hAnsi="Arial" w:cs="Arial"/>
                <w:i/>
                <w:lang w:val="en-US" w:eastAsia="zh-CN"/>
              </w:rPr>
              <w:t>For initiating of data collection, it’s up to UE</w:t>
            </w:r>
            <w:r w:rsidR="00676273">
              <w:rPr>
                <w:rFonts w:ascii="Arial" w:eastAsiaTheme="minorEastAsia" w:hAnsi="Arial" w:cs="Arial"/>
                <w:i/>
                <w:lang w:val="en-US" w:eastAsia="zh-CN"/>
              </w:rPr>
              <w:t xml:space="preserve"> implementation</w:t>
            </w:r>
            <w:r w:rsidRPr="00A26045">
              <w:rPr>
                <w:rFonts w:ascii="Arial" w:eastAsiaTheme="minorEastAsia" w:hAnsi="Arial" w:cs="Arial"/>
                <w:i/>
                <w:lang w:val="en-US" w:eastAsia="zh-CN"/>
              </w:rPr>
              <w:t>.</w:t>
            </w:r>
            <w:r w:rsidRPr="00A26045">
              <w:rPr>
                <w:rFonts w:ascii="Arial" w:eastAsia="SimSun" w:hAnsi="Arial" w:cs="Arial"/>
                <w:i/>
                <w:lang w:val="en-US" w:eastAsia="zh-CN"/>
              </w:rPr>
              <w:t xml:space="preserve"> </w:t>
            </w:r>
          </w:p>
          <w:p w14:paraId="0CE3EBF8" w14:textId="289FE53B" w:rsidR="00A46003" w:rsidRDefault="00A46003" w:rsidP="00A46003">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bl>
    <w:p w14:paraId="07E16FEE" w14:textId="3F482232" w:rsidR="00014D40" w:rsidRPr="0013431B" w:rsidRDefault="00014D40">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rsidRPr="0013431B" w14:paraId="07E16FF7" w14:textId="77777777">
        <w:tc>
          <w:tcPr>
            <w:tcW w:w="1357" w:type="dxa"/>
            <w:vAlign w:val="center"/>
          </w:tcPr>
          <w:p w14:paraId="07E16FF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F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F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FB" w14:textId="77777777">
        <w:tc>
          <w:tcPr>
            <w:tcW w:w="1357" w:type="dxa"/>
            <w:vAlign w:val="center"/>
          </w:tcPr>
          <w:p w14:paraId="07E16FF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F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FA"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722B88" w:rsidRPr="0013431B" w14:paraId="07E16FFF" w14:textId="77777777">
        <w:tc>
          <w:tcPr>
            <w:tcW w:w="1357" w:type="dxa"/>
            <w:vAlign w:val="center"/>
          </w:tcPr>
          <w:p w14:paraId="07E16FFC" w14:textId="2269E5C0"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Qualcomm</w:t>
            </w:r>
          </w:p>
        </w:tc>
        <w:tc>
          <w:tcPr>
            <w:tcW w:w="1338" w:type="dxa"/>
            <w:vAlign w:val="center"/>
          </w:tcPr>
          <w:p w14:paraId="07E16FFD" w14:textId="539FAB0D"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2F71E352" w14:textId="4C104B5A"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For beam management, upon UE or UE server request, the gNB determines when and what RS configuration and associated IDs for training. Other aspects of UE side data collection are</w:t>
            </w:r>
            <w:r w:rsidR="000B6ADB" w:rsidRPr="0013431B">
              <w:rPr>
                <w:rFonts w:ascii="Arial" w:hAnsi="Arial" w:cs="Arial"/>
                <w:lang w:val="en-US"/>
              </w:rPr>
              <w:t xml:space="preserve"> </w:t>
            </w:r>
            <w:commentRangeStart w:id="34"/>
            <w:r w:rsidR="000B6ADB" w:rsidRPr="0013431B">
              <w:rPr>
                <w:rFonts w:ascii="Arial" w:hAnsi="Arial" w:cs="Arial"/>
                <w:b/>
                <w:bCs/>
                <w:lang w:val="en-US"/>
              </w:rPr>
              <w:t>not</w:t>
            </w:r>
            <w:r w:rsidRPr="0013431B">
              <w:rPr>
                <w:rFonts w:ascii="Arial" w:hAnsi="Arial" w:cs="Arial"/>
                <w:lang w:val="en-US"/>
              </w:rPr>
              <w:t xml:space="preserve"> </w:t>
            </w:r>
            <w:commentRangeEnd w:id="34"/>
            <w:r w:rsidR="000B6ADB" w:rsidRPr="0013431B">
              <w:rPr>
                <w:rStyle w:val="CommentReference"/>
                <w:rFonts w:ascii="Times New Roman" w:eastAsia="Malgun Gothic" w:hAnsi="Times New Roman"/>
                <w:lang w:val="en-US" w:eastAsia="en-US"/>
              </w:rPr>
              <w:commentReference w:id="34"/>
            </w:r>
            <w:r w:rsidRPr="0013431B">
              <w:rPr>
                <w:rFonts w:ascii="Arial" w:hAnsi="Arial" w:cs="Arial"/>
                <w:lang w:val="en-US"/>
              </w:rPr>
              <w:t xml:space="preserve">configurable by the gNB. </w:t>
            </w:r>
          </w:p>
          <w:p w14:paraId="3F2A9336" w14:textId="77777777" w:rsidR="00722B88" w:rsidRPr="0013431B" w:rsidRDefault="00722B88" w:rsidP="00722B88">
            <w:pPr>
              <w:pStyle w:val="ListParagraph"/>
              <w:numPr>
                <w:ilvl w:val="255"/>
                <w:numId w:val="0"/>
              </w:numPr>
              <w:spacing w:line="240" w:lineRule="auto"/>
              <w:rPr>
                <w:rFonts w:ascii="Arial" w:hAnsi="Arial" w:cs="Arial"/>
                <w:lang w:val="en-US"/>
              </w:rPr>
            </w:pPr>
          </w:p>
          <w:p w14:paraId="5F5E50F6" w14:textId="77777777"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Pr="0013431B" w:rsidRDefault="00722B88" w:rsidP="00722B88">
            <w:pPr>
              <w:pStyle w:val="ListParagraph"/>
              <w:numPr>
                <w:ilvl w:val="255"/>
                <w:numId w:val="0"/>
              </w:numPr>
              <w:spacing w:line="240" w:lineRule="auto"/>
              <w:rPr>
                <w:rFonts w:ascii="Arial" w:hAnsi="Arial" w:cs="Arial"/>
                <w:lang w:val="en-US"/>
              </w:rPr>
            </w:pPr>
          </w:p>
          <w:p w14:paraId="07E16FFE" w14:textId="130004AD" w:rsidR="00722B88" w:rsidRPr="0013431B" w:rsidRDefault="00722B88" w:rsidP="00722B88">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EA1425" w:rsidRPr="0013431B" w14:paraId="07E17003" w14:textId="77777777" w:rsidTr="007A3B4B">
        <w:tc>
          <w:tcPr>
            <w:tcW w:w="1357" w:type="dxa"/>
          </w:tcPr>
          <w:p w14:paraId="07E17000" w14:textId="2D48AF02" w:rsidR="00EA1425" w:rsidRPr="0013431B" w:rsidRDefault="00EA1425" w:rsidP="00EA1425">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01" w14:textId="68EFF88F" w:rsidR="00EA1425" w:rsidRPr="0013431B" w:rsidRDefault="00026D1E"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02" w14:textId="3B7B5A5B" w:rsidR="00EA1425" w:rsidRPr="0013431B" w:rsidRDefault="00EA1425" w:rsidP="00EA1425">
            <w:pPr>
              <w:rPr>
                <w:lang w:val="en-US" w:eastAsia="zh-CN"/>
              </w:rPr>
            </w:pPr>
          </w:p>
        </w:tc>
      </w:tr>
      <w:tr w:rsidR="00856EE8" w:rsidRPr="0013431B" w14:paraId="623520EA" w14:textId="77777777" w:rsidTr="007A3B4B">
        <w:tc>
          <w:tcPr>
            <w:tcW w:w="1357" w:type="dxa"/>
          </w:tcPr>
          <w:p w14:paraId="4AD1634D" w14:textId="1996773C" w:rsidR="00856EE8" w:rsidRPr="0013431B" w:rsidRDefault="00856EE8"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5DDB4F59" w14:textId="2EE5321A" w:rsidR="00856EE8" w:rsidRPr="0013431B" w:rsidRDefault="00856EE8"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17FE305" w14:textId="77777777" w:rsidR="00856EE8" w:rsidRPr="0013431B" w:rsidRDefault="00856EE8" w:rsidP="00EA1425">
            <w:pPr>
              <w:rPr>
                <w:lang w:val="en-US" w:eastAsia="zh-CN"/>
              </w:rPr>
            </w:pPr>
          </w:p>
        </w:tc>
      </w:tr>
      <w:tr w:rsidR="0066323F" w:rsidRPr="0013431B" w14:paraId="1D53E08D" w14:textId="77777777" w:rsidTr="007A3B4B">
        <w:tc>
          <w:tcPr>
            <w:tcW w:w="1357" w:type="dxa"/>
            <w:vAlign w:val="center"/>
          </w:tcPr>
          <w:p w14:paraId="47CBD74B" w14:textId="599D4648" w:rsidR="0066323F" w:rsidRPr="0013431B" w:rsidRDefault="0066323F" w:rsidP="006632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0584F93" w14:textId="77777777"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720F31DC" w14:textId="4A290591"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t is </w:t>
            </w:r>
            <w:r w:rsidR="00137A3F" w:rsidRPr="0013431B">
              <w:rPr>
                <w:rFonts w:ascii="Arial" w:eastAsia="SimSun" w:hAnsi="Arial" w:cs="Arial"/>
                <w:lang w:val="en-US" w:eastAsia="zh-CN"/>
              </w:rPr>
              <w:t>out of</w:t>
            </w:r>
            <w:r w:rsidRPr="0013431B">
              <w:rPr>
                <w:rFonts w:ascii="Arial" w:eastAsia="SimSun" w:hAnsi="Arial" w:cs="Arial"/>
                <w:lang w:val="en-US" w:eastAsia="zh-CN"/>
              </w:rPr>
              <w:t xml:space="preserve"> scope of this email discussion)</w:t>
            </w:r>
          </w:p>
        </w:tc>
        <w:tc>
          <w:tcPr>
            <w:tcW w:w="5623" w:type="dxa"/>
            <w:vAlign w:val="center"/>
          </w:tcPr>
          <w:p w14:paraId="43CB2D89" w14:textId="77777777"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66323F" w:rsidRPr="0013431B"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13431B" w:rsidRDefault="0066323F"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501FACA7" w14:textId="77777777" w:rsidR="0066323F" w:rsidRPr="0013431B" w:rsidRDefault="0066323F"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387ADC30" w14:textId="28ECFA3A"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66323F" w:rsidRPr="0013431B"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13431B" w:rsidRDefault="0066323F"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66323F" w:rsidRPr="0013431B" w:rsidRDefault="0066323F"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13431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Pr="0013431B" w:rsidRDefault="0066323F" w:rsidP="0066323F">
            <w:pPr>
              <w:rPr>
                <w:lang w:val="en-US" w:eastAsia="zh-CN"/>
              </w:rPr>
            </w:pPr>
            <w:r w:rsidRPr="0013431B">
              <w:rPr>
                <w:rFonts w:ascii="Arial" w:hAnsi="Arial" w:cs="Arial"/>
                <w:b/>
                <w:bCs/>
                <w:lang w:val="en-US"/>
              </w:rPr>
              <w:t xml:space="preserve">However, RAN2 has not </w:t>
            </w:r>
            <w:r w:rsidR="006C6171" w:rsidRPr="0013431B">
              <w:rPr>
                <w:rFonts w:ascii="Arial" w:hAnsi="Arial" w:cs="Arial"/>
                <w:b/>
                <w:bCs/>
                <w:lang w:val="en-US"/>
              </w:rPr>
              <w:t>concluded</w:t>
            </w:r>
            <w:r w:rsidRPr="0013431B">
              <w:rPr>
                <w:rFonts w:ascii="Arial" w:hAnsi="Arial" w:cs="Arial"/>
                <w:b/>
                <w:bCs/>
                <w:lang w:val="en-US"/>
              </w:rPr>
              <w:t xml:space="preserve"> </w:t>
            </w:r>
            <w:r w:rsidR="006C6171"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D92D2B" w:rsidRPr="0013431B" w14:paraId="47189705" w14:textId="77777777" w:rsidTr="007A3B4B">
        <w:tc>
          <w:tcPr>
            <w:tcW w:w="1357" w:type="dxa"/>
          </w:tcPr>
          <w:p w14:paraId="1828D847" w14:textId="7BC4A50F" w:rsidR="00D92D2B" w:rsidRPr="0013431B" w:rsidRDefault="004604F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71FDD8EF" w14:textId="6FFA01A1" w:rsidR="00D92D2B" w:rsidRPr="0013431B" w:rsidRDefault="004604F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 with clarification</w:t>
            </w:r>
          </w:p>
        </w:tc>
        <w:tc>
          <w:tcPr>
            <w:tcW w:w="5623" w:type="dxa"/>
            <w:vAlign w:val="center"/>
          </w:tcPr>
          <w:p w14:paraId="449DC5E9" w14:textId="77777777" w:rsidR="00D92D2B" w:rsidRPr="0013431B" w:rsidRDefault="004604F0" w:rsidP="004604F0">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e understand gNB is involved in providing </w:t>
            </w:r>
            <w:r w:rsidR="00D21FDE" w:rsidRPr="0013431B">
              <w:rPr>
                <w:rFonts w:eastAsiaTheme="minorEastAsia"/>
                <w:lang w:val="en-US"/>
              </w:rPr>
              <w:t>AS configuration, but OAM or CN may also be involved in providing other data collection configuration like PLMN ID list.</w:t>
            </w:r>
          </w:p>
          <w:p w14:paraId="32782B0E" w14:textId="087E4AD8" w:rsidR="00D21FDE" w:rsidRPr="0013431B" w:rsidRDefault="00D21FDE" w:rsidP="004604F0">
            <w:pPr>
              <w:pStyle w:val="ListParagraph"/>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7A3B4B" w:rsidRPr="0013431B" w14:paraId="361FFEE8" w14:textId="77777777" w:rsidTr="007A3B4B">
        <w:tc>
          <w:tcPr>
            <w:tcW w:w="1357" w:type="dxa"/>
            <w:vAlign w:val="center"/>
          </w:tcPr>
          <w:p w14:paraId="5229CEBB" w14:textId="165ED0BC" w:rsidR="007A3B4B" w:rsidRPr="0013431B" w:rsidRDefault="007A3B4B" w:rsidP="00EA1425">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28ECC941" w14:textId="4E7A6941" w:rsidR="007A3B4B" w:rsidRPr="0013431B" w:rsidRDefault="007A3B4B"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EF19CFB" w14:textId="77777777" w:rsidR="007A3B4B" w:rsidRPr="0013431B" w:rsidRDefault="007A3B4B" w:rsidP="004604F0">
            <w:pPr>
              <w:pStyle w:val="ListParagraph"/>
              <w:numPr>
                <w:ilvl w:val="0"/>
                <w:numId w:val="7"/>
              </w:numPr>
              <w:ind w:leftChars="0"/>
              <w:rPr>
                <w:rFonts w:eastAsiaTheme="minorEastAsia"/>
                <w:lang w:val="en-US"/>
              </w:rPr>
            </w:pPr>
          </w:p>
        </w:tc>
      </w:tr>
      <w:tr w:rsidR="00AC4D30" w:rsidRPr="0013431B" w14:paraId="5F35E1CF" w14:textId="77777777" w:rsidTr="007A3B4B">
        <w:tc>
          <w:tcPr>
            <w:tcW w:w="1357" w:type="dxa"/>
            <w:vAlign w:val="center"/>
          </w:tcPr>
          <w:p w14:paraId="33D763B9" w14:textId="06A49DAC" w:rsidR="00AC4D30" w:rsidRPr="0013431B" w:rsidRDefault="00AC4D3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91982D0" w14:textId="3EE07916" w:rsidR="00AC4D30" w:rsidRPr="0013431B" w:rsidRDefault="00FD74D1"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S</w:t>
            </w:r>
            <w:r w:rsidR="00611432" w:rsidRPr="0013431B">
              <w:rPr>
                <w:rFonts w:ascii="Arial" w:eastAsia="SimSun" w:hAnsi="Arial" w:cs="Arial"/>
                <w:lang w:val="en-US" w:eastAsia="zh-CN"/>
              </w:rPr>
              <w:t>ee comments</w:t>
            </w:r>
          </w:p>
        </w:tc>
        <w:tc>
          <w:tcPr>
            <w:tcW w:w="5623" w:type="dxa"/>
            <w:vAlign w:val="center"/>
          </w:tcPr>
          <w:p w14:paraId="357DBF25" w14:textId="14A24969" w:rsidR="00FD74D1" w:rsidRPr="0013431B" w:rsidRDefault="00FD74D1" w:rsidP="008E2B86">
            <w:pPr>
              <w:rPr>
                <w:rFonts w:ascii="Arial" w:eastAsia="SimSun" w:hAnsi="Arial" w:cs="Arial"/>
                <w:lang w:val="en-US" w:eastAsia="zh-CN"/>
              </w:rPr>
            </w:pPr>
            <w:r w:rsidRPr="0013431B">
              <w:rPr>
                <w:rFonts w:ascii="Arial" w:eastAsia="SimSun" w:hAnsi="Arial" w:cs="Arial"/>
                <w:lang w:val="en-US" w:eastAsia="zh-CN"/>
              </w:rPr>
              <w:t>This question seems to be specifically on the “data transfer”, so in our reply we need to focus on that</w:t>
            </w:r>
            <w:r w:rsidR="00D42A3F" w:rsidRPr="0013431B">
              <w:rPr>
                <w:rFonts w:ascii="Arial" w:eastAsia="SimSun" w:hAnsi="Arial" w:cs="Arial"/>
                <w:lang w:val="en-US" w:eastAsia="zh-CN"/>
              </w:rPr>
              <w:t>, not just on the control of the data collection which is instead the focus of the previous question.</w:t>
            </w:r>
          </w:p>
          <w:p w14:paraId="12BC5C84" w14:textId="4492240C" w:rsidR="00AC4D30" w:rsidRPr="0013431B" w:rsidRDefault="00C11BC9" w:rsidP="008E2B86">
            <w:pPr>
              <w:rPr>
                <w:rFonts w:ascii="Arial" w:eastAsia="SimSun" w:hAnsi="Arial" w:cs="Arial"/>
                <w:lang w:val="en-US" w:eastAsia="zh-CN"/>
              </w:rPr>
            </w:pPr>
            <w:r w:rsidRPr="0013431B">
              <w:rPr>
                <w:rFonts w:ascii="Arial" w:eastAsia="SimSun" w:hAnsi="Arial" w:cs="Arial"/>
                <w:lang w:val="en-US" w:eastAsia="zh-CN"/>
              </w:rPr>
              <w:t xml:space="preserve">As </w:t>
            </w:r>
            <w:r w:rsidR="00277EA6" w:rsidRPr="0013431B">
              <w:rPr>
                <w:rFonts w:ascii="Arial" w:eastAsia="SimSun" w:hAnsi="Arial" w:cs="Arial"/>
                <w:lang w:val="en-US" w:eastAsia="zh-CN"/>
              </w:rPr>
              <w:t xml:space="preserve">in our previous reply, the NG-RAN/gNB/LMF can be involved in the data collection, however it should be clarified to SA2 that </w:t>
            </w:r>
            <w:r w:rsidR="00E16614" w:rsidRPr="0013431B">
              <w:rPr>
                <w:rFonts w:ascii="Arial" w:eastAsia="SimSun" w:hAnsi="Arial" w:cs="Arial"/>
                <w:lang w:val="en-US" w:eastAsia="zh-CN"/>
              </w:rPr>
              <w:t xml:space="preserve">RAN2 has not agreed that the </w:t>
            </w:r>
            <w:r w:rsidR="00277EA6" w:rsidRPr="0013431B">
              <w:rPr>
                <w:rFonts w:ascii="Arial" w:eastAsia="SimSun" w:hAnsi="Arial" w:cs="Arial"/>
                <w:lang w:val="en-US" w:eastAsia="zh-CN"/>
              </w:rPr>
              <w:t xml:space="preserve">NG-RAN/gNB/LMF is in charge of “initiating, terminating and fully managing data transfer”. </w:t>
            </w:r>
            <w:r w:rsidR="00196287" w:rsidRPr="0013431B">
              <w:rPr>
                <w:rFonts w:ascii="Arial" w:eastAsia="SimSun" w:hAnsi="Arial" w:cs="Arial"/>
                <w:lang w:val="en-US" w:eastAsia="zh-CN"/>
              </w:rPr>
              <w:br/>
            </w:r>
            <w:r w:rsidR="005F6254" w:rsidRPr="0013431B">
              <w:rPr>
                <w:rFonts w:ascii="Arial" w:eastAsia="SimSun" w:hAnsi="Arial" w:cs="Arial"/>
                <w:lang w:val="en-US" w:eastAsia="zh-CN"/>
              </w:rPr>
              <w:t>RAN2 understanding is that t</w:t>
            </w:r>
            <w:r w:rsidR="00E16614" w:rsidRPr="0013431B">
              <w:rPr>
                <w:rFonts w:ascii="Arial" w:eastAsia="SimSun" w:hAnsi="Arial" w:cs="Arial"/>
                <w:lang w:val="en-US" w:eastAsia="zh-CN"/>
              </w:rPr>
              <w:t xml:space="preserve">he impacts </w:t>
            </w:r>
            <w:r w:rsidR="005F6254" w:rsidRPr="0013431B">
              <w:rPr>
                <w:rFonts w:ascii="Arial" w:eastAsia="SimSun" w:hAnsi="Arial" w:cs="Arial"/>
                <w:lang w:val="en-US" w:eastAsia="zh-CN"/>
              </w:rPr>
              <w:t>of “initiating, terminating and fully managing data transfer”</w:t>
            </w:r>
            <w:r w:rsidR="00366BE2" w:rsidRPr="0013431B">
              <w:rPr>
                <w:rFonts w:ascii="Arial" w:eastAsia="SimSun" w:hAnsi="Arial" w:cs="Arial"/>
                <w:lang w:val="en-US" w:eastAsia="zh-CN"/>
              </w:rPr>
              <w:t xml:space="preserve"> should be evaluated by SA2</w:t>
            </w:r>
            <w:r w:rsidR="005F6254" w:rsidRPr="0013431B">
              <w:rPr>
                <w:rFonts w:ascii="Arial" w:eastAsia="SimSun" w:hAnsi="Arial" w:cs="Arial"/>
                <w:lang w:val="en-US" w:eastAsia="zh-CN"/>
              </w:rPr>
              <w:t>,</w:t>
            </w:r>
            <w:r w:rsidR="00366BE2" w:rsidRPr="0013431B">
              <w:rPr>
                <w:rFonts w:ascii="Arial" w:eastAsia="SimSun" w:hAnsi="Arial" w:cs="Arial"/>
                <w:lang w:val="en-US" w:eastAsia="zh-CN"/>
              </w:rPr>
              <w:t xml:space="preserve"> on the basis of the options</w:t>
            </w:r>
            <w:r w:rsidR="002C12B2" w:rsidRPr="0013431B">
              <w:rPr>
                <w:rFonts w:ascii="Arial" w:eastAsia="SimSun" w:hAnsi="Arial" w:cs="Arial"/>
                <w:lang w:val="en-US" w:eastAsia="zh-CN"/>
              </w:rPr>
              <w:t xml:space="preserve"> defined by RAN2 for the data collection.</w:t>
            </w:r>
          </w:p>
        </w:tc>
      </w:tr>
      <w:tr w:rsidR="00985ED8" w:rsidRPr="0013431B" w14:paraId="4DF0F0A4" w14:textId="77777777" w:rsidTr="00552D4F">
        <w:tc>
          <w:tcPr>
            <w:tcW w:w="1357" w:type="dxa"/>
          </w:tcPr>
          <w:p w14:paraId="11D75AA8" w14:textId="6F792C7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0DBDA1CC" w14:textId="16AAFE5D"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EF4BC84" w14:textId="38ECED75" w:rsidR="00985ED8" w:rsidRPr="0013431B" w:rsidRDefault="00985ED8" w:rsidP="00985ED8">
            <w:pPr>
              <w:rPr>
                <w:rFonts w:ascii="Arial" w:eastAsia="SimSun"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CC0017" w:rsidRPr="0013431B" w14:paraId="19E074B7" w14:textId="77777777" w:rsidTr="00552D4F">
        <w:tc>
          <w:tcPr>
            <w:tcW w:w="1357" w:type="dxa"/>
          </w:tcPr>
          <w:p w14:paraId="2CC3F12A" w14:textId="7F9F495E"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7407A4FB" w14:textId="24900ED7"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64513162" w14:textId="52EA4A79" w:rsidR="00CC0017" w:rsidRPr="0013431B" w:rsidRDefault="00CC0017"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4C62A3" w:rsidRPr="0013431B" w14:paraId="3466B3F3" w14:textId="77777777" w:rsidTr="00552D4F">
        <w:tc>
          <w:tcPr>
            <w:tcW w:w="1357" w:type="dxa"/>
          </w:tcPr>
          <w:p w14:paraId="04500E48" w14:textId="6C2C50A1" w:rsidR="004C62A3" w:rsidRPr="0013431B" w:rsidRDefault="004C62A3"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E409CA0" w14:textId="50B2FEB2" w:rsidR="004C62A3" w:rsidRPr="0013431B" w:rsidRDefault="004C62A3" w:rsidP="00985ED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C57001" w14:textId="6C913F12" w:rsidR="004C62A3" w:rsidRPr="0013431B" w:rsidRDefault="00FE5308"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w:t>
            </w:r>
            <w:r>
              <w:rPr>
                <w:rFonts w:ascii="Arial" w:hAnsi="Arial" w:cs="Arial"/>
                <w:lang w:val="en-US"/>
              </w:rPr>
              <w:lastRenderedPageBreak/>
              <w:t xml:space="preserve">the BM/CSI cases and LMF is involved in the positioning use cases, then </w:t>
            </w:r>
            <w:r w:rsidR="000C7615">
              <w:rPr>
                <w:rFonts w:ascii="Arial" w:hAnsi="Arial" w:cs="Arial"/>
                <w:lang w:val="en-US"/>
              </w:rPr>
              <w:t>we are OK to communicate that view to SA2 (E.g., as proposed by Apple/Ericsson)</w:t>
            </w:r>
            <w:r>
              <w:rPr>
                <w:rFonts w:ascii="Arial" w:hAnsi="Arial" w:cs="Arial"/>
                <w:lang w:val="en-US"/>
              </w:rPr>
              <w:t xml:space="preserve"> </w:t>
            </w:r>
          </w:p>
        </w:tc>
      </w:tr>
      <w:tr w:rsidR="000A252C" w:rsidRPr="0013431B" w14:paraId="77BF524B" w14:textId="77777777" w:rsidTr="000A252C">
        <w:tc>
          <w:tcPr>
            <w:tcW w:w="1357" w:type="dxa"/>
          </w:tcPr>
          <w:p w14:paraId="726AB64E" w14:textId="0B16F91B" w:rsidR="000A252C" w:rsidRDefault="000A252C"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38" w:type="dxa"/>
          </w:tcPr>
          <w:p w14:paraId="02E0BEBC" w14:textId="0B5F3C4E" w:rsidR="000A252C" w:rsidRDefault="000A252C" w:rsidP="000A252C">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F99385A"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7"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A252C" w:rsidRDefault="000A252C" w:rsidP="000A252C">
            <w:pPr>
              <w:pStyle w:val="ListParagraph"/>
              <w:numPr>
                <w:ilvl w:val="255"/>
                <w:numId w:val="0"/>
              </w:numPr>
              <w:spacing w:line="240" w:lineRule="auto"/>
              <w:jc w:val="both"/>
              <w:rPr>
                <w:rFonts w:ascii="Arial" w:eastAsiaTheme="minorEastAsia" w:hAnsi="Arial" w:cs="Arial"/>
                <w:iCs/>
              </w:rPr>
            </w:pPr>
          </w:p>
          <w:p w14:paraId="2440EF94" w14:textId="77777777" w:rsidR="000A252C" w:rsidRDefault="000A252C"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A252C" w:rsidRDefault="000A252C"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0A252C" w:rsidRDefault="000A252C"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A252C" w:rsidRDefault="000A252C"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A44552" w:rsidRPr="0013431B" w14:paraId="7FB5B77D" w14:textId="77777777" w:rsidTr="00F43369">
        <w:tc>
          <w:tcPr>
            <w:tcW w:w="1357" w:type="dxa"/>
            <w:vAlign w:val="center"/>
          </w:tcPr>
          <w:p w14:paraId="769958BC" w14:textId="2199AD05" w:rsidR="00A44552"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8" w:type="dxa"/>
            <w:vAlign w:val="center"/>
          </w:tcPr>
          <w:p w14:paraId="73EE2C84" w14:textId="1F8F6911"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EA67D" w14:textId="5BBE7941" w:rsidR="00A44552" w:rsidRPr="00533963" w:rsidRDefault="00A44552" w:rsidP="00A44552">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or CSI prediction/compression use cases, the gNB support for providing RS Configuration and associated ID is still under RAN1 discussion.</w:t>
            </w:r>
          </w:p>
        </w:tc>
      </w:tr>
      <w:tr w:rsidR="00F6440F" w:rsidRPr="0013431B" w14:paraId="505EA339" w14:textId="77777777" w:rsidTr="00F43369">
        <w:tc>
          <w:tcPr>
            <w:tcW w:w="1357" w:type="dxa"/>
            <w:vAlign w:val="center"/>
          </w:tcPr>
          <w:p w14:paraId="4859FFF6" w14:textId="4A522BA1" w:rsidR="00F6440F"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FBD5D21" w14:textId="1ADF148A" w:rsidR="00F6440F"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EAA8FE1" w14:textId="77777777" w:rsidR="00F6440F" w:rsidRDefault="00F6440F" w:rsidP="00A44552">
            <w:pPr>
              <w:pStyle w:val="ListParagraph"/>
              <w:numPr>
                <w:ilvl w:val="255"/>
                <w:numId w:val="0"/>
              </w:numPr>
              <w:spacing w:line="240" w:lineRule="auto"/>
              <w:jc w:val="both"/>
              <w:rPr>
                <w:rFonts w:ascii="Arial" w:eastAsiaTheme="minorEastAsia" w:hAnsi="Arial" w:cs="Arial"/>
                <w:lang w:val="en-US"/>
              </w:rPr>
            </w:pPr>
          </w:p>
        </w:tc>
      </w:tr>
      <w:tr w:rsidR="00F55D20" w:rsidRPr="0013431B" w14:paraId="6B6CFF8C" w14:textId="77777777" w:rsidTr="00F43369">
        <w:tc>
          <w:tcPr>
            <w:tcW w:w="1357" w:type="dxa"/>
          </w:tcPr>
          <w:p w14:paraId="29F6DEAB" w14:textId="64F918A4" w:rsidR="00F55D20" w:rsidRDefault="00F55D20" w:rsidP="00F55D2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EC91A1D" w14:textId="43333886" w:rsidR="00F55D20" w:rsidRDefault="00F55D20" w:rsidP="00F55D2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3FBBC21" w14:textId="1F0C4A91" w:rsidR="00F55D20" w:rsidRDefault="00F55D20" w:rsidP="00F55D2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A26045" w:rsidRPr="0013431B" w14:paraId="5BA07838" w14:textId="77777777" w:rsidTr="00F43369">
        <w:tc>
          <w:tcPr>
            <w:tcW w:w="1357" w:type="dxa"/>
            <w:vAlign w:val="center"/>
          </w:tcPr>
          <w:p w14:paraId="4E958F5F" w14:textId="7A28F5B2" w:rsidR="00A26045" w:rsidRDefault="00A26045" w:rsidP="00A26045">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vAlign w:val="center"/>
          </w:tcPr>
          <w:p w14:paraId="5AAA1CC2" w14:textId="106697D7" w:rsidR="00A26045" w:rsidRDefault="00A26045" w:rsidP="00A26045">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623" w:type="dxa"/>
            <w:vAlign w:val="center"/>
          </w:tcPr>
          <w:p w14:paraId="4ADBD56B" w14:textId="3AA05F37" w:rsidR="00A26045" w:rsidRDefault="00A26045"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484B7CE8" w:rsidR="00A26045" w:rsidRDefault="00A26045" w:rsidP="00A26045">
            <w:pPr>
              <w:pStyle w:val="ListParagraph"/>
              <w:numPr>
                <w:ilvl w:val="255"/>
                <w:numId w:val="0"/>
              </w:numPr>
              <w:spacing w:line="240" w:lineRule="auto"/>
              <w:jc w:val="both"/>
              <w:rPr>
                <w:rFonts w:ascii="Arial" w:eastAsiaTheme="minorEastAsia" w:hAnsi="Arial" w:cs="Arial"/>
                <w:lang w:val="en-US"/>
              </w:rPr>
            </w:pPr>
            <w:r w:rsidRPr="00276DA9">
              <w:rPr>
                <w:rFonts w:ascii="Arial" w:eastAsiaTheme="minorEastAsia" w:hAnsi="Arial" w:cs="Arial"/>
                <w:lang w:val="en-US"/>
              </w:rPr>
              <w:t>For the CSI use case,</w:t>
            </w:r>
            <w:r>
              <w:rPr>
                <w:rFonts w:ascii="Arial" w:eastAsiaTheme="minorEastAsia" w:hAnsi="Arial" w:cs="Arial"/>
                <w:lang w:val="en-US"/>
              </w:rPr>
              <w:t xml:space="preserve"> we can remove it and</w:t>
            </w:r>
            <w:r w:rsidRPr="00276DA9">
              <w:rPr>
                <w:rFonts w:ascii="Arial" w:eastAsiaTheme="minorEastAsia" w:hAnsi="Arial" w:cs="Arial"/>
                <w:lang w:val="en-US"/>
              </w:rPr>
              <w:t xml:space="preserve"> wait for RAN1 progress</w:t>
            </w:r>
            <w:r>
              <w:rPr>
                <w:rFonts w:ascii="Arial" w:eastAsiaTheme="minorEastAsia" w:hAnsi="Arial" w:cs="Arial"/>
                <w:lang w:val="en-US"/>
              </w:rPr>
              <w:t>.</w:t>
            </w:r>
          </w:p>
        </w:tc>
      </w:tr>
    </w:tbl>
    <w:p w14:paraId="07E17004" w14:textId="77777777" w:rsidR="00014D40" w:rsidRPr="0013431B" w:rsidRDefault="00014D40">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lastRenderedPageBreak/>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Theme="minorEastAsia" w:hAnsi="Arial" w:cs="Arial"/>
          <w:i/>
          <w:iCs/>
          <w:lang w:val="en-US" w:eastAsia="zh-CN"/>
        </w:rPr>
        <w:t xml:space="preserve"> </w:t>
      </w:r>
    </w:p>
    <w:p w14:paraId="07E17007"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gNB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UE or UE server request. For CSI prediction/compression use cases, the gNB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539" w:type="dxa"/>
            <w:vAlign w:val="center"/>
          </w:tcPr>
          <w:p w14:paraId="724F7AB2" w14:textId="03F6073E" w:rsidR="00856EE8" w:rsidRPr="0013431B" w:rsidRDefault="00856EE8"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50F35A63" w14:textId="78D05D5C" w:rsidR="00F709BF"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 xml:space="preserve">previously made </w:t>
            </w:r>
            <w:r w:rsidRPr="0013431B">
              <w:rPr>
                <w:rFonts w:ascii="Arial" w:eastAsia="MS Mincho" w:hAnsi="Arial" w:cs="Arial"/>
                <w:b/>
                <w:bCs/>
                <w:szCs w:val="24"/>
                <w:highlight w:val="yellow"/>
                <w:lang w:val="en-US" w:eastAsia="en-GB"/>
              </w:rPr>
              <w:lastRenderedPageBreak/>
              <w:t>agreements.</w:t>
            </w:r>
            <w:r w:rsidRPr="0013431B">
              <w:rPr>
                <w:rFonts w:ascii="Arial" w:eastAsia="MS Mincho" w:hAnsi="Arial" w:cs="Arial"/>
                <w:szCs w:val="24"/>
                <w:lang w:val="en-US" w:eastAsia="en-GB"/>
              </w:rPr>
              <w:t xml:space="preserve">   No Tdocs should be submitted to the meeting</w:t>
            </w:r>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539" w:type="dxa"/>
            <w:vAlign w:val="center"/>
          </w:tcPr>
          <w:p w14:paraId="748F1A1D" w14:textId="5B9AFDAB" w:rsidR="00F709BF" w:rsidRPr="0013431B" w:rsidRDefault="0014625E"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For positioning use cases, LMF is involved in suggesting AS configuration, e.g. RS configuration, while gNB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539" w:type="dxa"/>
            <w:vAlign w:val="center"/>
          </w:tcPr>
          <w:p w14:paraId="0BE7B9A6" w14:textId="0B540B09" w:rsidR="007A3B4B" w:rsidRPr="0013431B" w:rsidRDefault="007A3B4B"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SimSun" w:hAnsi="Arial" w:cs="Arial"/>
                <w:lang w:val="en-US" w:eastAsia="zh-CN"/>
              </w:rPr>
            </w:pPr>
            <w:r w:rsidRPr="0013431B">
              <w:rPr>
                <w:rFonts w:ascii="Arial" w:eastAsia="SimSun" w:hAnsi="Arial" w:cs="Arial"/>
                <w:lang w:val="en-US" w:eastAsia="zh-CN"/>
              </w:rPr>
              <w:t>The question from SA2 is about “initiating, terminating and fully managing data transfer”. Hence, we believe that we should further clarify to SA2</w:t>
            </w:r>
            <w:r w:rsidR="00DB4837" w:rsidRPr="0013431B">
              <w:rPr>
                <w:rFonts w:ascii="Arial" w:eastAsia="SimSun" w:hAnsi="Arial" w:cs="Arial"/>
                <w:lang w:val="en-US" w:eastAsia="zh-CN"/>
              </w:rPr>
              <w:t xml:space="preserve"> that RAN2 has not agreed that the NG-RAN/gNB/LMF is in charge of “initiating, terminating and fully managing data transfer”. </w:t>
            </w:r>
            <w:r w:rsidR="00DB4837" w:rsidRPr="0013431B">
              <w:rPr>
                <w:rFonts w:ascii="Arial" w:eastAsia="SimSun" w:hAnsi="Arial" w:cs="Arial"/>
                <w:lang w:val="en-US" w:eastAsia="zh-CN"/>
              </w:rPr>
              <w:br/>
              <w:t xml:space="preserve">As in our previous replies, the gNB can </w:t>
            </w:r>
            <w:r w:rsidR="00A27362" w:rsidRPr="0013431B">
              <w:rPr>
                <w:rFonts w:ascii="Arial" w:eastAsia="SimSun" w:hAnsi="Arial" w:cs="Arial"/>
                <w:lang w:val="en-US" w:eastAsia="zh-CN"/>
              </w:rPr>
              <w:t>configure</w:t>
            </w:r>
            <w:r w:rsidR="00DB4837" w:rsidRPr="0013431B">
              <w:rPr>
                <w:rFonts w:ascii="Arial" w:eastAsia="SimSun" w:hAnsi="Arial" w:cs="Arial"/>
                <w:lang w:val="en-US" w:eastAsia="zh-CN"/>
              </w:rPr>
              <w:t xml:space="preserve"> the radio resources </w:t>
            </w:r>
            <w:r w:rsidR="00A27362" w:rsidRPr="0013431B">
              <w:rPr>
                <w:rFonts w:ascii="Arial" w:eastAsia="SimSun" w:hAnsi="Arial" w:cs="Arial"/>
                <w:lang w:val="en-US" w:eastAsia="zh-CN"/>
              </w:rPr>
              <w:t xml:space="preserve">(CSI-RS) </w:t>
            </w:r>
            <w:r w:rsidR="00DB4837" w:rsidRPr="0013431B">
              <w:rPr>
                <w:rFonts w:ascii="Arial" w:eastAsia="SimSun" w:hAnsi="Arial" w:cs="Arial"/>
                <w:lang w:val="en-US" w:eastAsia="zh-CN"/>
              </w:rPr>
              <w:t>for BM</w:t>
            </w:r>
            <w:r w:rsidR="00A27362" w:rsidRPr="0013431B">
              <w:rPr>
                <w:rFonts w:ascii="Arial" w:eastAsia="SimSun" w:hAnsi="Arial" w:cs="Arial"/>
                <w:lang w:val="en-US" w:eastAsia="zh-CN"/>
              </w:rPr>
              <w:t xml:space="preserve"> data collection, and the LMF can configure the radio resources (</w:t>
            </w:r>
            <w:r w:rsidR="000D3B2C" w:rsidRPr="0013431B">
              <w:rPr>
                <w:rFonts w:ascii="Arial" w:eastAsia="SimSun" w:hAnsi="Arial" w:cs="Arial"/>
                <w:lang w:val="en-US" w:eastAsia="zh-CN"/>
              </w:rPr>
              <w:t>PRS</w:t>
            </w:r>
            <w:r w:rsidR="00A27362" w:rsidRPr="0013431B">
              <w:rPr>
                <w:rFonts w:ascii="Arial" w:eastAsia="SimSun" w:hAnsi="Arial" w:cs="Arial"/>
                <w:lang w:val="en-US" w:eastAsia="zh-CN"/>
              </w:rPr>
              <w:t>)</w:t>
            </w:r>
            <w:r w:rsidR="000D3B2C" w:rsidRPr="0013431B">
              <w:rPr>
                <w:rFonts w:ascii="Arial" w:eastAsia="SimSun" w:hAnsi="Arial" w:cs="Arial"/>
                <w:lang w:val="en-US" w:eastAsia="zh-CN"/>
              </w:rPr>
              <w:t xml:space="preserve"> for positioning-related data collection. However</w:t>
            </w:r>
            <w:r w:rsidR="00620A61" w:rsidRPr="0013431B">
              <w:rPr>
                <w:rFonts w:ascii="Arial" w:eastAsia="SimSun" w:hAnsi="Arial" w:cs="Arial"/>
                <w:lang w:val="en-US" w:eastAsia="zh-CN"/>
              </w:rPr>
              <w:t>,</w:t>
            </w:r>
            <w:r w:rsidR="000D3B2C" w:rsidRPr="0013431B">
              <w:rPr>
                <w:rFonts w:ascii="Arial" w:eastAsia="SimSun" w:hAnsi="Arial" w:cs="Arial"/>
                <w:lang w:val="en-US" w:eastAsia="zh-CN"/>
              </w:rPr>
              <w:t xml:space="preserve"> this does not mean that </w:t>
            </w:r>
            <w:r w:rsidR="00372587" w:rsidRPr="0013431B">
              <w:rPr>
                <w:rFonts w:ascii="Arial" w:eastAsia="SimSun" w:hAnsi="Arial" w:cs="Arial"/>
                <w:lang w:val="en-US" w:eastAsia="zh-CN"/>
              </w:rPr>
              <w:t xml:space="preserve">the gNB/LMF initiates/terminates/manages the data transfer. </w:t>
            </w:r>
            <w:r w:rsidR="00372587" w:rsidRPr="0013431B">
              <w:rPr>
                <w:rFonts w:ascii="Arial" w:eastAsia="SimSun" w:hAnsi="Arial" w:cs="Arial"/>
                <w:lang w:val="en-US" w:eastAsia="zh-CN"/>
              </w:rPr>
              <w:br/>
              <w:t>In the</w:t>
            </w:r>
            <w:r w:rsidR="00D1310B" w:rsidRPr="0013431B">
              <w:rPr>
                <w:rFonts w:ascii="Arial" w:eastAsia="SimSun" w:hAnsi="Arial" w:cs="Arial"/>
                <w:lang w:val="en-US" w:eastAsia="zh-CN"/>
              </w:rPr>
              <w:t xml:space="preserve"> endorsed CR to</w:t>
            </w:r>
            <w:r w:rsidR="00372587" w:rsidRPr="0013431B">
              <w:rPr>
                <w:rFonts w:ascii="Arial" w:eastAsia="SimSun" w:hAnsi="Arial" w:cs="Arial"/>
                <w:lang w:val="en-US" w:eastAsia="zh-CN"/>
              </w:rPr>
              <w:t xml:space="preserve"> TR 38.843</w:t>
            </w:r>
            <w:r w:rsidR="00D1310B" w:rsidRPr="0013431B">
              <w:rPr>
                <w:rFonts w:ascii="Arial" w:eastAsia="SimSun" w:hAnsi="Arial" w:cs="Arial"/>
                <w:lang w:val="en-US" w:eastAsia="zh-CN"/>
              </w:rPr>
              <w:t xml:space="preserve"> (R2-2407807), it </w:t>
            </w:r>
            <w:r w:rsidR="00A40698" w:rsidRPr="0013431B">
              <w:rPr>
                <w:rFonts w:ascii="Arial" w:eastAsia="SimSun" w:hAnsi="Arial" w:cs="Arial"/>
                <w:lang w:val="en-US" w:eastAsia="zh-CN"/>
              </w:rPr>
              <w:t xml:space="preserve">was </w:t>
            </w:r>
            <w:r w:rsidR="00D1310B" w:rsidRPr="0013431B">
              <w:rPr>
                <w:rFonts w:ascii="Arial" w:eastAsia="SimSun" w:hAnsi="Arial" w:cs="Arial"/>
                <w:lang w:val="en-US" w:eastAsia="zh-CN"/>
              </w:rPr>
              <w:t xml:space="preserve">captured that the </w:t>
            </w:r>
            <w:r w:rsidR="00A40698" w:rsidRPr="0013431B">
              <w:rPr>
                <w:rFonts w:ascii="Arial" w:eastAsia="SimSun"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SimSun" w:hAnsi="Arial" w:cs="Arial"/>
                <w:lang w:val="en-US" w:eastAsia="zh-CN"/>
              </w:rPr>
              <w:t>It is expected that t</w:t>
            </w:r>
            <w:r w:rsidR="00A40698" w:rsidRPr="0013431B">
              <w:rPr>
                <w:rFonts w:ascii="Arial" w:eastAsia="SimSun" w:hAnsi="Arial" w:cs="Arial"/>
                <w:lang w:val="en-US" w:eastAsia="zh-CN"/>
              </w:rPr>
              <w:t xml:space="preserve">he nodes/functions involved in the initiation/termination/management of data transfer </w:t>
            </w:r>
            <w:r w:rsidR="0030312C" w:rsidRPr="0013431B">
              <w:rPr>
                <w:rFonts w:ascii="Arial" w:eastAsia="SimSun" w:hAnsi="Arial" w:cs="Arial"/>
                <w:lang w:val="en-US" w:eastAsia="zh-CN"/>
              </w:rPr>
              <w:t xml:space="preserve">should </w:t>
            </w:r>
            <w:r w:rsidR="0030312C" w:rsidRPr="0013431B">
              <w:rPr>
                <w:rFonts w:ascii="Arial" w:eastAsia="SimSun" w:hAnsi="Arial" w:cs="Arial"/>
                <w:lang w:val="en-US" w:eastAsia="zh-CN"/>
              </w:rPr>
              <w:lastRenderedPageBreak/>
              <w:t>be evaluated by SA2 on the basis of the various options defined in RAN2.</w:t>
            </w:r>
          </w:p>
          <w:p w14:paraId="79CB4DF6" w14:textId="058CC343" w:rsidR="0030312C" w:rsidRPr="0013431B" w:rsidRDefault="0030312C" w:rsidP="007A3B4B">
            <w:pPr>
              <w:rPr>
                <w:rFonts w:ascii="Arial" w:eastAsia="SimSun" w:hAnsi="Arial" w:cs="Arial"/>
                <w:lang w:val="en-US" w:eastAsia="zh-CN"/>
              </w:rPr>
            </w:pPr>
            <w:r w:rsidRPr="0013431B">
              <w:rPr>
                <w:rFonts w:ascii="Arial" w:eastAsia="SimSun" w:hAnsi="Arial" w:cs="Arial"/>
                <w:lang w:val="en-US" w:eastAsia="zh-CN"/>
              </w:rPr>
              <w:t>We suggest the following answer</w:t>
            </w:r>
            <w:r w:rsidR="006D6B37" w:rsidRPr="0013431B">
              <w:rPr>
                <w:rFonts w:ascii="Arial" w:eastAsia="SimSun" w:hAnsi="Arial" w:cs="Arial"/>
                <w:lang w:val="en-US" w:eastAsia="zh-CN"/>
              </w:rPr>
              <w:t>, with the additions in red below</w:t>
            </w:r>
            <w:r w:rsidRPr="0013431B">
              <w:rPr>
                <w:rFonts w:ascii="Arial" w:eastAsia="SimSun" w:hAnsi="Arial" w:cs="Arial"/>
                <w:lang w:val="en-US" w:eastAsia="zh-CN"/>
              </w:rPr>
              <w:t>:</w:t>
            </w:r>
          </w:p>
          <w:p w14:paraId="5955E56B" w14:textId="4954F73E" w:rsidR="0030312C" w:rsidRPr="0013431B" w:rsidRDefault="0030312C" w:rsidP="007A3B4B">
            <w:pPr>
              <w:rPr>
                <w:rFonts w:ascii="Arial" w:eastAsia="SimSun" w:hAnsi="Arial" w:cs="Arial"/>
                <w:lang w:val="en-US" w:eastAsia="zh-CN"/>
              </w:rPr>
            </w:pPr>
            <w:r w:rsidRPr="0013431B">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SimSun" w:hAnsi="Arial" w:cs="Arial"/>
                <w:lang w:val="en-US" w:eastAsia="zh-CN"/>
              </w:rPr>
              <w:t xml:space="preserve"> </w:t>
            </w:r>
            <w:r w:rsidR="006F651A" w:rsidRPr="0013431B">
              <w:rPr>
                <w:rFonts w:ascii="Arial" w:eastAsia="SimSun" w:hAnsi="Arial" w:cs="Arial"/>
                <w:color w:val="FF0000"/>
                <w:lang w:val="en-US" w:eastAsia="zh-CN"/>
              </w:rPr>
              <w:t>However, RAN2 has not agreed that the NG-RAN/gNB/LMF is in charge of “initiating, terminating and fully managing data transfer”. RAN2 understanding is that how to initiate/terminate/</w:t>
            </w:r>
            <w:r w:rsidR="008E3C19" w:rsidRPr="0013431B">
              <w:rPr>
                <w:rFonts w:ascii="Arial" w:eastAsia="SimSun" w:hAnsi="Arial" w:cs="Arial"/>
                <w:color w:val="FF0000"/>
                <w:lang w:val="en-US" w:eastAsia="zh-CN"/>
              </w:rPr>
              <w:t>manage the data transfer should be evaluated by SA2</w:t>
            </w:r>
            <w:r w:rsidR="00AC515E" w:rsidRPr="0013431B">
              <w:rPr>
                <w:rFonts w:ascii="Arial" w:eastAsia="SimSun" w:hAnsi="Arial" w:cs="Arial"/>
                <w:color w:val="FF0000"/>
                <w:lang w:val="en-US" w:eastAsia="zh-CN"/>
              </w:rPr>
              <w:t>,</w:t>
            </w:r>
            <w:r w:rsidR="008E3C19" w:rsidRPr="0013431B">
              <w:rPr>
                <w:rFonts w:ascii="Arial" w:eastAsia="SimSun" w:hAnsi="Arial" w:cs="Arial"/>
                <w:color w:val="FF0000"/>
                <w:lang w:val="en-US" w:eastAsia="zh-CN"/>
              </w:rPr>
              <w:t xml:space="preserve"> </w:t>
            </w:r>
            <w:r w:rsidR="00F11119" w:rsidRPr="0013431B">
              <w:rPr>
                <w:rFonts w:ascii="Arial" w:eastAsia="SimSun" w:hAnsi="Arial" w:cs="Arial"/>
                <w:color w:val="FF0000"/>
                <w:lang w:val="en-US" w:eastAsia="zh-CN"/>
              </w:rPr>
              <w:t xml:space="preserve">based on the options descriptions provided by RAN2 in </w:t>
            </w:r>
            <w:r w:rsidR="006D37EF" w:rsidRPr="0013431B">
              <w:rPr>
                <w:rFonts w:ascii="Arial" w:eastAsia="SimSun" w:hAnsi="Arial" w:cs="Arial"/>
                <w:color w:val="FF0000"/>
                <w:lang w:val="en-US" w:eastAsia="zh-CN"/>
              </w:rPr>
              <w:t>R2-2407807</w:t>
            </w:r>
            <w:r w:rsidR="00F11119" w:rsidRPr="0013431B">
              <w:rPr>
                <w:rFonts w:ascii="Arial" w:eastAsia="SimSun" w:hAnsi="Arial" w:cs="Arial"/>
                <w:color w:val="FF0000"/>
                <w:lang w:val="en-US" w:eastAsia="zh-CN"/>
              </w:rPr>
              <w:t>, where it is defined e.g. initiating and terminating nodes for the data collection process</w:t>
            </w:r>
            <w:r w:rsidR="00403BE4" w:rsidRPr="0013431B">
              <w:rPr>
                <w:rFonts w:ascii="Arial" w:eastAsia="SimSun"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Mediatek</w:t>
            </w:r>
          </w:p>
        </w:tc>
        <w:tc>
          <w:tcPr>
            <w:tcW w:w="1539" w:type="dxa"/>
            <w:vAlign w:val="center"/>
          </w:tcPr>
          <w:p w14:paraId="0CF610B3" w14:textId="317B8C3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56EB69FC" w14:textId="6BC01B8F" w:rsidR="00985ED8" w:rsidRPr="0013431B" w:rsidRDefault="00985ED8" w:rsidP="00985ED8">
            <w:pPr>
              <w:rPr>
                <w:rFonts w:ascii="Arial" w:eastAsia="SimSun" w:hAnsi="Arial" w:cs="Arial"/>
                <w:lang w:val="en-US" w:eastAsia="zh-CN"/>
              </w:rPr>
            </w:pPr>
            <w:r w:rsidRPr="0013431B">
              <w:rPr>
                <w:rFonts w:ascii="Arial" w:eastAsia="SimSun"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56F1DEF6" w14:textId="081D6395"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SimSun" w:hAnsi="Arial" w:cs="Arial"/>
                <w:lang w:val="en-US" w:eastAsia="zh-CN"/>
              </w:rPr>
            </w:pPr>
            <w:r w:rsidRPr="0013431B">
              <w:rPr>
                <w:rFonts w:ascii="Arial" w:hAnsi="Arial" w:cs="Arial"/>
                <w:lang w:val="en-US"/>
              </w:rPr>
              <w:lastRenderedPageBreak/>
              <w:t>For the beam management and CSI prediction/compression use cases, at least the gNB</w:t>
            </w:r>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219C7CF6" w14:textId="692E1812" w:rsidR="004270CE" w:rsidRPr="0013431B" w:rsidRDefault="00DF1C4E"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See </w:t>
            </w:r>
            <w:r w:rsidR="007C099E">
              <w:rPr>
                <w:rFonts w:ascii="Arial" w:eastAsia="SimSun" w:hAnsi="Arial" w:cs="Arial"/>
                <w:lang w:val="en-US" w:eastAsia="zh-CN"/>
              </w:rPr>
              <w:t>response</w:t>
            </w:r>
            <w:r>
              <w:rPr>
                <w:rFonts w:ascii="Arial" w:eastAsia="SimSun"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539" w:type="dxa"/>
          </w:tcPr>
          <w:p w14:paraId="7423514E" w14:textId="00F29524" w:rsidR="00963932" w:rsidRDefault="00963932" w:rsidP="0096393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8"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A150D1" w:rsidRPr="0013431B" w14:paraId="533D8F2F" w14:textId="77777777" w:rsidTr="00F43369">
        <w:tc>
          <w:tcPr>
            <w:tcW w:w="1357" w:type="dxa"/>
          </w:tcPr>
          <w:p w14:paraId="3486EF14" w14:textId="518166C9" w:rsidR="00A150D1" w:rsidRDefault="00A150D1" w:rsidP="00A150D1">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DE25C2C" w:rsidR="00A150D1" w:rsidRDefault="00A150D1" w:rsidP="00A150D1">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C2AE9" w:rsidRPr="0013431B" w14:paraId="6DD77CD0" w14:textId="77777777" w:rsidTr="00F43369">
        <w:tc>
          <w:tcPr>
            <w:tcW w:w="1357" w:type="dxa"/>
          </w:tcPr>
          <w:p w14:paraId="54A23145" w14:textId="284A95BD" w:rsidR="005C2AE9" w:rsidRDefault="005C2AE9" w:rsidP="00A150D1">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15F19E3C" w:rsidR="005C2AE9" w:rsidRDefault="005C2AE9">
            <w:pPr>
              <w:spacing w:after="0" w:line="240" w:lineRule="auto"/>
              <w:rPr>
                <w:rFonts w:ascii="Arial" w:eastAsia="SimSun" w:hAnsi="Arial" w:cs="Arial"/>
                <w:lang w:val="en-US" w:eastAsia="zh-CN"/>
              </w:rPr>
              <w:pPrChange w:id="35"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56EC025B" w:rsidR="005C2AE9" w:rsidRDefault="005C2AE9" w:rsidP="00A150D1">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6" w:author="Phillip [Charter Communications]" w:date="2024-10-31T00:12:00Z">
              <w:r w:rsidDel="005C2AE9">
                <w:rPr>
                  <w:rFonts w:ascii="Arial" w:eastAsiaTheme="minorEastAsia" w:hAnsi="Arial" w:cs="Arial"/>
                  <w:lang w:val="en-US"/>
                </w:rPr>
                <w:delText>reivison</w:delText>
              </w:r>
            </w:del>
            <w:ins w:id="37" w:author="Phillip [Charter Communications]" w:date="2024-10-31T00:12:00Z">
              <w:r>
                <w:rPr>
                  <w:rFonts w:ascii="Arial" w:eastAsiaTheme="minorEastAsia" w:hAnsi="Arial" w:cs="Arial"/>
                  <w:lang w:val="en-US"/>
                </w:rPr>
                <w:t>revision</w:t>
              </w:r>
            </w:ins>
          </w:p>
        </w:tc>
      </w:tr>
      <w:tr w:rsidR="00C34E7A" w:rsidRPr="0013431B" w14:paraId="41E4507B" w14:textId="77777777" w:rsidTr="00F43369">
        <w:tc>
          <w:tcPr>
            <w:tcW w:w="1357" w:type="dxa"/>
          </w:tcPr>
          <w:p w14:paraId="1356F863" w14:textId="5DDD16E8" w:rsidR="00C34E7A" w:rsidRDefault="00C34E7A" w:rsidP="00C34E7A">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05C4ABA2" w:rsidR="00C34E7A" w:rsidRDefault="00C34E7A" w:rsidP="00C34E7A">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C34E7A" w:rsidRDefault="00C34E7A" w:rsidP="00C34E7A">
            <w:pPr>
              <w:pStyle w:val="ListParagraph"/>
              <w:numPr>
                <w:ilvl w:val="255"/>
                <w:numId w:val="0"/>
              </w:numPr>
              <w:spacing w:line="240" w:lineRule="auto"/>
              <w:rPr>
                <w:rFonts w:ascii="Arial" w:eastAsiaTheme="minorEastAsia" w:hAnsi="Arial" w:cs="Arial"/>
                <w:lang w:val="en-US"/>
              </w:rPr>
            </w:pPr>
            <w:r w:rsidRPr="00D85C0A">
              <w:rPr>
                <w:rFonts w:ascii="Arial" w:eastAsiaTheme="minorEastAsia" w:hAnsi="Arial" w:cs="Arial"/>
                <w:lang w:val="en-US"/>
              </w:rPr>
              <w:t>We understand “</w:t>
            </w:r>
            <w:r w:rsidRPr="00CA1F95">
              <w:rPr>
                <w:rFonts w:ascii="Arial" w:eastAsiaTheme="minorEastAsia" w:hAnsi="Arial" w:cs="Arial"/>
                <w:i/>
                <w:iCs/>
                <w:lang w:val="en-US"/>
              </w:rPr>
              <w:t>gNB is involved in the control of the data collection</w:t>
            </w:r>
            <w:r w:rsidRPr="00D85C0A">
              <w:rPr>
                <w:rFonts w:ascii="Arial" w:eastAsiaTheme="minorEastAsia" w:hAnsi="Arial" w:cs="Arial"/>
                <w:lang w:val="en-US"/>
              </w:rPr>
              <w:t>” is relevant to the answer to the first question “</w:t>
            </w:r>
            <w:r w:rsidRPr="00CA1F95">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sidRPr="00D85C0A">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C34E7A" w:rsidRDefault="00C34E7A" w:rsidP="00C34E7A">
            <w:pPr>
              <w:pStyle w:val="ListParagraph"/>
              <w:numPr>
                <w:ilvl w:val="255"/>
                <w:numId w:val="0"/>
              </w:numPr>
              <w:spacing w:line="240" w:lineRule="auto"/>
              <w:rPr>
                <w:rFonts w:ascii="Arial" w:eastAsiaTheme="minorEastAsia" w:hAnsi="Arial" w:cs="Arial"/>
                <w:lang w:val="en-US"/>
              </w:rPr>
            </w:pPr>
          </w:p>
          <w:p w14:paraId="799E1DA6" w14:textId="48166263" w:rsidR="00C34E7A" w:rsidRDefault="00C34E7A" w:rsidP="00C34E7A">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sidRPr="00A50DCF">
              <w:rPr>
                <w:rFonts w:ascii="Arial" w:eastAsiaTheme="minorEastAsia" w:hAnsi="Arial" w:cs="Arial"/>
                <w:lang w:val="en-US"/>
              </w:rPr>
              <w:t>initiat</w:t>
            </w:r>
            <w:r>
              <w:rPr>
                <w:rFonts w:ascii="Arial" w:eastAsiaTheme="minorEastAsia" w:hAnsi="Arial" w:cs="Arial" w:hint="eastAsia"/>
                <w:lang w:val="en-US"/>
              </w:rPr>
              <w:t>e</w:t>
            </w:r>
            <w:r w:rsidRPr="00A50DCF">
              <w:rPr>
                <w:rFonts w:ascii="Arial" w:eastAsiaTheme="minorEastAsia" w:hAnsi="Arial" w:cs="Arial"/>
                <w:lang w:val="en-US"/>
              </w:rPr>
              <w:t>, terminat</w:t>
            </w:r>
            <w:r>
              <w:rPr>
                <w:rFonts w:ascii="Arial" w:eastAsiaTheme="minorEastAsia" w:hAnsi="Arial" w:cs="Arial" w:hint="eastAsia"/>
                <w:lang w:val="en-US"/>
              </w:rPr>
              <w:t xml:space="preserve">e </w:t>
            </w:r>
            <w:r w:rsidRPr="00A50DCF">
              <w:rPr>
                <w:rFonts w:ascii="Arial" w:eastAsiaTheme="minorEastAsia" w:hAnsi="Arial" w:cs="Arial"/>
                <w:lang w:val="en-US"/>
              </w:rPr>
              <w:t>and fully manag</w:t>
            </w:r>
            <w:r>
              <w:rPr>
                <w:rFonts w:ascii="Arial" w:eastAsiaTheme="minorEastAsia" w:hAnsi="Arial" w:cs="Arial" w:hint="eastAsia"/>
                <w:lang w:val="en-US"/>
              </w:rPr>
              <w:t xml:space="preserve">e </w:t>
            </w:r>
            <w:r w:rsidRPr="00A50DCF">
              <w:rPr>
                <w:rFonts w:ascii="Arial" w:eastAsiaTheme="minorEastAsia" w:hAnsi="Arial" w:cs="Arial"/>
                <w:lang w:val="en-US"/>
              </w:rPr>
              <w:t>data transfer</w:t>
            </w:r>
            <w:r>
              <w:rPr>
                <w:rFonts w:ascii="Arial" w:eastAsiaTheme="minorEastAsia" w:hAnsi="Arial" w:cs="Arial" w:hint="eastAsia"/>
                <w:lang w:val="en-US"/>
              </w:rPr>
              <w:t xml:space="preserve">. </w:t>
            </w:r>
          </w:p>
        </w:tc>
      </w:tr>
      <w:tr w:rsidR="00EE7398" w:rsidRPr="0013431B" w14:paraId="314EFD8A" w14:textId="77777777" w:rsidTr="00F43369">
        <w:tc>
          <w:tcPr>
            <w:tcW w:w="1357" w:type="dxa"/>
          </w:tcPr>
          <w:p w14:paraId="13AC0C65" w14:textId="26A30D3E"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583FD379" w:rsidR="00EE7398" w:rsidRDefault="00EE7398" w:rsidP="00EE7398">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23A09B88" w:rsidR="00EE7398" w:rsidRPr="00D85C0A" w:rsidRDefault="00EE7398" w:rsidP="00EE7398">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bl>
    <w:p w14:paraId="07E17018"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lastRenderedPageBreak/>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8"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8"/>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SimSun" w:hAnsi="Arial" w:cs="Arial"/>
          <w:b/>
          <w:bCs/>
          <w:lang w:val="en-US" w:eastAsia="zh-CN"/>
        </w:rPr>
      </w:pPr>
      <w:bookmarkStart w:id="39" w:name="_Hlk180582341"/>
      <w:r w:rsidRPr="0013431B">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rsidRPr="0013431B" w14:paraId="07E17022" w14:textId="77777777">
        <w:tc>
          <w:tcPr>
            <w:tcW w:w="1357" w:type="dxa"/>
            <w:vAlign w:val="center"/>
          </w:tcPr>
          <w:p w14:paraId="07E1701F"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20"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2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26" w14:textId="77777777">
        <w:tc>
          <w:tcPr>
            <w:tcW w:w="1357" w:type="dxa"/>
            <w:vAlign w:val="center"/>
          </w:tcPr>
          <w:p w14:paraId="07E17023"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24"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25"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What kind of UE behavior can be called as normal operation, We are confused about such definition from SA.</w:t>
            </w:r>
          </w:p>
        </w:tc>
      </w:tr>
      <w:tr w:rsidR="00397C35" w:rsidRPr="0013431B" w14:paraId="07E1702A" w14:textId="77777777">
        <w:tc>
          <w:tcPr>
            <w:tcW w:w="1357" w:type="dxa"/>
            <w:vAlign w:val="center"/>
          </w:tcPr>
          <w:p w14:paraId="07E17027" w14:textId="3F358F49"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28" w14:textId="04C6B26C"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55B796F9" w14:textId="181800F8" w:rsidR="00397C35" w:rsidRPr="0013431B" w:rsidRDefault="00397C35"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w:t>
            </w:r>
            <w:r w:rsidR="007D7992" w:rsidRPr="0013431B">
              <w:rPr>
                <w:rFonts w:ascii="Arial" w:hAnsi="Arial" w:cs="Arial"/>
                <w:lang w:val="en-US"/>
              </w:rPr>
              <w:t>e</w:t>
            </w:r>
            <w:r w:rsidRPr="0013431B">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Pr="0013431B" w:rsidRDefault="00397C35" w:rsidP="00397C35">
            <w:pPr>
              <w:spacing w:line="240" w:lineRule="auto"/>
              <w:rPr>
                <w:rFonts w:ascii="Arial" w:hAnsi="Arial" w:cs="Arial"/>
                <w:lang w:val="en-US"/>
              </w:rPr>
            </w:pPr>
          </w:p>
          <w:p w14:paraId="334D10CB"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Coming to the response to the SA2 question, if the full controllability means that network decides when does the UE collect and report the training data (in solution 1b/2/3), that </w:t>
            </w:r>
            <w:r w:rsidRPr="0013431B">
              <w:rPr>
                <w:rFonts w:ascii="Arial" w:hAnsi="Arial" w:cs="Arial"/>
                <w:lang w:val="en-US"/>
              </w:rPr>
              <w:lastRenderedPageBreak/>
              <w:t>may impact the UE normal operations. The RAN doesn’t have enough information to mitigate the impact.</w:t>
            </w:r>
          </w:p>
          <w:p w14:paraId="3E3C84E4" w14:textId="77777777" w:rsidR="00397C35" w:rsidRPr="0013431B" w:rsidRDefault="00397C35"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Pr="0013431B" w:rsidRDefault="00C8197E" w:rsidP="00397C35">
            <w:pPr>
              <w:spacing w:after="0" w:line="240" w:lineRule="auto"/>
              <w:rPr>
                <w:rFonts w:ascii="Arial" w:hAnsi="Arial" w:cs="Arial"/>
                <w:color w:val="FF0000"/>
                <w:kern w:val="2"/>
                <w:lang w:val="en-US"/>
              </w:rPr>
            </w:pPr>
          </w:p>
          <w:p w14:paraId="6C97D576" w14:textId="3F57C104" w:rsidR="00DC25EE" w:rsidRPr="0013431B" w:rsidRDefault="00C8197E" w:rsidP="00397C35">
            <w:pPr>
              <w:spacing w:after="0" w:line="240" w:lineRule="auto"/>
              <w:rPr>
                <w:rFonts w:ascii="Arial" w:hAnsi="Arial" w:cs="Arial"/>
                <w:color w:val="FF0000"/>
                <w:lang w:val="en-US"/>
              </w:rPr>
            </w:pPr>
            <w:r w:rsidRPr="0013431B">
              <w:rPr>
                <w:rFonts w:ascii="Arial" w:hAnsi="Arial" w:cs="Arial"/>
                <w:color w:val="FF0000"/>
                <w:kern w:val="2"/>
                <w:lang w:val="en-US"/>
              </w:rPr>
              <w:t>Comment to Nokia: As discussed above, impact to normal behavior</w:t>
            </w:r>
            <w:r w:rsidR="00DC25EE" w:rsidRPr="0013431B">
              <w:rPr>
                <w:rFonts w:ascii="Arial" w:hAnsi="Arial" w:cs="Arial"/>
                <w:color w:val="FF0000"/>
                <w:kern w:val="2"/>
                <w:lang w:val="en-US"/>
              </w:rPr>
              <w:t xml:space="preserve"> may come </w:t>
            </w:r>
            <w:r w:rsidRPr="0013431B">
              <w:rPr>
                <w:rFonts w:ascii="Arial" w:hAnsi="Arial" w:cs="Arial"/>
                <w:color w:val="FF0000"/>
                <w:kern w:val="2"/>
                <w:lang w:val="en-US"/>
              </w:rPr>
              <w:t xml:space="preserve">from full controllability. As we explained above </w:t>
            </w:r>
            <w:r w:rsidR="007D7B8B" w:rsidRPr="0013431B">
              <w:rPr>
                <w:rFonts w:ascii="Arial" w:hAnsi="Arial" w:cs="Arial"/>
                <w:color w:val="FF0000"/>
                <w:kern w:val="2"/>
                <w:lang w:val="en-US"/>
              </w:rPr>
              <w:t>only the</w:t>
            </w:r>
            <w:r w:rsidRPr="0013431B">
              <w:rPr>
                <w:rFonts w:ascii="Arial" w:hAnsi="Arial" w:cs="Arial"/>
                <w:color w:val="FF0000"/>
                <w:kern w:val="2"/>
                <w:lang w:val="en-US"/>
              </w:rPr>
              <w:t xml:space="preserve"> UE can determine what is appropriate condition/triggers for data collection/reporting. Therefore</w:t>
            </w:r>
            <w:r w:rsidR="00DC25EE" w:rsidRPr="0013431B">
              <w:rPr>
                <w:rFonts w:ascii="Arial" w:hAnsi="Arial" w:cs="Arial"/>
                <w:color w:val="FF0000"/>
                <w:kern w:val="2"/>
                <w:lang w:val="en-US"/>
              </w:rPr>
              <w:t xml:space="preserve">, </w:t>
            </w:r>
            <w:r w:rsidR="00DC25EE" w:rsidRPr="0013431B">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13431B" w:rsidRDefault="00DC25EE" w:rsidP="00397C35">
            <w:pPr>
              <w:spacing w:after="0" w:line="240" w:lineRule="auto"/>
              <w:rPr>
                <w:rFonts w:ascii="Arial" w:hAnsi="Arial" w:cs="Arial"/>
                <w:color w:val="FF0000"/>
                <w:kern w:val="2"/>
                <w:lang w:val="en-US" w:eastAsia="zh-CN"/>
              </w:rPr>
            </w:pPr>
          </w:p>
          <w:p w14:paraId="07E17029" w14:textId="2AF92082" w:rsidR="00DC25EE" w:rsidRPr="0013431B" w:rsidRDefault="00DC25EE" w:rsidP="00397C35">
            <w:pPr>
              <w:spacing w:after="0" w:line="240" w:lineRule="auto"/>
              <w:rPr>
                <w:rFonts w:ascii="Arial" w:eastAsia="SimSun" w:hAnsi="Arial" w:cs="Arial"/>
                <w:color w:val="FF0000"/>
                <w:kern w:val="2"/>
                <w:lang w:val="en-US" w:eastAsia="zh-CN"/>
              </w:rPr>
            </w:pPr>
            <w:r w:rsidRPr="0013431B">
              <w:rPr>
                <w:rFonts w:ascii="Arial" w:hAnsi="Arial" w:cs="Arial"/>
                <w:color w:val="FF0000"/>
                <w:kern w:val="2"/>
                <w:lang w:val="en-US" w:eastAsia="zh-CN"/>
              </w:rPr>
              <w:t xml:space="preserve">Note that </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not discussed is not the same as not identified</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 xml:space="preserve">. RAN2 never discussed this issue. </w:t>
            </w:r>
          </w:p>
        </w:tc>
      </w:tr>
      <w:tr w:rsidR="00B05CED" w:rsidRPr="0013431B" w14:paraId="07E1702E" w14:textId="77777777" w:rsidTr="007A3B4B">
        <w:tc>
          <w:tcPr>
            <w:tcW w:w="1357" w:type="dxa"/>
          </w:tcPr>
          <w:p w14:paraId="07E1702B" w14:textId="36475653"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2C" w14:textId="77C2C568" w:rsidR="00B05CED" w:rsidRPr="0013431B" w:rsidRDefault="005C1852"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2D" w14:textId="200F49EA"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I/ML data collection functionality is on top of existing UE operations.</w:t>
            </w:r>
          </w:p>
        </w:tc>
      </w:tr>
      <w:tr w:rsidR="00856EE8" w:rsidRPr="0013431B" w14:paraId="776C2CDA" w14:textId="77777777" w:rsidTr="007A3B4B">
        <w:tc>
          <w:tcPr>
            <w:tcW w:w="1357" w:type="dxa"/>
            <w:vAlign w:val="center"/>
          </w:tcPr>
          <w:p w14:paraId="236E9E0F" w14:textId="604BBFD3"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65B26762" w14:textId="550AE30F"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83514D0" w14:textId="2B152CCC"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w:t>
            </w:r>
            <w:r w:rsidR="00F176E2" w:rsidRPr="0013431B">
              <w:rPr>
                <w:rFonts w:ascii="Arial" w:hAnsi="Arial" w:cs="Arial"/>
                <w:lang w:val="en-US"/>
              </w:rPr>
              <w:t>e comment i</w:t>
            </w:r>
            <w:r w:rsidRPr="0013431B">
              <w:rPr>
                <w:rFonts w:ascii="Arial" w:hAnsi="Arial" w:cs="Arial"/>
                <w:lang w:val="en-US"/>
              </w:rPr>
              <w:t>s a new proposal that has not been proposed/discussed in RAN2 earlier. Based on the previous discussions RAN2 has not identified any issues.</w:t>
            </w:r>
          </w:p>
        </w:tc>
      </w:tr>
      <w:tr w:rsidR="0034579E" w:rsidRPr="0013431B" w14:paraId="18AF24BD" w14:textId="77777777" w:rsidTr="007A3B4B">
        <w:tc>
          <w:tcPr>
            <w:tcW w:w="1357" w:type="dxa"/>
            <w:vAlign w:val="center"/>
          </w:tcPr>
          <w:p w14:paraId="343A2609" w14:textId="6E2F9B3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35D1E935" w14:textId="33620FD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tc>
        <w:tc>
          <w:tcPr>
            <w:tcW w:w="5623" w:type="dxa"/>
            <w:vAlign w:val="center"/>
          </w:tcPr>
          <w:p w14:paraId="54060E1B" w14:textId="36463BDF"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sidRPr="0013431B">
              <w:rPr>
                <w:rFonts w:ascii="Arial" w:hAnsi="Arial" w:cs="Arial"/>
                <w:lang w:val="en-US"/>
              </w:rPr>
              <w:t xml:space="preserve"> Thus, we request RAN2 ask SA2 what is “UE’s normal operation” in the reply LS.</w:t>
            </w:r>
          </w:p>
          <w:p w14:paraId="075816B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34579E" w:rsidRPr="0013431B" w:rsidRDefault="0034579E"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34579E" w:rsidRPr="0013431B" w:rsidRDefault="0034579E" w:rsidP="0034579E">
            <w:pPr>
              <w:pStyle w:val="ListParagraph"/>
              <w:numPr>
                <w:ilvl w:val="255"/>
                <w:numId w:val="0"/>
              </w:numPr>
              <w:spacing w:line="240" w:lineRule="auto"/>
              <w:rPr>
                <w:rFonts w:ascii="Arial" w:hAnsi="Arial" w:cs="Arial"/>
                <w:lang w:val="en-US"/>
              </w:rPr>
            </w:pPr>
          </w:p>
          <w:p w14:paraId="35F83F6E"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0EC6A19" w14:textId="11392485" w:rsidR="0034579E" w:rsidRPr="0013431B" w:rsidRDefault="0034579E"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no direct impact on UE’s normal operation”</w:t>
            </w:r>
            <w:r w:rsidR="00CC1F47" w:rsidRPr="0013431B">
              <w:rPr>
                <w:rFonts w:ascii="Arial" w:hAnsi="Arial" w:cs="Arial"/>
                <w:b/>
                <w:bCs/>
                <w:lang w:val="en-US"/>
              </w:rPr>
              <w:t xml:space="preserve"> </w:t>
            </w:r>
            <w:r w:rsidR="00CC1F47" w:rsidRPr="0013431B">
              <w:rPr>
                <w:rFonts w:ascii="Arial" w:hAnsi="Arial" w:cs="Arial"/>
                <w:lang w:val="en-US"/>
              </w:rPr>
              <w:t>at this stage</w:t>
            </w:r>
            <w:r w:rsidRPr="0013431B">
              <w:rPr>
                <w:rFonts w:ascii="Arial" w:hAnsi="Arial" w:cs="Arial"/>
                <w:lang w:val="en-US"/>
              </w:rPr>
              <w:t>.</w:t>
            </w:r>
          </w:p>
        </w:tc>
      </w:tr>
      <w:tr w:rsidR="00856EE8" w:rsidRPr="0013431B" w14:paraId="69F56E5B" w14:textId="77777777" w:rsidTr="007A3B4B">
        <w:tc>
          <w:tcPr>
            <w:tcW w:w="1357" w:type="dxa"/>
          </w:tcPr>
          <w:p w14:paraId="5BA2E2CF" w14:textId="13F7C45F" w:rsidR="00856EE8" w:rsidRPr="0013431B" w:rsidRDefault="00B00384"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12E40A6D" w14:textId="3C9EFAEE"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5170A84D" w14:textId="5BFC7101"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w:t>
            </w:r>
            <w:r w:rsidR="00153775" w:rsidRPr="0013431B">
              <w:rPr>
                <w:rFonts w:ascii="Arial" w:eastAsia="SimSun" w:hAnsi="Arial" w:cs="Arial"/>
                <w:lang w:val="en-US" w:eastAsia="zh-CN"/>
              </w:rPr>
              <w:t>anyway cannot be avoided, this is not a</w:t>
            </w:r>
            <w:r w:rsidR="004829AD" w:rsidRPr="0013431B">
              <w:rPr>
                <w:rFonts w:ascii="Arial" w:eastAsia="SimSun" w:hAnsi="Arial" w:cs="Arial"/>
                <w:lang w:val="en-US" w:eastAsia="zh-CN"/>
              </w:rPr>
              <w:t>n</w:t>
            </w:r>
            <w:r w:rsidR="00153775" w:rsidRPr="0013431B">
              <w:rPr>
                <w:rFonts w:ascii="Arial" w:eastAsia="SimSun" w:hAnsi="Arial" w:cs="Arial"/>
                <w:lang w:val="en-US" w:eastAsia="zh-CN"/>
              </w:rPr>
              <w:t xml:space="preserve"> AI specific issue why the answer is really important for SA analysis? More addition, </w:t>
            </w:r>
            <w:r w:rsidR="000C3381" w:rsidRPr="0013431B">
              <w:rPr>
                <w:rFonts w:ascii="Arial" w:eastAsia="SimSun" w:hAnsi="Arial" w:cs="Arial"/>
                <w:lang w:val="en-US" w:eastAsia="zh-CN"/>
              </w:rPr>
              <w:t>the UE impact is too broad, this may involve UE starts/stops data collection or UE reports collected data which is usually the scope of RAN, without touching stage 3, RAN can not give the full picture</w:t>
            </w:r>
            <w:r w:rsidR="004829AD" w:rsidRPr="0013431B">
              <w:rPr>
                <w:rFonts w:ascii="Arial" w:eastAsia="SimSun" w:hAnsi="Arial" w:cs="Arial"/>
                <w:lang w:val="en-US" w:eastAsia="zh-CN"/>
              </w:rPr>
              <w:t>.</w:t>
            </w:r>
          </w:p>
        </w:tc>
      </w:tr>
      <w:tr w:rsidR="007A3B4B" w:rsidRPr="0013431B" w14:paraId="67A226D2" w14:textId="77777777" w:rsidTr="007A3B4B">
        <w:tc>
          <w:tcPr>
            <w:tcW w:w="1357" w:type="dxa"/>
            <w:vAlign w:val="center"/>
          </w:tcPr>
          <w:p w14:paraId="35812552" w14:textId="61F6A08D"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36818113" w14:textId="4D7A365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14177EB" w14:textId="77777777" w:rsidR="007A3B4B" w:rsidRPr="0013431B" w:rsidRDefault="007A3B4B" w:rsidP="00B05CED">
            <w:pPr>
              <w:spacing w:after="0" w:line="240" w:lineRule="auto"/>
              <w:rPr>
                <w:rFonts w:ascii="Arial" w:eastAsia="SimSun" w:hAnsi="Arial" w:cs="Arial"/>
                <w:lang w:val="en-US" w:eastAsia="zh-CN"/>
              </w:rPr>
            </w:pPr>
          </w:p>
        </w:tc>
      </w:tr>
      <w:tr w:rsidR="005F306A" w:rsidRPr="0013431B" w14:paraId="1DCF8A8D" w14:textId="77777777" w:rsidTr="007A3B4B">
        <w:tc>
          <w:tcPr>
            <w:tcW w:w="1357" w:type="dxa"/>
            <w:vAlign w:val="center"/>
          </w:tcPr>
          <w:p w14:paraId="2418EB25" w14:textId="160481A7"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B01B478" w14:textId="3FCCE3D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3B754B1E" w14:textId="66D77A4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The question is not clear. </w:t>
            </w:r>
            <w:r w:rsidR="007D24BF" w:rsidRPr="0013431B">
              <w:rPr>
                <w:rFonts w:ascii="Arial" w:eastAsia="SimSun" w:hAnsi="Arial" w:cs="Arial"/>
                <w:lang w:val="en-US" w:eastAsia="zh-CN"/>
              </w:rPr>
              <w:t xml:space="preserve">We have agreed that the data collection is under NW control, and it is FFS </w:t>
            </w:r>
            <w:r w:rsidR="00942AB7" w:rsidRPr="0013431B">
              <w:rPr>
                <w:rFonts w:ascii="Arial" w:eastAsia="SimSun" w:hAnsi="Arial" w:cs="Arial"/>
                <w:lang w:val="en-US" w:eastAsia="zh-CN"/>
              </w:rPr>
              <w:t xml:space="preserve">how the NW determines that the UE needs to perform data collection. So there might be impact </w:t>
            </w:r>
            <w:r w:rsidR="00116C40" w:rsidRPr="0013431B">
              <w:rPr>
                <w:rFonts w:ascii="Arial" w:eastAsia="SimSun" w:hAnsi="Arial" w:cs="Arial"/>
                <w:lang w:val="en-US" w:eastAsia="zh-CN"/>
              </w:rPr>
              <w:t>on legacy</w:t>
            </w:r>
            <w:r w:rsidR="00A22DCA" w:rsidRPr="0013431B">
              <w:rPr>
                <w:rFonts w:ascii="Arial" w:eastAsia="SimSun" w:hAnsi="Arial" w:cs="Arial"/>
                <w:lang w:val="en-US" w:eastAsia="zh-CN"/>
              </w:rPr>
              <w:t xml:space="preserve"> RAN2</w:t>
            </w:r>
            <w:r w:rsidR="00116C40" w:rsidRPr="0013431B">
              <w:rPr>
                <w:rFonts w:ascii="Arial" w:eastAsia="SimSun" w:hAnsi="Arial" w:cs="Arial"/>
                <w:lang w:val="en-US" w:eastAsia="zh-CN"/>
              </w:rPr>
              <w:t xml:space="preserve"> procedures </w:t>
            </w:r>
            <w:r w:rsidR="00A22DCA" w:rsidRPr="0013431B">
              <w:rPr>
                <w:rFonts w:ascii="Arial" w:eastAsia="SimSun" w:hAnsi="Arial" w:cs="Arial"/>
                <w:lang w:val="en-US" w:eastAsia="zh-CN"/>
              </w:rPr>
              <w:t>impacting the UE</w:t>
            </w:r>
            <w:r w:rsidR="00116C40" w:rsidRPr="0013431B">
              <w:rPr>
                <w:rFonts w:ascii="Arial" w:eastAsia="SimSun" w:hAnsi="Arial" w:cs="Arial"/>
                <w:lang w:val="en-US" w:eastAsia="zh-CN"/>
              </w:rPr>
              <w:t>.</w:t>
            </w:r>
            <w:r w:rsidR="00A22DCA" w:rsidRPr="0013431B">
              <w:rPr>
                <w:rFonts w:ascii="Arial" w:eastAsia="SimSun" w:hAnsi="Arial" w:cs="Arial"/>
                <w:lang w:val="en-US" w:eastAsia="zh-CN"/>
              </w:rPr>
              <w:t xml:space="preserve"> </w:t>
            </w:r>
            <w:r w:rsidR="00116C40" w:rsidRPr="0013431B">
              <w:rPr>
                <w:rFonts w:ascii="Arial" w:eastAsia="SimSun" w:hAnsi="Arial" w:cs="Arial"/>
                <w:lang w:val="en-US" w:eastAsia="zh-CN"/>
              </w:rPr>
              <w:br/>
              <w:t>Suggest simply saying that the</w:t>
            </w:r>
            <w:r w:rsidR="00C23A9A" w:rsidRPr="0013431B">
              <w:rPr>
                <w:rFonts w:ascii="Arial" w:eastAsia="SimSun" w:hAnsi="Arial" w:cs="Arial"/>
                <w:lang w:val="en-US" w:eastAsia="zh-CN"/>
              </w:rPr>
              <w:t xml:space="preserve"> RAN2 has not evaluated the impact of full controllability in the UE.</w:t>
            </w:r>
          </w:p>
        </w:tc>
      </w:tr>
      <w:tr w:rsidR="00985ED8" w:rsidRPr="0013431B" w14:paraId="1EFE34BE" w14:textId="77777777" w:rsidTr="00552D4F">
        <w:tc>
          <w:tcPr>
            <w:tcW w:w="1357" w:type="dxa"/>
          </w:tcPr>
          <w:p w14:paraId="34A1EE0E" w14:textId="1770EB0A"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3366DDF" w14:textId="61F5A523"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A21D53D" w14:textId="27CD2CF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rsidRPr="0013431B" w14:paraId="3CB8DC13" w14:textId="77777777" w:rsidTr="00552D4F">
        <w:tc>
          <w:tcPr>
            <w:tcW w:w="1357" w:type="dxa"/>
          </w:tcPr>
          <w:p w14:paraId="0BA65B02" w14:textId="6D69F983"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07FE076A" w14:textId="376764F3"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376F1D03" w14:textId="1ADF9288" w:rsidR="00CC0017" w:rsidRPr="0013431B" w:rsidRDefault="00CC0017" w:rsidP="00985ED8">
            <w:pPr>
              <w:spacing w:after="0" w:line="240" w:lineRule="auto"/>
              <w:rPr>
                <w:rFonts w:ascii="Arial" w:eastAsia="SimSun"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535841" w:rsidRPr="0013431B" w14:paraId="6FDCF3E8" w14:textId="77777777" w:rsidTr="00552D4F">
        <w:tc>
          <w:tcPr>
            <w:tcW w:w="1357" w:type="dxa"/>
          </w:tcPr>
          <w:p w14:paraId="4766675E" w14:textId="3DBFF60F" w:rsidR="00535841" w:rsidRPr="0013431B" w:rsidRDefault="00535841"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338" w:type="dxa"/>
            <w:vAlign w:val="center"/>
          </w:tcPr>
          <w:p w14:paraId="3E9858AA" w14:textId="53854781" w:rsidR="00535841" w:rsidRPr="0013431B" w:rsidRDefault="00535841" w:rsidP="00985ED8">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58E5197" w14:textId="5625D5A8" w:rsidR="00535841" w:rsidRPr="0013431B" w:rsidRDefault="00535841" w:rsidP="00985ED8">
            <w:pPr>
              <w:spacing w:after="0" w:line="240" w:lineRule="auto"/>
              <w:rPr>
                <w:rFonts w:ascii="Arial" w:hAnsi="Arial" w:cs="Arial"/>
                <w:lang w:val="en-US"/>
              </w:rPr>
            </w:pPr>
            <w:r>
              <w:rPr>
                <w:rFonts w:ascii="Arial" w:hAnsi="Arial" w:cs="Arial"/>
                <w:lang w:val="en-US"/>
              </w:rPr>
              <w:t xml:space="preserve">We are OK to respond that </w:t>
            </w:r>
            <w:r w:rsidR="00AF34BA">
              <w:rPr>
                <w:rFonts w:ascii="Arial" w:hAnsi="Arial" w:cs="Arial"/>
                <w:lang w:val="en-US"/>
              </w:rPr>
              <w:t>“</w:t>
            </w:r>
            <w:r>
              <w:rPr>
                <w:rFonts w:ascii="Arial" w:hAnsi="Arial" w:cs="Arial"/>
                <w:lang w:val="en-US"/>
              </w:rPr>
              <w:t>RAN2 has not analyzed</w:t>
            </w:r>
            <w:r w:rsidR="000E1ED6">
              <w:rPr>
                <w:rFonts w:ascii="Arial" w:hAnsi="Arial" w:cs="Arial"/>
                <w:lang w:val="en-US"/>
              </w:rPr>
              <w:t>/agreed regarding the impact on UE’s normal operation</w:t>
            </w:r>
            <w:r w:rsidR="00AF34BA">
              <w:rPr>
                <w:rFonts w:ascii="Arial" w:hAnsi="Arial" w:cs="Arial"/>
                <w:lang w:val="en-US"/>
              </w:rPr>
              <w:t>”</w:t>
            </w:r>
          </w:p>
        </w:tc>
      </w:tr>
      <w:tr w:rsidR="00F15798" w:rsidRPr="0013431B" w14:paraId="31FE1850" w14:textId="77777777" w:rsidTr="00F15798">
        <w:tc>
          <w:tcPr>
            <w:tcW w:w="1357" w:type="dxa"/>
          </w:tcPr>
          <w:p w14:paraId="1C28376C" w14:textId="240F689F"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4DE2EFD8" w14:textId="7E2D4F29" w:rsidR="00F15798" w:rsidRDefault="00F15798" w:rsidP="00F15798">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B42C8F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F15798" w:rsidRDefault="00F15798" w:rsidP="00F15798">
            <w:pPr>
              <w:spacing w:after="0" w:line="240" w:lineRule="auto"/>
              <w:jc w:val="both"/>
              <w:rPr>
                <w:rFonts w:ascii="Arial" w:eastAsiaTheme="minorEastAsia" w:hAnsi="Arial" w:cs="Arial"/>
                <w:lang w:val="en-US" w:eastAsia="zh-CN"/>
              </w:rPr>
            </w:pPr>
          </w:p>
          <w:p w14:paraId="5AF4FF75"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F15798" w:rsidRDefault="00F15798" w:rsidP="00F15798">
            <w:pPr>
              <w:spacing w:after="0" w:line="240" w:lineRule="auto"/>
              <w:jc w:val="both"/>
              <w:rPr>
                <w:rFonts w:ascii="Arial" w:eastAsiaTheme="minorEastAsia" w:hAnsi="Arial" w:cs="Arial"/>
                <w:lang w:val="en-US" w:eastAsia="zh-CN"/>
              </w:rPr>
            </w:pPr>
          </w:p>
          <w:p w14:paraId="06DB29C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F15798" w:rsidRPr="00FE20E4" w:rsidRDefault="00F15798" w:rsidP="00F15798">
            <w:pPr>
              <w:spacing w:after="0" w:line="240" w:lineRule="auto"/>
              <w:jc w:val="both"/>
              <w:rPr>
                <w:rFonts w:ascii="Arial" w:eastAsia="SimSun" w:hAnsi="Arial" w:cs="Arial"/>
                <w:lang w:eastAsia="zh-CN"/>
              </w:rPr>
            </w:pPr>
            <w:r w:rsidRPr="00212F0B">
              <w:rPr>
                <w:rFonts w:ascii="Arial" w:eastAsia="SimSun" w:hAnsi="Arial" w:cs="Arial"/>
                <w:b/>
                <w:lang w:eastAsia="zh-CN"/>
              </w:rPr>
              <w:t>UE battery.</w:t>
            </w:r>
            <w:r w:rsidRPr="00FE20E4">
              <w:rPr>
                <w:rFonts w:ascii="Arial" w:eastAsia="SimSun" w:hAnsi="Arial" w:cs="Arial"/>
                <w:lang w:eastAsia="zh-CN"/>
              </w:rPr>
              <w:t xml:space="preserve"> Due to UE-sided data </w:t>
            </w:r>
            <w:r>
              <w:rPr>
                <w:rFonts w:ascii="Arial" w:eastAsia="SimSun" w:hAnsi="Arial" w:cs="Arial"/>
                <w:lang w:eastAsia="zh-CN"/>
              </w:rPr>
              <w:t>transfer</w:t>
            </w:r>
            <w:r w:rsidRPr="00FE20E4">
              <w:rPr>
                <w:rFonts w:ascii="Arial" w:eastAsia="SimSun" w:hAnsi="Arial" w:cs="Arial"/>
                <w:lang w:eastAsia="zh-CN"/>
              </w:rPr>
              <w:t>, the UE battery may be consumed more quickly, and then it may impact UE normal operation.</w:t>
            </w:r>
          </w:p>
          <w:p w14:paraId="0FF21665" w14:textId="77777777" w:rsidR="00F15798" w:rsidRDefault="00F15798" w:rsidP="00F15798">
            <w:pPr>
              <w:spacing w:after="0" w:line="240" w:lineRule="auto"/>
              <w:jc w:val="both"/>
              <w:rPr>
                <w:rFonts w:ascii="Arial" w:eastAsia="SimSun" w:hAnsi="Arial" w:cs="Arial"/>
                <w:lang w:eastAsia="zh-CN"/>
              </w:rPr>
            </w:pPr>
            <w:r w:rsidRPr="00212F0B">
              <w:rPr>
                <w:rFonts w:ascii="Arial" w:eastAsia="SimSun" w:hAnsi="Arial" w:cs="Arial"/>
                <w:b/>
                <w:lang w:eastAsia="zh-CN"/>
              </w:rPr>
              <w:t>Priority.</w:t>
            </w:r>
            <w:r w:rsidRPr="00FE20E4">
              <w:rPr>
                <w:rFonts w:ascii="Arial" w:eastAsia="SimSun" w:hAnsi="Arial" w:cs="Arial"/>
                <w:lang w:eastAsia="zh-CN"/>
              </w:rPr>
              <w:t xml:space="preserve"> If UE-sided data </w:t>
            </w:r>
            <w:r>
              <w:rPr>
                <w:rFonts w:ascii="Arial" w:eastAsia="SimSun" w:hAnsi="Arial" w:cs="Arial"/>
                <w:lang w:eastAsia="zh-CN"/>
              </w:rPr>
              <w:t>transfer</w:t>
            </w:r>
            <w:r w:rsidRPr="00FE20E4">
              <w:rPr>
                <w:rFonts w:ascii="Arial" w:eastAsia="SimSun" w:hAnsi="Arial" w:cs="Arial"/>
                <w:lang w:eastAsia="zh-CN"/>
              </w:rPr>
              <w:t xml:space="preserve"> has a high priority, it may impact normal operation, as normal operation may be delayed. </w:t>
            </w:r>
            <w:r>
              <w:rPr>
                <w:rFonts w:ascii="Arial" w:eastAsia="SimSun" w:hAnsi="Arial" w:cs="Arial"/>
                <w:lang w:eastAsia="zh-CN"/>
              </w:rPr>
              <w:t>Even if data transfer is put on the lowest SRB/DRB, it still needs resources for data transmission.</w:t>
            </w:r>
          </w:p>
          <w:p w14:paraId="5551EC25" w14:textId="77777777" w:rsidR="00F15798" w:rsidRDefault="00F15798" w:rsidP="00F15798">
            <w:pPr>
              <w:spacing w:after="0" w:line="240" w:lineRule="auto"/>
              <w:jc w:val="both"/>
              <w:rPr>
                <w:rFonts w:ascii="Arial" w:eastAsia="SimSun" w:hAnsi="Arial" w:cs="Arial"/>
                <w:lang w:eastAsia="zh-CN"/>
              </w:rPr>
            </w:pPr>
          </w:p>
          <w:p w14:paraId="1618017F" w14:textId="04CEE7BC" w:rsidR="00F15798" w:rsidRDefault="00F15798" w:rsidP="00F15798">
            <w:pPr>
              <w:spacing w:after="0" w:line="240" w:lineRule="auto"/>
              <w:jc w:val="both"/>
              <w:rPr>
                <w:rFonts w:ascii="Arial" w:hAnsi="Arial" w:cs="Arial"/>
                <w:lang w:val="en-US"/>
              </w:rPr>
            </w:pPr>
            <w:r w:rsidRPr="00FE20E4">
              <w:rPr>
                <w:rFonts w:ascii="Arial" w:eastAsia="SimSun" w:hAnsi="Arial" w:cs="Arial"/>
                <w:lang w:eastAsia="zh-CN"/>
              </w:rPr>
              <w:t xml:space="preserve">In summary, </w:t>
            </w:r>
            <w:r>
              <w:rPr>
                <w:rFonts w:ascii="Arial" w:eastAsia="SimSun" w:hAnsi="Arial" w:cs="Arial"/>
                <w:lang w:eastAsia="zh-CN"/>
              </w:rPr>
              <w:t>we think that full controllability does not mean no direct impact on UE's normal operation.</w:t>
            </w:r>
          </w:p>
        </w:tc>
      </w:tr>
      <w:tr w:rsidR="006C58E0" w:rsidRPr="0013431B" w14:paraId="55F4B9F5" w14:textId="77777777" w:rsidTr="00F43369">
        <w:tc>
          <w:tcPr>
            <w:tcW w:w="1357" w:type="dxa"/>
          </w:tcPr>
          <w:p w14:paraId="506B0683" w14:textId="05C33659"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4E5A6E2" w14:textId="40CCB9DA" w:rsidR="006C58E0" w:rsidRDefault="006C58E0" w:rsidP="006C58E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93FF707" w14:textId="4A8AA737"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C2AE9" w:rsidRPr="0013431B" w14:paraId="0DAD2A8D" w14:textId="77777777" w:rsidTr="00F43369">
        <w:tc>
          <w:tcPr>
            <w:tcW w:w="1357" w:type="dxa"/>
          </w:tcPr>
          <w:p w14:paraId="035DD864" w14:textId="66578D21" w:rsidR="005C2AE9" w:rsidRDefault="005C2AE9"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243379D" w14:textId="4AE92402" w:rsidR="005C2AE9" w:rsidRDefault="005C2AE9" w:rsidP="006C58E0">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7B96039" w14:textId="2D48B081" w:rsidR="005C2AE9" w:rsidRDefault="005C2AE9"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397BF7" w:rsidRPr="0013431B" w14:paraId="4919FB44" w14:textId="77777777" w:rsidTr="00F43369">
        <w:tc>
          <w:tcPr>
            <w:tcW w:w="1357" w:type="dxa"/>
          </w:tcPr>
          <w:p w14:paraId="19E4F956" w14:textId="4E492C47" w:rsidR="00397BF7" w:rsidRDefault="00397BF7" w:rsidP="00397BF7">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8" w:type="dxa"/>
            <w:vAlign w:val="center"/>
          </w:tcPr>
          <w:p w14:paraId="003E085A" w14:textId="683479C8" w:rsidR="00397BF7" w:rsidRDefault="00397BF7" w:rsidP="00397BF7">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623" w:type="dxa"/>
            <w:vAlign w:val="center"/>
          </w:tcPr>
          <w:p w14:paraId="66D30955" w14:textId="4030CD44" w:rsidR="00397BF7" w:rsidRPr="00397BF7" w:rsidRDefault="00397BF7" w:rsidP="00397BF7">
            <w:pPr>
              <w:spacing w:after="0" w:line="240" w:lineRule="auto"/>
              <w:jc w:val="both"/>
              <w:rPr>
                <w:rFonts w:ascii="Arial" w:eastAsiaTheme="minorEastAsia" w:hAnsi="Arial" w:cs="Arial"/>
                <w:lang w:val="en-US" w:eastAsia="zh-CN"/>
              </w:rPr>
            </w:pPr>
            <w:r w:rsidRPr="00397BF7">
              <w:rPr>
                <w:rFonts w:ascii="Arial" w:eastAsiaTheme="minorEastAsia" w:hAnsi="Arial" w:cs="Arial"/>
                <w:lang w:val="en-US" w:eastAsia="zh-CN"/>
              </w:rPr>
              <w:t>Our understanding based on the SA2 discussions is that</w:t>
            </w:r>
            <w:r w:rsidRPr="00397BF7">
              <w:rPr>
                <w:rFonts w:ascii="Arial" w:eastAsiaTheme="minorEastAsia" w:hAnsi="Arial" w:cs="Arial" w:hint="eastAsia"/>
                <w:lang w:val="en-US" w:eastAsia="zh-CN"/>
              </w:rPr>
              <w:t xml:space="preserve"> </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normal operation</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sidRPr="00397BF7">
              <w:rPr>
                <w:rFonts w:ascii="Arial" w:eastAsiaTheme="minorEastAsia" w:hAnsi="Arial" w:cs="Arial"/>
                <w:lang w:val="en-US" w:eastAsia="zh-CN"/>
              </w:rPr>
              <w:t>impact</w:t>
            </w:r>
            <w:r w:rsidRPr="00397BF7">
              <w:rPr>
                <w:rFonts w:ascii="Arial" w:eastAsiaTheme="minorEastAsia" w:hAnsi="Arial" w:cs="Arial" w:hint="eastAsia"/>
                <w:lang w:val="en-US" w:eastAsia="zh-CN"/>
              </w:rPr>
              <w:t xml:space="preserve"> to the QoS of on-going MBB services is not really evaluated.</w:t>
            </w:r>
          </w:p>
        </w:tc>
      </w:tr>
      <w:tr w:rsidR="00EE7398" w:rsidRPr="0013431B" w14:paraId="7969F699" w14:textId="77777777" w:rsidTr="00F43369">
        <w:tc>
          <w:tcPr>
            <w:tcW w:w="1357" w:type="dxa"/>
          </w:tcPr>
          <w:p w14:paraId="3487B074" w14:textId="5A7EDECE"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548921F0" w14:textId="503679A6"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6C5931FC" w14:textId="77777777" w:rsidR="00A04F5A"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34DF8729" w:rsidR="00EE7398" w:rsidRPr="00A04F5A" w:rsidRDefault="00EE7398"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bl>
    <w:p w14:paraId="07E1702F" w14:textId="77777777" w:rsidR="00014D40" w:rsidRPr="0013431B" w:rsidRDefault="00014D40">
      <w:pPr>
        <w:spacing w:afterLines="50" w:after="156" w:line="240" w:lineRule="auto"/>
        <w:jc w:val="both"/>
        <w:rPr>
          <w:rFonts w:ascii="Arial" w:eastAsiaTheme="minorEastAsia" w:hAnsi="Arial" w:cs="Arial"/>
          <w:lang w:val="en-US" w:eastAsia="zh-CN"/>
        </w:rPr>
      </w:pPr>
    </w:p>
    <w:bookmarkEnd w:id="39"/>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has not identified any impact on UE normal operation due to the full controllability.</w:t>
      </w:r>
      <w:r w:rsidRPr="0013431B">
        <w:rPr>
          <w:rFonts w:ascii="Arial" w:eastAsiaTheme="minorEastAsia" w:hAnsi="Arial" w:cs="Arial"/>
          <w:i/>
          <w:iCs/>
          <w:lang w:val="en-US" w:eastAsia="zh-CN"/>
        </w:rPr>
        <w:t xml:space="preserve"> </w:t>
      </w:r>
    </w:p>
    <w:p w14:paraId="07E1703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ZTE</w:t>
            </w:r>
          </w:p>
        </w:tc>
        <w:tc>
          <w:tcPr>
            <w:tcW w:w="1350" w:type="dxa"/>
            <w:vAlign w:val="center"/>
          </w:tcPr>
          <w:p w14:paraId="07E1703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e need to ask SA what is UE normal behaviour, and what kind of UE behaviour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3C" w14:textId="68257301"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SimSun"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SimSun"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5FA55B9B" w14:textId="2BD7347E"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SimSun"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Ericsson</w:t>
            </w:r>
          </w:p>
        </w:tc>
        <w:tc>
          <w:tcPr>
            <w:tcW w:w="1350" w:type="dxa"/>
            <w:vAlign w:val="center"/>
          </w:tcPr>
          <w:p w14:paraId="0B518134" w14:textId="58E83E5F"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r w:rsidR="00A36B8B" w:rsidRPr="0013431B">
              <w:rPr>
                <w:rFonts w:ascii="Arial" w:eastAsia="SimSun"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has not evaluated </w:t>
            </w:r>
            <w:r w:rsidR="004B4197" w:rsidRPr="0013431B">
              <w:rPr>
                <w:rFonts w:ascii="Arial" w:eastAsia="SimSun" w:hAnsi="Arial" w:cs="Arial"/>
                <w:lang w:val="en-US" w:eastAsia="zh-CN"/>
              </w:rPr>
              <w:t xml:space="preserve">the impact on the UE of full controllability. </w:t>
            </w:r>
            <w:r w:rsidR="00E44866" w:rsidRPr="0013431B">
              <w:rPr>
                <w:rFonts w:ascii="Arial" w:eastAsia="SimSun"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SimSun" w:hAnsi="Arial" w:cs="Arial"/>
                <w:lang w:val="en-US" w:eastAsia="zh-CN"/>
              </w:rPr>
            </w:pPr>
            <w:r w:rsidRPr="0013431B">
              <w:rPr>
                <w:rFonts w:ascii="Arial" w:eastAsiaTheme="minorEastAsia" w:hAnsi="Arial" w:cs="Arial"/>
                <w:i/>
                <w:iCs/>
                <w:highlight w:val="yellow"/>
                <w:lang w:val="en-US" w:eastAsia="zh-CN"/>
              </w:rPr>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4BED363A" w14:textId="7675F9EA"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w:t>
            </w:r>
          </w:p>
        </w:tc>
        <w:tc>
          <w:tcPr>
            <w:tcW w:w="5623" w:type="dxa"/>
            <w:vAlign w:val="center"/>
          </w:tcPr>
          <w:p w14:paraId="66463725" w14:textId="27017D9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w:t>
            </w:r>
            <w:r w:rsidR="007C099E">
              <w:rPr>
                <w:rFonts w:ascii="Arial" w:eastAsia="SimSun"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334C3E42" w:rsidR="00B9585E" w:rsidRDefault="00B9585E" w:rsidP="00B9585E">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F43369">
        <w:tc>
          <w:tcPr>
            <w:tcW w:w="1357" w:type="dxa"/>
          </w:tcPr>
          <w:p w14:paraId="62D8684D" w14:textId="6E1832A1"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D18CA" w:rsidRPr="0013431B" w14:paraId="4F6219A1" w14:textId="77777777" w:rsidTr="00F43369">
        <w:tc>
          <w:tcPr>
            <w:tcW w:w="1357" w:type="dxa"/>
          </w:tcPr>
          <w:p w14:paraId="5BFCC472" w14:textId="7E423984"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4330F2F" w:rsidR="005D18CA" w:rsidRDefault="005D18CA"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D18CA" w:rsidRDefault="005D18CA" w:rsidP="00A44552">
            <w:pPr>
              <w:spacing w:after="0" w:line="240" w:lineRule="auto"/>
              <w:jc w:val="both"/>
              <w:rPr>
                <w:rFonts w:ascii="Arial" w:eastAsiaTheme="minorEastAsia" w:hAnsi="Arial" w:cs="Arial"/>
                <w:lang w:val="en-US" w:eastAsia="zh-CN"/>
              </w:rPr>
            </w:pPr>
          </w:p>
        </w:tc>
      </w:tr>
      <w:tr w:rsidR="002D612D" w:rsidRPr="0013431B" w14:paraId="51F76D04" w14:textId="77777777" w:rsidTr="00F43369">
        <w:tc>
          <w:tcPr>
            <w:tcW w:w="1357" w:type="dxa"/>
          </w:tcPr>
          <w:p w14:paraId="0E30F27C" w14:textId="5DA9186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3B1A9218" w:rsidR="002D612D" w:rsidRDefault="002D612D" w:rsidP="002D612D">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056378A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EE7398" w:rsidRPr="0013431B" w14:paraId="374F13C6" w14:textId="77777777" w:rsidTr="00F43369">
        <w:tc>
          <w:tcPr>
            <w:tcW w:w="1357" w:type="dxa"/>
          </w:tcPr>
          <w:p w14:paraId="265B9C99" w14:textId="7DA7907B"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205EB286"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E50F80C" w:rsidR="00EE7398" w:rsidRPr="00A04F5A" w:rsidRDefault="00EE7398"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bl>
    <w:p w14:paraId="07E17043"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0"/>
      <w:r w:rsidRPr="0013431B">
        <w:rPr>
          <w:rFonts w:ascii="Arial" w:eastAsiaTheme="minorEastAsia" w:hAnsi="Arial" w:cs="Arial"/>
          <w:i/>
          <w:iCs/>
          <w:highlight w:val="yellow"/>
          <w:lang w:val="en-US" w:eastAsia="zh-CN"/>
        </w:rPr>
        <w:lastRenderedPageBreak/>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40"/>
      <w:r w:rsidRPr="0013431B">
        <w:rPr>
          <w:rStyle w:val="CommentReference"/>
          <w:lang w:val="en-US"/>
        </w:rPr>
        <w:commentReference w:id="40"/>
      </w:r>
    </w:p>
    <w:p w14:paraId="07E1704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41"/>
            <w:r w:rsidRPr="0013431B">
              <w:rPr>
                <w:rFonts w:ascii="Arial" w:eastAsiaTheme="minorEastAsia" w:hAnsi="Arial" w:cs="Arial"/>
                <w:i/>
                <w:iCs/>
                <w:highlight w:val="yellow"/>
                <w:lang w:val="en-US" w:eastAsia="zh-CN"/>
              </w:rPr>
              <w:t>data will be explicitly defined in RAN1/RAN2 standard specification</w:t>
            </w:r>
            <w:commentRangeEnd w:id="41"/>
            <w:r w:rsidRPr="0013431B">
              <w:rPr>
                <w:rStyle w:val="CommentReference"/>
                <w:lang w:val="en-US"/>
              </w:rPr>
              <w:commentReference w:id="41"/>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42"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43"/>
              <w:commentRangeEnd w:id="43"/>
              <w:r w:rsidR="00543CA7" w:rsidRPr="0013431B" w:rsidDel="00543CA7">
                <w:rPr>
                  <w:rStyle w:val="CommentReference"/>
                  <w:lang w:val="en-US"/>
                </w:rPr>
                <w:commentReference w:id="43"/>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SimSun"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58" w14:textId="09E664F0"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Most of t</w:t>
            </w:r>
            <w:r w:rsidRPr="0013431B">
              <w:rPr>
                <w:rFonts w:ascii="Arial" w:hAnsi="Arial" w:cs="Arial"/>
                <w:lang w:val="en-US"/>
              </w:rPr>
              <w:t>The collected/reported standardized data will be according to the measurement configuration provided by the network</w:t>
            </w:r>
            <w:r w:rsidRPr="0013431B">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 xml:space="preserve">The </w:t>
            </w:r>
            <w:r w:rsidRPr="0013431B">
              <w:rPr>
                <w:rFonts w:ascii="Arial" w:hAnsi="Arial" w:cs="Arial"/>
                <w:color w:val="0070C0"/>
                <w:u w:val="single"/>
                <w:lang w:val="en-US"/>
              </w:rPr>
              <w:lastRenderedPageBreak/>
              <w:t>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Apple</w:t>
            </w:r>
          </w:p>
        </w:tc>
        <w:tc>
          <w:tcPr>
            <w:tcW w:w="1350" w:type="dxa"/>
            <w:vAlign w:val="center"/>
          </w:tcPr>
          <w:p w14:paraId="5C9B8609" w14:textId="7C7FCCD1" w:rsidR="001376C2" w:rsidRPr="0013431B" w:rsidRDefault="00E21B3A" w:rsidP="001376C2">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prefer T-Mobile </w:t>
            </w:r>
            <w:r w:rsidR="00762C01" w:rsidRPr="0013431B">
              <w:rPr>
                <w:rFonts w:ascii="Arial" w:eastAsia="SimSun" w:hAnsi="Arial" w:cs="Arial"/>
                <w:lang w:val="en-US" w:eastAsia="zh-CN"/>
              </w:rPr>
              <w:t>suggestion</w:t>
            </w:r>
            <w:r w:rsidRPr="0013431B">
              <w:rPr>
                <w:rFonts w:ascii="Arial" w:eastAsia="SimSun" w:hAnsi="Arial" w:cs="Arial"/>
                <w:lang w:val="en-US" w:eastAsia="zh-CN"/>
              </w:rPr>
              <w:t>)</w:t>
            </w:r>
            <w:r w:rsidR="001376C2" w:rsidRPr="0013431B">
              <w:rPr>
                <w:rFonts w:ascii="Arial" w:eastAsia="SimSun"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4303FEBB" w14:textId="5FD1101F" w:rsidR="00856EE8" w:rsidRPr="0013431B" w:rsidRDefault="00B95F81"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SimSun"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SimSun"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p w14:paraId="633E0186" w14:textId="110AE42A"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gree with T-mobil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3B92627F" w14:textId="4611D7E6"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w:t>
            </w:r>
          </w:p>
        </w:tc>
        <w:tc>
          <w:tcPr>
            <w:tcW w:w="5623" w:type="dxa"/>
            <w:vAlign w:val="center"/>
          </w:tcPr>
          <w:p w14:paraId="359476BC" w14:textId="77777777"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 think we can simply saying: </w:t>
            </w:r>
            <w:bookmarkStart w:id="44"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4"/>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50" w:type="dxa"/>
          </w:tcPr>
          <w:p w14:paraId="6FA6AE59"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tcPr>
          <w:p w14:paraId="687B6D4A"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ED87572" w:rsidR="00A9272A" w:rsidRPr="0013431B" w:rsidRDefault="0088408C" w:rsidP="00552D4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w:t>
            </w:r>
            <w:r w:rsidR="000D6ADE">
              <w:rPr>
                <w:rFonts w:ascii="Arial" w:hAnsi="Arial" w:cs="Arial"/>
                <w:lang w:val="en-US"/>
              </w:rPr>
              <w:lastRenderedPageBreak/>
              <w:t xml:space="preserve">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awei, HiSilicon</w:t>
            </w:r>
          </w:p>
        </w:tc>
        <w:tc>
          <w:tcPr>
            <w:tcW w:w="1350" w:type="dxa"/>
          </w:tcPr>
          <w:p w14:paraId="1FBBEF7C" w14:textId="77777777"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07DF1A8E"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150A6E0A" w14:textId="77777777" w:rsidR="004768EF" w:rsidRDefault="004768EF" w:rsidP="004768E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ListParagraph"/>
              <w:numPr>
                <w:ilvl w:val="255"/>
                <w:numId w:val="0"/>
              </w:numPr>
              <w:spacing w:line="240" w:lineRule="auto"/>
              <w:jc w:val="both"/>
              <w:rPr>
                <w:rFonts w:ascii="Arial" w:hAnsi="Arial" w:cs="Arial"/>
                <w:lang w:val="en-US"/>
              </w:rPr>
            </w:pPr>
          </w:p>
        </w:tc>
      </w:tr>
      <w:tr w:rsidR="00A44552" w:rsidRPr="0013431B" w14:paraId="5019F6FD" w14:textId="77777777" w:rsidTr="00F43369">
        <w:tc>
          <w:tcPr>
            <w:tcW w:w="1357" w:type="dxa"/>
          </w:tcPr>
          <w:p w14:paraId="144BD4CB" w14:textId="40998186"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2676303F"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D18CA" w:rsidRPr="0013431B" w14:paraId="0625E340" w14:textId="77777777" w:rsidTr="00F43369">
        <w:tc>
          <w:tcPr>
            <w:tcW w:w="1357" w:type="dxa"/>
          </w:tcPr>
          <w:p w14:paraId="70B58D67" w14:textId="45491626"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65D412E8" w:rsidR="005D18CA" w:rsidRDefault="005D18CA"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53D945E2" w:rsidR="005D18CA" w:rsidRDefault="005D18CA" w:rsidP="00A44552">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28298D" w:rsidRPr="0013431B" w14:paraId="27A261A0" w14:textId="77777777" w:rsidTr="00F43369">
        <w:tc>
          <w:tcPr>
            <w:tcW w:w="1357" w:type="dxa"/>
          </w:tcPr>
          <w:p w14:paraId="67B04953" w14:textId="536808A3" w:rsidR="0028298D" w:rsidRDefault="0028298D" w:rsidP="0028298D">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592025FD" w:rsidR="0028298D" w:rsidRDefault="0028298D" w:rsidP="0028298D">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sidRPr="0028298D">
              <w:rPr>
                <w:rFonts w:ascii="Arial" w:hAnsi="Arial" w:cs="Arial"/>
                <w:lang w:val="en-US"/>
              </w:rPr>
              <w:t xml:space="preserve">based on the discussions during last SA2 meeting is </w:t>
            </w:r>
            <w:r w:rsidRPr="0028298D">
              <w:rPr>
                <w:rFonts w:ascii="Arial" w:hAnsi="Arial" w:cs="Arial" w:hint="eastAsia"/>
                <w:lang w:val="en-US"/>
              </w:rPr>
              <w:t xml:space="preserve">that the </w:t>
            </w:r>
            <w:r w:rsidRPr="0028298D">
              <w:rPr>
                <w:rFonts w:ascii="Arial" w:hAnsi="Arial" w:cs="Arial"/>
                <w:lang w:val="en-US"/>
              </w:rPr>
              <w:t>te</w:t>
            </w:r>
            <w:r>
              <w:rPr>
                <w:rFonts w:ascii="Arial" w:hAnsi="Arial" w:cs="Arial"/>
                <w:lang w:val="en-US"/>
              </w:rPr>
              <w:t>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28298D" w:rsidRDefault="0028298D" w:rsidP="0028298D">
            <w:pPr>
              <w:pStyle w:val="ListParagraph"/>
              <w:numPr>
                <w:ilvl w:val="255"/>
                <w:numId w:val="0"/>
              </w:numPr>
              <w:spacing w:line="240" w:lineRule="auto"/>
              <w:rPr>
                <w:rFonts w:ascii="Arial" w:hAnsi="Arial" w:cs="Arial"/>
                <w:lang w:val="en-US"/>
              </w:rPr>
            </w:pPr>
          </w:p>
          <w:p w14:paraId="6D438F7A"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D82D91">
              <w:rPr>
                <w:rFonts w:ascii="Arial" w:hAnsi="Arial" w:cs="Arial"/>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075AF">
              <w:rPr>
                <w:rFonts w:ascii="Arial" w:hAnsi="Arial" w:cs="Arial" w:hint="eastAsia"/>
                <w:b/>
                <w:bCs/>
                <w:lang w:val="en-US"/>
              </w:rPr>
              <w:t xml:space="preserve">how to </w:t>
            </w:r>
            <w:r w:rsidRPr="00D075AF">
              <w:rPr>
                <w:rFonts w:ascii="Arial" w:hAnsi="Arial" w:cs="Arial"/>
                <w:b/>
                <w:bCs/>
                <w:lang w:val="en-US"/>
              </w:rPr>
              <w:t>perform</w:t>
            </w:r>
            <w:r w:rsidRPr="00D075AF">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28298D" w:rsidRDefault="0028298D" w:rsidP="0028298D">
            <w:pPr>
              <w:pStyle w:val="ListParagraph"/>
              <w:numPr>
                <w:ilvl w:val="255"/>
                <w:numId w:val="0"/>
              </w:numPr>
              <w:spacing w:line="240" w:lineRule="auto"/>
              <w:rPr>
                <w:rFonts w:ascii="Arial" w:hAnsi="Arial" w:cs="Arial"/>
                <w:lang w:val="en-US"/>
              </w:rPr>
            </w:pPr>
          </w:p>
          <w:p w14:paraId="3D7AB5EF" w14:textId="62B37FBA" w:rsidR="0028298D" w:rsidRDefault="0028298D" w:rsidP="0028298D">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F43369" w:rsidRPr="0013431B" w14:paraId="545C5945" w14:textId="77777777" w:rsidTr="00F43369">
        <w:tc>
          <w:tcPr>
            <w:tcW w:w="1357" w:type="dxa"/>
          </w:tcPr>
          <w:p w14:paraId="6579B632" w14:textId="14E3B20A"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50" w:type="dxa"/>
          </w:tcPr>
          <w:p w14:paraId="094F9939" w14:textId="343F0F9A" w:rsidR="00F43369" w:rsidRDefault="00F43369" w:rsidP="00F43369">
            <w:pPr>
              <w:spacing w:after="0" w:line="240" w:lineRule="auto"/>
              <w:jc w:val="both"/>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5BBF988A" w14:textId="77777777"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4AEB8BAC"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w:t>
            </w:r>
            <w:r w:rsidR="006E6FF9">
              <w:rPr>
                <w:rFonts w:ascii="Arial" w:hAnsi="Arial" w:cs="Arial"/>
                <w:lang w:val="en-US"/>
              </w:rPr>
              <w:t>T-Mobile’s</w:t>
            </w:r>
            <w:r>
              <w:rPr>
                <w:rFonts w:ascii="Arial" w:hAnsi="Arial" w:cs="Arial"/>
                <w:lang w:val="en-US"/>
              </w:rPr>
              <w:t xml:space="preserve"> suggestion. </w:t>
            </w:r>
          </w:p>
        </w:tc>
      </w:tr>
    </w:tbl>
    <w:p w14:paraId="07E1705B"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2</w:t>
      </w:r>
      <w:r w:rsidRPr="0013431B">
        <w:rPr>
          <w:rFonts w:cs="Arial"/>
          <w:szCs w:val="18"/>
          <w:lang w:val="en-US"/>
        </w:rPr>
        <w:t xml:space="preserve"> </w:t>
      </w:r>
      <w:r w:rsidRPr="0013431B">
        <w:rPr>
          <w:rFonts w:eastAsia="SimSun"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lastRenderedPageBreak/>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61" w:type="dxa"/>
            <w:vAlign w:val="center"/>
          </w:tcPr>
          <w:p w14:paraId="07E1706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r w:rsidR="00007375" w:rsidRPr="0013431B">
              <w:rPr>
                <w:rFonts w:ascii="Arial" w:eastAsia="SimSun"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lastRenderedPageBreak/>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03721859" w14:textId="46082B7F"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0958D8DA" w14:textId="553BD41F"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RAN2 can just reply by saying that</w:t>
            </w:r>
            <w:r w:rsidR="00673A5F" w:rsidRPr="0013431B">
              <w:rPr>
                <w:rFonts w:ascii="Arial" w:eastAsia="SimSun" w:hAnsi="Arial" w:cs="Arial"/>
                <w:lang w:val="en-US" w:eastAsia="zh-CN"/>
              </w:rPr>
              <w:t>:</w:t>
            </w:r>
          </w:p>
          <w:p w14:paraId="3C3EF770" w14:textId="77777777" w:rsidR="00673A5F" w:rsidRPr="0013431B" w:rsidRDefault="00673A5F" w:rsidP="00B05CED">
            <w:pPr>
              <w:spacing w:after="0" w:line="240" w:lineRule="auto"/>
              <w:rPr>
                <w:rFonts w:ascii="Arial" w:eastAsia="SimSun" w:hAnsi="Arial" w:cs="Arial"/>
                <w:lang w:val="en-US" w:eastAsia="zh-CN"/>
              </w:rPr>
            </w:pPr>
          </w:p>
          <w:p w14:paraId="3083D519" w14:textId="014B2E61"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t>
            </w:r>
            <w:r w:rsidR="00414F60" w:rsidRPr="0013431B">
              <w:rPr>
                <w:rFonts w:ascii="Arial" w:eastAsia="SimSun" w:hAnsi="Arial" w:cs="Arial"/>
                <w:lang w:val="en-US" w:eastAsia="zh-CN"/>
              </w:rPr>
              <w:t>Roaming is not in the scope of RAN2 discussion</w:t>
            </w:r>
            <w:r w:rsidRPr="0013431B">
              <w:rPr>
                <w:rFonts w:ascii="Arial" w:eastAsia="SimSun" w:hAnsi="Arial" w:cs="Arial"/>
                <w:lang w:val="en-US" w:eastAsia="zh-CN"/>
              </w:rPr>
              <w:t>”</w:t>
            </w:r>
            <w:r w:rsidR="00414F60" w:rsidRPr="0013431B">
              <w:rPr>
                <w:rFonts w:ascii="Arial" w:eastAsia="SimSun"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61" w:type="dxa"/>
            <w:vAlign w:val="center"/>
          </w:tcPr>
          <w:p w14:paraId="19A7677F" w14:textId="4738FAD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2A97216"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1D61B527" w:rsidR="00296441" w:rsidRPr="0013431B" w:rsidRDefault="005652B0" w:rsidP="00552D4F">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w:t>
            </w:r>
            <w:r>
              <w:rPr>
                <w:rFonts w:ascii="Arial" w:hAnsi="Arial" w:cs="Arial"/>
                <w:lang w:val="en-US"/>
              </w:rPr>
              <w:lastRenderedPageBreak/>
              <w:t>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61" w:type="dxa"/>
          </w:tcPr>
          <w:p w14:paraId="112E740D" w14:textId="60AA2F6E" w:rsidR="006C2AF2" w:rsidRDefault="006C2AF2" w:rsidP="006C2AF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w:t>
            </w:r>
            <w:r w:rsidRPr="00D20068">
              <w:rPr>
                <w:rFonts w:ascii="Arial" w:eastAsia="SimSun" w:hAnsi="Arial" w:cs="Arial"/>
                <w:lang w:eastAsia="zh-CN"/>
              </w:rPr>
              <w:t xml:space="preserve"> is worth discussing in RAN2</w:t>
            </w:r>
            <w:r>
              <w:rPr>
                <w:rFonts w:ascii="Arial" w:eastAsia="SimSun"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SimSun" w:hAnsi="Arial" w:cs="Arial"/>
                <w:lang w:eastAsia="zh-CN"/>
              </w:rPr>
            </w:pPr>
          </w:p>
          <w:p w14:paraId="36C71B1D" w14:textId="0DFD0635"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w:t>
            </w:r>
            <w:r w:rsidR="00AC7DB0">
              <w:rPr>
                <w:rFonts w:ascii="Arial" w:eastAsia="SimSun" w:hAnsi="Arial" w:cs="Arial"/>
                <w:lang w:eastAsia="zh-CN"/>
              </w:rPr>
              <w:t>)</w:t>
            </w:r>
            <w:r>
              <w:rPr>
                <w:rFonts w:ascii="Arial" w:eastAsia="SimSun"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SimSun" w:hAnsi="Arial" w:cs="Arial"/>
                <w:lang w:eastAsia="zh-CN"/>
              </w:rPr>
            </w:pPr>
          </w:p>
          <w:p w14:paraId="20943962"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16A1AEC" w:rsidR="006C2AF2" w:rsidRDefault="006C2AF2" w:rsidP="006C2AF2">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F43369">
        <w:tc>
          <w:tcPr>
            <w:tcW w:w="1357" w:type="dxa"/>
          </w:tcPr>
          <w:p w14:paraId="57BFD677" w14:textId="315BD3FE"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ED1181" w:rsidRPr="0013431B" w14:paraId="76635C11" w14:textId="77777777" w:rsidTr="00F43369">
        <w:tc>
          <w:tcPr>
            <w:tcW w:w="1357" w:type="dxa"/>
          </w:tcPr>
          <w:p w14:paraId="163418B2" w14:textId="0C8F73E1"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493A3012" w:rsidR="00ED1181" w:rsidRDefault="00ED1181"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65D49075" w:rsidR="00ED1181" w:rsidRDefault="00ED1181" w:rsidP="00A44552">
            <w:pPr>
              <w:spacing w:after="0" w:line="240" w:lineRule="auto"/>
              <w:jc w:val="both"/>
              <w:rPr>
                <w:rFonts w:ascii="Arial" w:hAnsi="Arial" w:cs="Arial"/>
                <w:lang w:val="en-US"/>
              </w:rPr>
            </w:pPr>
            <w:r>
              <w:rPr>
                <w:rFonts w:ascii="Arial" w:hAnsi="Arial" w:cs="Arial"/>
                <w:lang w:val="en-US"/>
              </w:rPr>
              <w:t>Agreed with Xiaomi</w:t>
            </w:r>
          </w:p>
        </w:tc>
      </w:tr>
      <w:tr w:rsidR="00BD38BD" w:rsidRPr="0013431B" w14:paraId="6CDB47DD" w14:textId="77777777" w:rsidTr="00F43369">
        <w:tc>
          <w:tcPr>
            <w:tcW w:w="1357" w:type="dxa"/>
          </w:tcPr>
          <w:p w14:paraId="04C72652" w14:textId="41F44476" w:rsidR="00BD38BD" w:rsidRDefault="00BD38BD" w:rsidP="00BD38BD">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52F33238" w:rsidR="00BD38BD" w:rsidRDefault="00BD38BD" w:rsidP="00BD38BD">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139C6798" w:rsidR="00BD38BD" w:rsidRDefault="00BD38BD" w:rsidP="00BD38BD">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F43369" w:rsidRPr="0013431B" w14:paraId="083FD71B" w14:textId="77777777" w:rsidTr="00F43369">
        <w:tc>
          <w:tcPr>
            <w:tcW w:w="1357" w:type="dxa"/>
          </w:tcPr>
          <w:p w14:paraId="510E9D37" w14:textId="38747440" w:rsidR="00F43369" w:rsidRDefault="00F43369" w:rsidP="00F43369">
            <w:pPr>
              <w:spacing w:after="0" w:line="240" w:lineRule="auto"/>
              <w:jc w:val="both"/>
              <w:rPr>
                <w:rFonts w:ascii="Arial" w:eastAsia="SimSun" w:hAnsi="Arial" w:cs="Arial"/>
                <w:lang w:val="en-US" w:eastAsia="zh-CN"/>
              </w:rPr>
            </w:pPr>
            <w:r w:rsidRPr="00FC7893">
              <w:rPr>
                <w:rFonts w:ascii="Arial" w:eastAsiaTheme="minorEastAsia" w:hAnsi="Arial" w:cs="Arial"/>
                <w:color w:val="000000" w:themeColor="text1"/>
                <w:lang w:val="en-US" w:eastAsia="zh-CN"/>
              </w:rPr>
              <w:t>Google</w:t>
            </w:r>
          </w:p>
        </w:tc>
        <w:tc>
          <w:tcPr>
            <w:tcW w:w="1361" w:type="dxa"/>
          </w:tcPr>
          <w:p w14:paraId="38B22145" w14:textId="669C99E2" w:rsidR="00F43369" w:rsidRDefault="00F43369" w:rsidP="00F43369">
            <w:pPr>
              <w:spacing w:after="0" w:line="240" w:lineRule="auto"/>
              <w:jc w:val="both"/>
              <w:rPr>
                <w:rFonts w:ascii="Arial" w:eastAsia="SimSun" w:hAnsi="Arial" w:cs="Arial"/>
                <w:lang w:val="en-US" w:eastAsia="zh-CN"/>
              </w:rPr>
            </w:pPr>
            <w:r w:rsidRPr="00FC7893">
              <w:rPr>
                <w:rFonts w:ascii="Arial" w:eastAsia="SimSun" w:hAnsi="Arial" w:cs="Arial" w:hint="eastAsia"/>
                <w:color w:val="000000" w:themeColor="text1"/>
                <w:lang w:val="en-US" w:eastAsia="zh-CN"/>
              </w:rPr>
              <w:t>N</w:t>
            </w:r>
            <w:r w:rsidRPr="00FC7893">
              <w:rPr>
                <w:rFonts w:ascii="Arial" w:eastAsia="SimSun" w:hAnsi="Arial" w:cs="Arial"/>
                <w:color w:val="000000" w:themeColor="text1"/>
                <w:lang w:val="en-US" w:eastAsia="zh-CN"/>
              </w:rPr>
              <w:t>o</w:t>
            </w:r>
          </w:p>
        </w:tc>
        <w:tc>
          <w:tcPr>
            <w:tcW w:w="5623" w:type="dxa"/>
          </w:tcPr>
          <w:p w14:paraId="2450272D" w14:textId="64D64E12" w:rsidR="0071015F" w:rsidRDefault="0071015F" w:rsidP="00F43369">
            <w:pPr>
              <w:spacing w:after="0" w:line="240" w:lineRule="auto"/>
              <w:jc w:val="both"/>
              <w:rPr>
                <w:rFonts w:ascii="Arial" w:hAnsi="Arial" w:cs="Arial"/>
                <w:color w:val="000000" w:themeColor="text1"/>
              </w:rPr>
            </w:pPr>
            <w:r>
              <w:rPr>
                <w:rFonts w:ascii="Arial" w:hAnsi="Arial" w:cs="Arial"/>
                <w:color w:val="000000" w:themeColor="text1"/>
              </w:rPr>
              <w:t>First, in our understanding r</w:t>
            </w:r>
            <w:r w:rsidR="00F43369" w:rsidRPr="00FC7893">
              <w:rPr>
                <w:rFonts w:ascii="Arial" w:hAnsi="Arial" w:cs="Arial"/>
                <w:color w:val="000000" w:themeColor="text1"/>
              </w:rPr>
              <w:t xml:space="preserve">oaming support is deemed as fundamental requirement </w:t>
            </w:r>
            <w:r>
              <w:rPr>
                <w:rFonts w:ascii="Arial" w:hAnsi="Arial" w:cs="Arial"/>
                <w:color w:val="000000" w:themeColor="text1"/>
              </w:rPr>
              <w:t xml:space="preserve">for data collection at UE side. With roaming scheme, </w:t>
            </w:r>
            <w:r w:rsidR="00F43369" w:rsidRPr="00FC7893">
              <w:rPr>
                <w:rFonts w:ascii="Arial" w:hAnsi="Arial" w:cs="Arial"/>
                <w:color w:val="000000" w:themeColor="text1"/>
              </w:rPr>
              <w:t xml:space="preserve">data collection </w:t>
            </w:r>
            <w:r>
              <w:rPr>
                <w:rFonts w:ascii="Arial" w:hAnsi="Arial" w:cs="Arial"/>
                <w:color w:val="000000" w:themeColor="text1"/>
              </w:rPr>
              <w:t>can be</w:t>
            </w:r>
            <w:r w:rsidRPr="00FC7893">
              <w:rPr>
                <w:rFonts w:ascii="Arial" w:hAnsi="Arial" w:cs="Arial"/>
                <w:color w:val="000000" w:themeColor="text1"/>
              </w:rPr>
              <w:t xml:space="preserve"> </w:t>
            </w:r>
            <w:r w:rsidR="00F43369" w:rsidRPr="00FC7893">
              <w:rPr>
                <w:rFonts w:ascii="Arial" w:hAnsi="Arial" w:cs="Arial"/>
                <w:color w:val="000000" w:themeColor="text1"/>
              </w:rPr>
              <w:t xml:space="preserve">done locally in the serving </w:t>
            </w:r>
            <w:r w:rsidR="0054728A" w:rsidRPr="00FC7893">
              <w:rPr>
                <w:rFonts w:ascii="Arial" w:hAnsi="Arial" w:cs="Arial"/>
                <w:color w:val="000000" w:themeColor="text1"/>
              </w:rPr>
              <w:t>network</w:t>
            </w:r>
            <w:r w:rsidR="0054728A">
              <w:rPr>
                <w:rFonts w:ascii="Arial" w:hAnsi="Arial" w:cs="Arial"/>
                <w:color w:val="000000" w:themeColor="text1"/>
              </w:rPr>
              <w:t xml:space="preserve">. The </w:t>
            </w:r>
            <w:r w:rsidR="0054728A" w:rsidRPr="0054728A">
              <w:rPr>
                <w:rFonts w:ascii="Arial" w:hAnsi="Arial" w:cs="Arial"/>
                <w:color w:val="000000" w:themeColor="text1"/>
              </w:rPr>
              <w:t>collected training data can then generate a better AI/ML model that fits UE locally for AI/ML inferencing.</w:t>
            </w:r>
          </w:p>
          <w:p w14:paraId="10301E21" w14:textId="74FDB8D4" w:rsidR="00F43369" w:rsidRDefault="0071015F" w:rsidP="0071015F">
            <w:pPr>
              <w:spacing w:after="0" w:line="240" w:lineRule="auto"/>
              <w:jc w:val="both"/>
              <w:rPr>
                <w:rFonts w:ascii="Arial" w:eastAsia="SimSun" w:hAnsi="Arial" w:cs="Arial"/>
                <w:color w:val="000000" w:themeColor="text1"/>
                <w:lang w:eastAsia="zh-CN"/>
              </w:rPr>
            </w:pPr>
            <w:r>
              <w:rPr>
                <w:rFonts w:ascii="Arial" w:hAnsi="Arial" w:cs="Arial"/>
                <w:color w:val="000000" w:themeColor="text1"/>
              </w:rPr>
              <w:t>Moreover, t</w:t>
            </w:r>
            <w:r w:rsidR="00F43369" w:rsidRPr="00FC7893">
              <w:rPr>
                <w:rFonts w:ascii="Arial" w:hAnsi="Arial" w:cs="Arial"/>
                <w:color w:val="000000" w:themeColor="text1"/>
              </w:rPr>
              <w:t xml:space="preserve">he roaming discussion is not a standalone aspect. RAN2 would continue roaming discussion along with other aspects like controllability and visibility. </w:t>
            </w:r>
            <w:r w:rsidR="00F43369" w:rsidRPr="00FC7893">
              <w:rPr>
                <w:rFonts w:ascii="Arial" w:eastAsia="SimSun" w:hAnsi="Arial" w:cs="Arial"/>
                <w:color w:val="000000" w:themeColor="text1"/>
                <w:lang w:eastAsia="zh-CN"/>
              </w:rPr>
              <w:t xml:space="preserve">The </w:t>
            </w:r>
            <w:r w:rsidR="00F43369">
              <w:rPr>
                <w:rFonts w:ascii="Arial" w:eastAsia="SimSun" w:hAnsi="Arial" w:cs="Arial"/>
                <w:color w:val="000000" w:themeColor="text1"/>
                <w:lang w:eastAsia="zh-CN"/>
              </w:rPr>
              <w:t>architecture impacts</w:t>
            </w:r>
            <w:r w:rsidR="00F43369" w:rsidRPr="00FC7893">
              <w:rPr>
                <w:rFonts w:ascii="Arial" w:eastAsia="SimSun" w:hAnsi="Arial" w:cs="Arial"/>
                <w:color w:val="000000" w:themeColor="text1"/>
                <w:lang w:eastAsia="zh-CN"/>
              </w:rPr>
              <w:t xml:space="preserve"> and </w:t>
            </w:r>
            <w:r w:rsidR="00F43369">
              <w:rPr>
                <w:rFonts w:ascii="Arial" w:eastAsia="SimSun" w:hAnsi="Arial" w:cs="Arial"/>
                <w:color w:val="000000" w:themeColor="text1"/>
                <w:lang w:eastAsia="zh-CN"/>
              </w:rPr>
              <w:t>roaming support</w:t>
            </w:r>
            <w:r w:rsidR="00F43369" w:rsidRPr="00FC7893">
              <w:rPr>
                <w:rFonts w:ascii="Arial" w:eastAsia="SimSun" w:hAnsi="Arial" w:cs="Arial"/>
                <w:color w:val="000000" w:themeColor="text1"/>
                <w:lang w:eastAsia="zh-CN"/>
              </w:rPr>
              <w:t xml:space="preserve"> should be led by SA2</w:t>
            </w:r>
            <w:r w:rsidR="00F43369">
              <w:rPr>
                <w:rFonts w:ascii="Arial" w:eastAsia="SimSun" w:hAnsi="Arial" w:cs="Arial"/>
                <w:color w:val="000000" w:themeColor="text1"/>
                <w:lang w:eastAsia="zh-CN"/>
              </w:rPr>
              <w:t xml:space="preserve"> and coordinated with RAN2.</w:t>
            </w:r>
          </w:p>
          <w:p w14:paraId="44A89DF8" w14:textId="77777777" w:rsidR="000733C3" w:rsidRDefault="000733C3" w:rsidP="0071015F">
            <w:pPr>
              <w:spacing w:after="0" w:line="240" w:lineRule="auto"/>
              <w:jc w:val="both"/>
              <w:rPr>
                <w:rFonts w:ascii="Arial" w:eastAsia="SimSun" w:hAnsi="Arial" w:cs="Arial"/>
                <w:color w:val="000000" w:themeColor="text1"/>
                <w:lang w:eastAsia="zh-CN"/>
              </w:rPr>
            </w:pPr>
          </w:p>
          <w:p w14:paraId="4B169C28" w14:textId="00DA1A6C" w:rsidR="0071015F" w:rsidRDefault="0071015F" w:rsidP="0071015F">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9041BB9" w:rsidR="0071015F" w:rsidRPr="000733C3" w:rsidRDefault="0071492B" w:rsidP="0071492B">
            <w:pPr>
              <w:spacing w:after="0" w:line="240" w:lineRule="auto"/>
              <w:jc w:val="both"/>
              <w:rPr>
                <w:rFonts w:ascii="Arial" w:hAnsi="Arial" w:cs="Arial"/>
                <w:i/>
                <w:lang w:val="en-US"/>
              </w:rPr>
            </w:pPr>
            <w:r w:rsidRPr="000733C3">
              <w:rPr>
                <w:rFonts w:ascii="Arial" w:eastAsia="SimSun" w:hAnsi="Arial" w:cs="Arial"/>
                <w:i/>
                <w:color w:val="000000" w:themeColor="text1"/>
                <w:lang w:eastAsia="zh-CN"/>
              </w:rPr>
              <w:t>RAN2 supports data collection scheme when the UE is roaming and may continue discussions on other roaming aspects, e.g., controllability and visibility. If needed, coordination between RAN2 and SA2 can be considered</w:t>
            </w:r>
          </w:p>
        </w:tc>
      </w:tr>
    </w:tbl>
    <w:p w14:paraId="07E17076" w14:textId="77777777" w:rsidR="00014D40" w:rsidRPr="0013431B" w:rsidRDefault="00014D40">
      <w:pPr>
        <w:spacing w:afterLines="50" w:after="156" w:line="240" w:lineRule="auto"/>
        <w:jc w:val="both"/>
        <w:rPr>
          <w:rFonts w:ascii="Arial" w:eastAsia="SimSun" w:hAnsi="Arial" w:cs="Arial"/>
          <w:b/>
          <w:bCs/>
          <w:lang w:val="en-US" w:eastAsia="zh-CN"/>
        </w:rPr>
      </w:pPr>
    </w:p>
    <w:p w14:paraId="07E17077"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3</w:t>
      </w:r>
      <w:r w:rsidRPr="0013431B">
        <w:rPr>
          <w:rFonts w:cs="Arial"/>
          <w:szCs w:val="18"/>
          <w:lang w:val="en-US"/>
        </w:rPr>
        <w:t xml:space="preserve"> </w:t>
      </w:r>
      <w:r w:rsidRPr="0013431B">
        <w:rPr>
          <w:rFonts w:eastAsia="SimSun"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w:t>
      </w:r>
      <w:r w:rsidRPr="0013431B">
        <w:rPr>
          <w:rFonts w:ascii="Arial" w:eastAsiaTheme="minorEastAsia" w:hAnsi="Arial" w:cs="Arial"/>
          <w:i/>
          <w:iCs/>
          <w:lang w:val="en-US" w:eastAsia="zh-CN"/>
        </w:rPr>
        <w:lastRenderedPageBreak/>
        <w:t xml:space="preserve">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5"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5"/>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6"/>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6"/>
      <w:r w:rsidRPr="0013431B">
        <w:rPr>
          <w:rStyle w:val="CommentReference"/>
          <w:lang w:val="en-US"/>
        </w:rPr>
        <w:commentReference w:id="46"/>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7" w:author="Rajeev Kumar" w:date="2024-10-24T17:56:00Z">
              <w:r w:rsidRPr="0013431B" w:rsidDel="00A92F40">
                <w:rPr>
                  <w:rFonts w:ascii="Arial" w:eastAsiaTheme="minorEastAsia" w:hAnsi="Arial" w:cs="Arial"/>
                  <w:i/>
                  <w:iCs/>
                  <w:lang w:val="en-US" w:eastAsia="zh-CN"/>
                </w:rPr>
                <w:delText xml:space="preserve">If the concern is about the </w:delText>
              </w:r>
              <w:r w:rsidRPr="0013431B" w:rsidDel="00A92F40">
                <w:rPr>
                  <w:rFonts w:ascii="Arial" w:eastAsiaTheme="minorEastAsia" w:hAnsi="Arial" w:cs="Arial"/>
                  <w:i/>
                  <w:iCs/>
                  <w:lang w:val="en-US" w:eastAsia="zh-CN"/>
                </w:rPr>
                <w:lastRenderedPageBreak/>
                <w:delText xml:space="preserve">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There are no further requirement for 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SimSun" w:hAnsi="Arial" w:cs="Arial"/>
                <w:strike/>
                <w:color w:val="FF0000"/>
                <w:kern w:val="2"/>
                <w:lang w:val="en-US" w:eastAsia="zh-CN"/>
              </w:rPr>
            </w:pPr>
            <w:r w:rsidRPr="0013431B">
              <w:rPr>
                <w:rFonts w:ascii="Arial" w:eastAsia="SimSun"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SimSun"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SimSun"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8F" w14:textId="52A5C10B"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450E210C" w14:textId="7DB78FCB"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 (Yes for 1</w:t>
            </w:r>
            <w:r w:rsidRPr="0013431B">
              <w:rPr>
                <w:rFonts w:ascii="Arial" w:eastAsia="SimSun" w:hAnsi="Arial" w:cs="Arial"/>
                <w:vertAlign w:val="superscript"/>
                <w:lang w:val="en-US" w:eastAsia="zh-CN"/>
              </w:rPr>
              <w:t>st</w:t>
            </w:r>
            <w:r w:rsidRPr="0013431B">
              <w:rPr>
                <w:rFonts w:ascii="Arial" w:eastAsia="SimSun" w:hAnsi="Arial" w:cs="Arial"/>
                <w:lang w:val="en-US" w:eastAsia="zh-CN"/>
              </w:rPr>
              <w:t xml:space="preserve"> part, No for 2</w:t>
            </w:r>
            <w:r w:rsidRPr="0013431B">
              <w:rPr>
                <w:rFonts w:ascii="Arial" w:eastAsia="SimSun" w:hAnsi="Arial" w:cs="Arial"/>
                <w:vertAlign w:val="superscript"/>
                <w:lang w:val="en-US" w:eastAsia="zh-CN"/>
              </w:rPr>
              <w:t>nd</w:t>
            </w:r>
            <w:r w:rsidRPr="0013431B">
              <w:rPr>
                <w:rFonts w:ascii="Arial" w:eastAsia="SimSun"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 xml:space="preserve">We agree with ZTE that the intention of full visibility is for MNO to check whether the data transferred to the UE server </w:t>
            </w:r>
            <w:r w:rsidRPr="0013431B">
              <w:rPr>
                <w:rFonts w:ascii="Arial" w:hAnsi="Arial" w:cs="Arial"/>
                <w:lang w:val="en-US"/>
              </w:rPr>
              <w:lastRenderedPageBreak/>
              <w:t>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SimSun"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2EFFF2AE" w14:textId="4043E69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SimSun" w:hAnsi="Arial" w:cs="Arial"/>
                <w:color w:val="FF0000"/>
                <w:lang w:val="en-US" w:eastAsia="zh-CN"/>
              </w:rPr>
              <w:t>and may be out of RAN2 scope.</w:t>
            </w:r>
            <w:r w:rsidRPr="0013431B">
              <w:rPr>
                <w:rFonts w:ascii="Arial" w:eastAsia="SimSun"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707023D" w14:textId="5C477050"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vivo</w:t>
            </w:r>
          </w:p>
        </w:tc>
        <w:tc>
          <w:tcPr>
            <w:tcW w:w="1338" w:type="dxa"/>
          </w:tcPr>
          <w:p w14:paraId="45A82CDD"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FCDEE6E" w14:textId="77777777" w:rsidR="009371BB" w:rsidRPr="0013431B" w:rsidRDefault="009371BB" w:rsidP="00552D4F">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39284E" w:rsidRDefault="0039284E" w:rsidP="00552D4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ListParagraph"/>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70EDEA96" w14:textId="0ED833AE" w:rsidR="00FC0198" w:rsidRDefault="00FC0198" w:rsidP="00FC0198">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ListParagraph"/>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ListParagraph"/>
              <w:numPr>
                <w:ilvl w:val="255"/>
                <w:numId w:val="0"/>
              </w:numPr>
              <w:spacing w:line="240" w:lineRule="auto"/>
              <w:rPr>
                <w:rFonts w:ascii="Arial" w:hAnsi="Arial" w:cs="Arial"/>
                <w:lang w:val="en-US"/>
              </w:rPr>
            </w:pPr>
          </w:p>
          <w:p w14:paraId="3831D04C"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ListParagraph"/>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ListParagraph"/>
              <w:numPr>
                <w:ilvl w:val="255"/>
                <w:numId w:val="0"/>
              </w:numPr>
              <w:spacing w:line="240" w:lineRule="auto"/>
              <w:rPr>
                <w:rFonts w:ascii="Arial" w:hAnsi="Arial" w:cs="Arial"/>
                <w:lang w:val="en-US"/>
              </w:rPr>
            </w:pPr>
          </w:p>
          <w:p w14:paraId="2A3F4332"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lastRenderedPageBreak/>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ListParagraph"/>
              <w:numPr>
                <w:ilvl w:val="255"/>
                <w:numId w:val="0"/>
              </w:numPr>
              <w:spacing w:line="240" w:lineRule="auto"/>
              <w:rPr>
                <w:rFonts w:ascii="Arial" w:hAnsi="Arial" w:cs="Arial"/>
                <w:i/>
                <w:lang w:val="en-US"/>
              </w:rPr>
            </w:pPr>
          </w:p>
          <w:p w14:paraId="724D69BC" w14:textId="207B374D" w:rsidR="00FC0198" w:rsidRDefault="00FC0198" w:rsidP="00FC0198">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F43369">
        <w:tc>
          <w:tcPr>
            <w:tcW w:w="1357" w:type="dxa"/>
          </w:tcPr>
          <w:p w14:paraId="70F56780" w14:textId="18A5CF7C" w:rsidR="00A44552" w:rsidRDefault="00A44552" w:rsidP="00A44552">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533B66CB" w:rsidR="00A44552" w:rsidRDefault="00A44552" w:rsidP="00A44552">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ED1181" w:rsidRPr="0013431B" w14:paraId="2F1A4B8C" w14:textId="77777777" w:rsidTr="00F43369">
        <w:tc>
          <w:tcPr>
            <w:tcW w:w="1357" w:type="dxa"/>
          </w:tcPr>
          <w:p w14:paraId="33F36646" w14:textId="55119172" w:rsidR="00ED1181" w:rsidRDefault="00ED1181" w:rsidP="00A44552">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48CE9BF" w:rsidR="00ED1181" w:rsidRDefault="00ED1181" w:rsidP="00A44552">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5BA50DCE" w:rsidR="00ED1181" w:rsidRDefault="00ED1181" w:rsidP="00A44552">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7E494D" w:rsidRPr="0013431B" w14:paraId="42E1A5F7" w14:textId="77777777" w:rsidTr="00F43369">
        <w:tc>
          <w:tcPr>
            <w:tcW w:w="1357" w:type="dxa"/>
          </w:tcPr>
          <w:p w14:paraId="25A991A4" w14:textId="77777777" w:rsidR="007E494D" w:rsidRDefault="007E494D" w:rsidP="00F4336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7E494D" w:rsidRDefault="007E494D" w:rsidP="00F43369">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0547A978" w:rsidR="007E494D" w:rsidRDefault="007E494D" w:rsidP="00F43369">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F43369" w:rsidRPr="0013431B" w14:paraId="0D9F060D" w14:textId="77777777" w:rsidTr="00F43369">
        <w:tc>
          <w:tcPr>
            <w:tcW w:w="1357" w:type="dxa"/>
          </w:tcPr>
          <w:p w14:paraId="7E027E50" w14:textId="38FD5B94" w:rsidR="00F43369" w:rsidRDefault="00F43369"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6AAF0080" w:rsidR="00F43369" w:rsidRDefault="00F43369" w:rsidP="00F43369">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F43369" w:rsidRDefault="00F43369" w:rsidP="00F43369">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027485CB" w:rsidR="002262FA" w:rsidRDefault="002262FA" w:rsidP="002262FA">
            <w:pPr>
              <w:pStyle w:val="ListParagraph"/>
              <w:numPr>
                <w:ilvl w:val="255"/>
                <w:numId w:val="0"/>
              </w:numPr>
              <w:spacing w:line="240" w:lineRule="auto"/>
              <w:rPr>
                <w:rFonts w:ascii="Arial" w:hAnsi="Arial" w:cs="Arial"/>
                <w:lang w:val="en-US"/>
              </w:rPr>
            </w:pPr>
            <w:r>
              <w:rPr>
                <w:rFonts w:ascii="Arial" w:hAnsi="Arial" w:cs="Arial"/>
                <w:lang w:val="en-US"/>
              </w:rPr>
              <w:t>We also believe that t</w:t>
            </w:r>
            <w:r w:rsidRPr="002262FA">
              <w:rPr>
                <w:rFonts w:ascii="Arial" w:hAnsi="Arial" w:cs="Arial"/>
                <w:lang w:val="en-US"/>
              </w:rPr>
              <w:t xml:space="preserve">here </w:t>
            </w:r>
            <w:r>
              <w:rPr>
                <w:rFonts w:ascii="Arial" w:hAnsi="Arial" w:cs="Arial"/>
                <w:lang w:val="en-US"/>
              </w:rPr>
              <w:t>is no</w:t>
            </w:r>
            <w:r w:rsidRPr="002262FA">
              <w:rPr>
                <w:rFonts w:ascii="Arial" w:hAnsi="Arial" w:cs="Arial"/>
                <w:lang w:val="en-US"/>
              </w:rPr>
              <w:t xml:space="preserve"> requirement for the MNO to verify the match between data transferred and data collected.</w:t>
            </w:r>
          </w:p>
        </w:tc>
      </w:tr>
    </w:tbl>
    <w:p w14:paraId="07E17092" w14:textId="77777777" w:rsidR="00014D40" w:rsidRPr="0013431B" w:rsidRDefault="00014D40">
      <w:pPr>
        <w:rPr>
          <w:rFonts w:ascii="Arial" w:hAnsi="Arial" w:cs="Arial"/>
          <w:lang w:val="en-US" w:eastAsia="zh-CN"/>
        </w:rPr>
      </w:pPr>
    </w:p>
    <w:p w14:paraId="07E17093"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commentRangeStart w:id="48"/>
      <w:r w:rsidRPr="0013431B">
        <w:rPr>
          <w:rFonts w:eastAsia="SimSun" w:cs="Arial"/>
          <w:sz w:val="28"/>
          <w:szCs w:val="18"/>
          <w:lang w:val="en-US" w:eastAsia="zh-CN"/>
        </w:rPr>
        <w:t>4</w:t>
      </w:r>
      <w:commentRangeEnd w:id="48"/>
      <w:r w:rsidR="00B8198B" w:rsidRPr="0013431B">
        <w:rPr>
          <w:rStyle w:val="CommentReference"/>
          <w:rFonts w:ascii="Times New Roman" w:hAnsi="Times New Roman"/>
          <w:lang w:val="en-US"/>
        </w:rPr>
        <w:commentReference w:id="48"/>
      </w:r>
      <w:r w:rsidRPr="0013431B">
        <w:rPr>
          <w:rFonts w:cs="Arial"/>
          <w:sz w:val="28"/>
          <w:szCs w:val="18"/>
          <w:lang w:val="en-US"/>
        </w:rPr>
        <w:t xml:space="preserve"> </w:t>
      </w:r>
      <w:r w:rsidRPr="0013431B">
        <w:rPr>
          <w:rFonts w:eastAsia="SimSun"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w:t>
            </w:r>
            <w:r w:rsidRPr="0013431B">
              <w:rPr>
                <w:rFonts w:ascii="Arial" w:eastAsiaTheme="minorEastAsia" w:hAnsi="Arial" w:cs="Arial"/>
                <w:i/>
                <w:iCs/>
                <w:lang w:val="en-US"/>
              </w:rPr>
              <w:lastRenderedPageBreak/>
              <w:t xml:space="preserve">process. </w:t>
            </w:r>
            <w:r w:rsidRPr="0013431B">
              <w:rPr>
                <w:rFonts w:ascii="Arial" w:hAnsi="Arial" w:cs="Arial"/>
                <w:i/>
                <w:iCs/>
                <w:lang w:val="en-US"/>
              </w:rPr>
              <w:t xml:space="preserve">Whether the th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SimSun"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A9" w14:textId="4D238ACE"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th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19"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0"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066556FD" w14:textId="4CA54F33"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think the discussion point from SA5 is whether current MDT mechanism can be reused for UE data collection. So </w:t>
            </w:r>
            <w:r w:rsidRPr="0013431B">
              <w:rPr>
                <w:rFonts w:ascii="Arial" w:eastAsia="SimSun" w:hAnsi="Arial" w:cs="Arial"/>
                <w:lang w:val="en-US" w:eastAsia="zh-CN"/>
              </w:rPr>
              <w:lastRenderedPageBreak/>
              <w:t>our view is that“Server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Ericsson</w:t>
            </w:r>
          </w:p>
        </w:tc>
        <w:tc>
          <w:tcPr>
            <w:tcW w:w="1338" w:type="dxa"/>
          </w:tcPr>
          <w:p w14:paraId="149F28D2" w14:textId="70F0EE61" w:rsidR="008428EB" w:rsidRPr="0013431B" w:rsidRDefault="008428E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As other companies propose, we can further clarify that</w:t>
            </w:r>
            <w:r w:rsidR="00791BCF" w:rsidRPr="0013431B">
              <w:rPr>
                <w:rFonts w:ascii="Arial" w:eastAsia="SimSun" w:hAnsi="Arial" w:cs="Arial"/>
                <w:lang w:val="en-US" w:eastAsia="zh-CN"/>
              </w:rPr>
              <w:t>:</w:t>
            </w:r>
          </w:p>
          <w:p w14:paraId="38EDCF0A" w14:textId="760C8F19" w:rsidR="008428EB" w:rsidRPr="0013431B" w:rsidRDefault="00791BC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br/>
            </w:r>
            <w:r w:rsidR="004C2BD9" w:rsidRPr="0013431B">
              <w:rPr>
                <w:rFonts w:ascii="Arial" w:eastAsia="SimSun" w:hAnsi="Arial" w:cs="Arial"/>
                <w:i/>
                <w:iCs/>
                <w:lang w:val="en-US" w:eastAsia="zh-CN"/>
              </w:rPr>
              <w:t xml:space="preserve">“whether the </w:t>
            </w:r>
            <w:r w:rsidRPr="0013431B">
              <w:rPr>
                <w:rFonts w:ascii="Arial" w:eastAsia="SimSun" w:hAnsi="Arial" w:cs="Arial"/>
                <w:i/>
                <w:iCs/>
                <w:lang w:val="en-US" w:eastAsia="zh-CN"/>
              </w:rPr>
              <w:t>s</w:t>
            </w:r>
            <w:r w:rsidR="004C2BD9" w:rsidRPr="0013431B">
              <w:rPr>
                <w:rFonts w:ascii="Arial" w:eastAsia="SimSun" w:hAnsi="Arial" w:cs="Arial"/>
                <w:i/>
                <w:iCs/>
                <w:lang w:val="en-US" w:eastAsia="zh-CN"/>
              </w:rPr>
              <w:t>erver for data collection for UE-side model training</w:t>
            </w:r>
            <w:r w:rsidRPr="0013431B">
              <w:rPr>
                <w:rFonts w:ascii="Arial" w:eastAsia="SimSun" w:hAnsi="Arial" w:cs="Arial"/>
                <w:i/>
                <w:iCs/>
                <w:lang w:val="en-US" w:eastAsia="zh-CN"/>
              </w:rPr>
              <w:t xml:space="preserve"> </w:t>
            </w:r>
            <w:r w:rsidR="004C2BD9" w:rsidRPr="0013431B">
              <w:rPr>
                <w:rFonts w:ascii="Arial" w:eastAsia="SimSun" w:hAnsi="Arial" w:cs="Arial"/>
                <w:i/>
                <w:iCs/>
                <w:lang w:val="en-US" w:eastAsia="zh-CN"/>
              </w:rPr>
              <w:t xml:space="preserve">is controlled by operators or not, </w:t>
            </w:r>
            <w:r w:rsidRPr="0013431B">
              <w:rPr>
                <w:rFonts w:ascii="Arial" w:eastAsia="SimSun" w:hAnsi="Arial" w:cs="Arial"/>
                <w:i/>
                <w:iCs/>
                <w:lang w:val="en-US" w:eastAsia="zh-CN"/>
              </w:rPr>
              <w:t>depends on the deployment and it was not discussed in RAN2</w:t>
            </w:r>
            <w:r w:rsidR="004C2BD9" w:rsidRPr="0013431B">
              <w:rPr>
                <w:rFonts w:ascii="Arial" w:eastAsia="SimSun"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D6E9285" w14:textId="042A8805"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32DB62DF" w14:textId="12FC6523"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0A6D28B9" w:rsidR="00980C44" w:rsidRDefault="00980C44" w:rsidP="00980C44">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ListParagraph"/>
              <w:numPr>
                <w:ilvl w:val="255"/>
                <w:numId w:val="0"/>
              </w:numPr>
              <w:spacing w:line="240" w:lineRule="auto"/>
              <w:jc w:val="both"/>
              <w:rPr>
                <w:rFonts w:ascii="Arial" w:hAnsi="Arial" w:cs="Arial"/>
                <w:lang w:val="en-US"/>
              </w:rPr>
            </w:pPr>
          </w:p>
          <w:p w14:paraId="256CD928" w14:textId="18C0064B" w:rsidR="00980C44" w:rsidRDefault="00980C44" w:rsidP="0065425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F43369">
        <w:tc>
          <w:tcPr>
            <w:tcW w:w="1357" w:type="dxa"/>
          </w:tcPr>
          <w:p w14:paraId="3ED7CE61" w14:textId="4A7E0CD7"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28828A43"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ED1181" w:rsidRPr="0013431B" w14:paraId="0FF2FDBE" w14:textId="77777777" w:rsidTr="00F43369">
        <w:tc>
          <w:tcPr>
            <w:tcW w:w="1357" w:type="dxa"/>
          </w:tcPr>
          <w:p w14:paraId="5E8DB7D9" w14:textId="48EEC0C6"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58E8CA44" w:rsidR="00ED1181" w:rsidRDefault="00ED1181"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6D5236A2" w:rsidR="00ED1181" w:rsidRDefault="00ED1181" w:rsidP="00A44552">
            <w:pPr>
              <w:pStyle w:val="ListParagraph"/>
              <w:numPr>
                <w:ilvl w:val="255"/>
                <w:numId w:val="0"/>
              </w:numPr>
              <w:spacing w:line="240" w:lineRule="auto"/>
              <w:jc w:val="both"/>
              <w:rPr>
                <w:rFonts w:ascii="Arial" w:hAnsi="Arial" w:cs="Arial"/>
                <w:lang w:val="en-US"/>
              </w:rPr>
            </w:pPr>
            <w:r>
              <w:rPr>
                <w:rFonts w:ascii="Arial" w:hAnsi="Arial" w:cs="Arial"/>
                <w:lang w:val="en-US"/>
              </w:rPr>
              <w:t xml:space="preserve">Controllability and visibility of the data are more important from our point of view </w:t>
            </w:r>
            <w:r w:rsidR="00132E12">
              <w:rPr>
                <w:rFonts w:ascii="Arial" w:hAnsi="Arial" w:cs="Arial"/>
                <w:lang w:val="en-US"/>
              </w:rPr>
              <w:t>–</w:t>
            </w:r>
            <w:r>
              <w:rPr>
                <w:rFonts w:ascii="Arial" w:hAnsi="Arial" w:cs="Arial"/>
                <w:lang w:val="en-US"/>
              </w:rPr>
              <w:t xml:space="preserve"> agree</w:t>
            </w:r>
            <w:r w:rsidR="00132E12">
              <w:rPr>
                <w:rFonts w:ascii="Arial" w:hAnsi="Arial" w:cs="Arial"/>
                <w:lang w:val="en-US"/>
              </w:rPr>
              <w:t>d with T-Mobile.</w:t>
            </w:r>
          </w:p>
        </w:tc>
      </w:tr>
      <w:tr w:rsidR="00091C9B" w:rsidRPr="0013431B" w14:paraId="0FE1A14E" w14:textId="77777777" w:rsidTr="00F43369">
        <w:tc>
          <w:tcPr>
            <w:tcW w:w="1357" w:type="dxa"/>
            <w:vAlign w:val="center"/>
          </w:tcPr>
          <w:p w14:paraId="03906DB0" w14:textId="5E09AB34" w:rsidR="00091C9B" w:rsidRDefault="00091C9B" w:rsidP="00091C9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33F9CD52" w:rsidR="00091C9B" w:rsidRDefault="00091C9B" w:rsidP="00091C9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11469E0E" w:rsidR="00091C9B" w:rsidRDefault="00091C9B" w:rsidP="00091C9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F43369" w:rsidRPr="0013431B" w14:paraId="5104C927" w14:textId="77777777" w:rsidTr="00F43369">
        <w:tc>
          <w:tcPr>
            <w:tcW w:w="1357" w:type="dxa"/>
          </w:tcPr>
          <w:p w14:paraId="2A74CAC5" w14:textId="20F1254E"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5E30DC3A" w:rsidR="00F43369" w:rsidRDefault="00F43369" w:rsidP="00F43369">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25720511" w:rsidR="00F43369"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We are fine with </w:t>
            </w:r>
            <w:r>
              <w:rPr>
                <w:rFonts w:ascii="Arial" w:hAnsi="Arial" w:cs="Arial"/>
                <w:lang w:val="en-US"/>
              </w:rPr>
              <w:t>revisions from Nokia, Qualcomm and Apple.</w:t>
            </w:r>
            <w:bookmarkStart w:id="49" w:name="_GoBack"/>
            <w:bookmarkEnd w:id="49"/>
          </w:p>
          <w:p w14:paraId="07728FD6" w14:textId="77777777" w:rsidR="00F43369" w:rsidRDefault="00F43369" w:rsidP="00F43369">
            <w:pPr>
              <w:pStyle w:val="ListParagraph"/>
              <w:numPr>
                <w:ilvl w:val="255"/>
                <w:numId w:val="0"/>
              </w:numPr>
              <w:spacing w:line="240" w:lineRule="auto"/>
              <w:jc w:val="both"/>
              <w:rPr>
                <w:rFonts w:ascii="Arial" w:hAnsi="Arial" w:cs="Arial"/>
                <w:lang w:val="en-US"/>
              </w:rPr>
            </w:pPr>
          </w:p>
        </w:tc>
      </w:tr>
    </w:tbl>
    <w:p w14:paraId="07E170AC" w14:textId="77777777" w:rsidR="00014D40" w:rsidRPr="0013431B" w:rsidRDefault="00014D40">
      <w:pPr>
        <w:rPr>
          <w:rFonts w:ascii="Arial" w:hAnsi="Arial" w:cs="Arial"/>
          <w:lang w:val="en-US" w:eastAsia="zh-CN"/>
        </w:rPr>
      </w:pPr>
    </w:p>
    <w:p w14:paraId="07E170AD" w14:textId="777777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lastRenderedPageBreak/>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B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50"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SimSun"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email discussion Rapporteur mentioned, R1-2310681 is initial information. This is RAN1 LS in 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 xml:space="preserve">As far as we know, RAN1 has not discussed specific contents of data collection in Rel-19. Email discussion Rapporteur mentioned agreements on </w:t>
            </w:r>
            <w:r w:rsidRPr="0013431B">
              <w:rPr>
                <w:rFonts w:ascii="Arial" w:hAnsi="Arial" w:cs="Arial"/>
                <w:lang w:val="en-US"/>
              </w:rPr>
              <w:lastRenderedPageBreak/>
              <w:t>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DengXian"/>
                <w:highlight w:val="green"/>
                <w:lang w:val="en-US" w:eastAsia="zh-CN"/>
              </w:rPr>
            </w:pPr>
            <w:r w:rsidRPr="0013431B">
              <w:rPr>
                <w:rFonts w:eastAsia="DengXian"/>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DengXian"/>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SimSun"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SimSun"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SimSun"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gree with T-mobile proposal</w:t>
            </w:r>
          </w:p>
        </w:tc>
        <w:tc>
          <w:tcPr>
            <w:tcW w:w="5623" w:type="dxa"/>
            <w:vAlign w:val="center"/>
          </w:tcPr>
          <w:p w14:paraId="3C3E74F2" w14:textId="763FB3C2"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 proposed by T-mobile,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1EEE160" w14:textId="63312E8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tcPr>
          <w:p w14:paraId="178D7ACD"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2AE0A53E" w:rsidR="00DD3205" w:rsidRPr="0013431B" w:rsidRDefault="00045708"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25967080" w:rsidR="00DD3205" w:rsidRPr="0013431B" w:rsidRDefault="00DD3205" w:rsidP="00552D4F">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T-mobile.</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478C388C" w14:textId="41C6C82C" w:rsidR="00C51D3E" w:rsidRDefault="00C51D3E" w:rsidP="00C51D3E">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09E3DC4"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F43369">
        <w:tc>
          <w:tcPr>
            <w:tcW w:w="1357" w:type="dxa"/>
          </w:tcPr>
          <w:p w14:paraId="2A528824" w14:textId="617EC314"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6D44026A"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D418A5" w:rsidRPr="0013431B" w14:paraId="5F498775" w14:textId="77777777" w:rsidTr="00F43369">
        <w:tc>
          <w:tcPr>
            <w:tcW w:w="1357" w:type="dxa"/>
          </w:tcPr>
          <w:p w14:paraId="3B85E224" w14:textId="0BC477ED" w:rsidR="00D418A5" w:rsidRDefault="00D418A5"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638A56DA" w:rsidR="00D418A5" w:rsidRDefault="00D418A5"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6E01A74C" w:rsidR="00D418A5" w:rsidRDefault="00D418A5" w:rsidP="00A44552">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DB0396" w:rsidRPr="0013431B" w14:paraId="20267C68" w14:textId="77777777" w:rsidTr="00F43369">
        <w:tc>
          <w:tcPr>
            <w:tcW w:w="1357" w:type="dxa"/>
          </w:tcPr>
          <w:p w14:paraId="27D330EE" w14:textId="309F2E46" w:rsidR="00DB0396" w:rsidRDefault="00DB0396" w:rsidP="00DB0396">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65BF0FD0" w:rsidR="00DB0396" w:rsidRDefault="00DB0396" w:rsidP="00DB0396">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DB0396" w:rsidRDefault="00DB0396" w:rsidP="00DB0396">
            <w:pPr>
              <w:pStyle w:val="ListParagraph"/>
              <w:numPr>
                <w:ilvl w:val="255"/>
                <w:numId w:val="0"/>
              </w:numPr>
              <w:spacing w:line="240" w:lineRule="auto"/>
              <w:jc w:val="both"/>
              <w:rPr>
                <w:rFonts w:ascii="Arial" w:hAnsi="Arial" w:cs="Arial"/>
                <w:lang w:val="en-US"/>
              </w:rPr>
            </w:pPr>
          </w:p>
        </w:tc>
      </w:tr>
      <w:tr w:rsidR="00F43369" w:rsidRPr="0013431B" w14:paraId="6BCA0A49" w14:textId="77777777" w:rsidTr="00F43369">
        <w:tc>
          <w:tcPr>
            <w:tcW w:w="1357" w:type="dxa"/>
          </w:tcPr>
          <w:p w14:paraId="49EEE827" w14:textId="1AD3A8A4"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44F94CE2" w:rsidR="00F43369" w:rsidRDefault="00F43369" w:rsidP="00F43369">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8B424C"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Agree with T-Mobile</w:t>
            </w:r>
            <w:r>
              <w:rPr>
                <w:rFonts w:ascii="Arial" w:hAnsi="Arial" w:cs="Arial"/>
                <w:lang w:val="en-US"/>
              </w:rPr>
              <w:t xml:space="preserve">. </w:t>
            </w:r>
          </w:p>
          <w:p w14:paraId="3D8D2B7C" w14:textId="2961F137" w:rsidR="008B424C" w:rsidRDefault="008B424C" w:rsidP="00F43369">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bl>
    <w:p w14:paraId="07E170C3" w14:textId="77777777" w:rsidR="00014D40" w:rsidRPr="0013431B" w:rsidRDefault="00014D40">
      <w:pPr>
        <w:rPr>
          <w:rFonts w:ascii="Arial" w:hAnsi="Arial" w:cs="Arial"/>
          <w:lang w:val="en-US"/>
        </w:rPr>
      </w:pPr>
    </w:p>
    <w:p w14:paraId="07E170C4" w14:textId="77777777" w:rsidR="00014D40" w:rsidRPr="0013431B" w:rsidRDefault="00014D40">
      <w:pPr>
        <w:rPr>
          <w:rFonts w:ascii="Arial" w:hAnsi="Arial" w:cs="Arial"/>
          <w:lang w:val="en-US"/>
        </w:rPr>
      </w:pPr>
    </w:p>
    <w:p w14:paraId="07E170C5" w14:textId="77777777" w:rsidR="00014D40" w:rsidRPr="0013431B" w:rsidRDefault="00B42CF1">
      <w:pPr>
        <w:pStyle w:val="Heading1"/>
        <w:rPr>
          <w:rFonts w:cs="Arial"/>
          <w:lang w:val="en-US"/>
        </w:rPr>
      </w:pPr>
      <w:r w:rsidRPr="0013431B">
        <w:rPr>
          <w:rFonts w:cs="Arial"/>
          <w:lang w:val="en-US"/>
        </w:rPr>
        <w:t>3 Conclusion</w:t>
      </w:r>
    </w:p>
    <w:p w14:paraId="07E170C6" w14:textId="77777777" w:rsidR="00014D40" w:rsidRPr="0013431B" w:rsidRDefault="00B42CF1">
      <w:pPr>
        <w:rPr>
          <w:rFonts w:ascii="Arial" w:eastAsia="SimSun" w:hAnsi="Arial" w:cs="Arial"/>
          <w:lang w:val="en-US" w:eastAsia="zh-CN"/>
        </w:rPr>
      </w:pPr>
      <w:r w:rsidRPr="0013431B">
        <w:rPr>
          <w:rFonts w:ascii="Arial" w:eastAsia="SimSun"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SimSun" w:cs="Arial"/>
          <w:lang w:val="en-US" w:eastAsia="zh-CN"/>
        </w:rPr>
      </w:pPr>
      <w:r w:rsidRPr="0013431B">
        <w:rPr>
          <w:rFonts w:eastAsia="SimSun" w:cs="Arial"/>
          <w:lang w:val="en-US" w:eastAsia="zh-CN"/>
        </w:rPr>
        <w:t>4</w:t>
      </w:r>
      <w:r w:rsidRPr="0013431B">
        <w:rPr>
          <w:rFonts w:cs="Arial"/>
          <w:lang w:val="en-US"/>
        </w:rPr>
        <w:t xml:space="preserve"> </w:t>
      </w:r>
      <w:r w:rsidRPr="0013431B">
        <w:rPr>
          <w:rFonts w:eastAsia="SimSun"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 w:author="Rajeev Kumar" w:date="2024-10-25T10:57:00Z" w:initials="RK">
    <w:p w14:paraId="2827A739" w14:textId="77777777" w:rsidR="0071015F" w:rsidRDefault="0071015F" w:rsidP="000B6ADB">
      <w:pPr>
        <w:pStyle w:val="CommentText"/>
      </w:pPr>
      <w:r>
        <w:rPr>
          <w:rStyle w:val="CommentReference"/>
        </w:rPr>
        <w:annotationRef/>
      </w:r>
      <w:r>
        <w:t>Correcting typo</w:t>
      </w:r>
    </w:p>
  </w:comment>
  <w:comment w:id="40" w:author="Interdigital (Oumer Teyeb)" w:date="2024-10-23T13:16:00Z" w:initials="OT">
    <w:p w14:paraId="07E170CF" w14:textId="7C2CCE41" w:rsidR="0071015F" w:rsidRDefault="0071015F">
      <w:pPr>
        <w:pStyle w:val="CommentText"/>
      </w:pPr>
      <w:r>
        <w:t>Proposals to shorten the response without losing the intended meaning are welcome</w:t>
      </w:r>
    </w:p>
  </w:comment>
  <w:comment w:id="41" w:author="Rajeev Kumar" w:date="2024-10-23T13:50:00Z" w:initials="RK">
    <w:p w14:paraId="132B05E9" w14:textId="77777777" w:rsidR="0071015F" w:rsidRDefault="0071015F" w:rsidP="007A3B4B">
      <w:pPr>
        <w:pStyle w:val="CommentText"/>
      </w:pPr>
      <w:r>
        <w:rPr>
          <w:rStyle w:val="CommentReference"/>
        </w:rPr>
        <w:annotationRef/>
      </w:r>
      <w:r>
        <w:t xml:space="preserve">In our understanding the standardized data will be explicitly define in RAN1/RAN2. </w:t>
      </w:r>
    </w:p>
  </w:comment>
  <w:comment w:id="43" w:author="Interdigital (Oumer Teyeb)" w:date="2024-10-23T13:16:00Z" w:initials="OT">
    <w:p w14:paraId="75EDADE7" w14:textId="77777777" w:rsidR="0071015F" w:rsidRDefault="0071015F" w:rsidP="00543CA7">
      <w:pPr>
        <w:pStyle w:val="CommentText"/>
      </w:pPr>
      <w:r>
        <w:t>Proposals to shorten the response without losing the intended meaning are welcome</w:t>
      </w:r>
    </w:p>
  </w:comment>
  <w:comment w:id="46" w:author="Interdigital (Oumer Teyeb)" w:date="2024-10-23T13:16:00Z" w:initials="OT">
    <w:p w14:paraId="07E170D0" w14:textId="77777777" w:rsidR="0071015F" w:rsidRDefault="0071015F">
      <w:pPr>
        <w:pStyle w:val="CommentText"/>
      </w:pPr>
      <w:r>
        <w:t>Proposals to shorten the response without losing the intended meaning are welcome</w:t>
      </w:r>
    </w:p>
  </w:comment>
  <w:comment w:id="48" w:author="Jiangsheng Fan-OPPO" w:date="2024-10-28T11:20:00Z" w:initials="Jayson">
    <w:p w14:paraId="31F640F8" w14:textId="498E3EF9" w:rsidR="0071015F" w:rsidRPr="00B8198B" w:rsidRDefault="0071015F">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EEF492" w14:textId="77777777" w:rsidR="00140CE3" w:rsidRDefault="00140CE3">
      <w:pPr>
        <w:spacing w:line="240" w:lineRule="auto"/>
      </w:pPr>
      <w:r>
        <w:separator/>
      </w:r>
    </w:p>
  </w:endnote>
  <w:endnote w:type="continuationSeparator" w:id="0">
    <w:p w14:paraId="32746C0C" w14:textId="77777777" w:rsidR="00140CE3" w:rsidRDefault="00140CE3">
      <w:pPr>
        <w:spacing w:line="240" w:lineRule="auto"/>
      </w:pPr>
      <w:r>
        <w:continuationSeparator/>
      </w:r>
    </w:p>
  </w:endnote>
  <w:endnote w:type="continuationNotice" w:id="1">
    <w:p w14:paraId="424F0344" w14:textId="77777777" w:rsidR="00140CE3" w:rsidRDefault="00140C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44831" w14:textId="77777777" w:rsidR="00140CE3" w:rsidRDefault="00140CE3">
      <w:pPr>
        <w:spacing w:after="0"/>
      </w:pPr>
      <w:r>
        <w:separator/>
      </w:r>
    </w:p>
  </w:footnote>
  <w:footnote w:type="continuationSeparator" w:id="0">
    <w:p w14:paraId="44399F2E" w14:textId="77777777" w:rsidR="00140CE3" w:rsidRDefault="00140CE3">
      <w:pPr>
        <w:spacing w:after="0"/>
      </w:pPr>
      <w:r>
        <w:continuationSeparator/>
      </w:r>
    </w:p>
  </w:footnote>
  <w:footnote w:type="continuationNotice" w:id="1">
    <w:p w14:paraId="1D8A1FBB" w14:textId="77777777" w:rsidR="00140CE3" w:rsidRDefault="00140C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443811"/>
    <w:multiLevelType w:val="hybridMultilevel"/>
    <w:tmpl w:val="D7C2EFF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6" w15:restartNumberingAfterBreak="0">
    <w:nsid w:val="360F25EE"/>
    <w:multiLevelType w:val="hybridMultilevel"/>
    <w:tmpl w:val="D714A60C"/>
    <w:lvl w:ilvl="0" w:tplc="FFFFFFFF">
      <w:start w:val="2"/>
      <w:numFmt w:val="decimal"/>
      <w:lvlText w:val="%1."/>
      <w:lvlJc w:val="left"/>
      <w:pPr>
        <w:ind w:left="161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6"/>
  </w:num>
  <w:num w:numId="4">
    <w:abstractNumId w:val="10"/>
  </w:num>
  <w:num w:numId="5">
    <w:abstractNumId w:val="5"/>
  </w:num>
  <w:num w:numId="6">
    <w:abstractNumId w:val="8"/>
  </w:num>
  <w:num w:numId="7">
    <w:abstractNumId w:val="3"/>
  </w:num>
  <w:num w:numId="8">
    <w:abstractNumId w:val="13"/>
  </w:num>
  <w:num w:numId="9">
    <w:abstractNumId w:val="4"/>
  </w:num>
  <w:num w:numId="10">
    <w:abstractNumId w:val="11"/>
  </w:num>
  <w:num w:numId="11">
    <w:abstractNumId w:val="17"/>
  </w:num>
  <w:num w:numId="12">
    <w:abstractNumId w:val="14"/>
  </w:num>
  <w:num w:numId="13">
    <w:abstractNumId w:val="2"/>
  </w:num>
  <w:num w:numId="14">
    <w:abstractNumId w:val="0"/>
  </w:num>
  <w:num w:numId="15">
    <w:abstractNumId w:val="12"/>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abstractNumId w:val="7"/>
  </w:num>
  <w:num w:numId="17">
    <w:abstractNumId w:val="1"/>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5E6"/>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444DF"/>
    <w:rsid w:val="00045708"/>
    <w:rsid w:val="00051F7F"/>
    <w:rsid w:val="000544DF"/>
    <w:rsid w:val="00060D06"/>
    <w:rsid w:val="00065ABE"/>
    <w:rsid w:val="00066C3A"/>
    <w:rsid w:val="000704C0"/>
    <w:rsid w:val="000733C3"/>
    <w:rsid w:val="00073C55"/>
    <w:rsid w:val="00075D1C"/>
    <w:rsid w:val="00080089"/>
    <w:rsid w:val="0008038B"/>
    <w:rsid w:val="0008161D"/>
    <w:rsid w:val="0008196D"/>
    <w:rsid w:val="000821D5"/>
    <w:rsid w:val="000825BD"/>
    <w:rsid w:val="0008366A"/>
    <w:rsid w:val="00084DFA"/>
    <w:rsid w:val="000865CB"/>
    <w:rsid w:val="0009142F"/>
    <w:rsid w:val="00091C9B"/>
    <w:rsid w:val="0009592A"/>
    <w:rsid w:val="00095B51"/>
    <w:rsid w:val="00097FEE"/>
    <w:rsid w:val="000A252C"/>
    <w:rsid w:val="000A71D1"/>
    <w:rsid w:val="000B0488"/>
    <w:rsid w:val="000B376B"/>
    <w:rsid w:val="000B3A7B"/>
    <w:rsid w:val="000B6ADB"/>
    <w:rsid w:val="000C09C8"/>
    <w:rsid w:val="000C13FA"/>
    <w:rsid w:val="000C2A34"/>
    <w:rsid w:val="000C2ADC"/>
    <w:rsid w:val="000C3381"/>
    <w:rsid w:val="000C46EF"/>
    <w:rsid w:val="000C5BE7"/>
    <w:rsid w:val="000C7615"/>
    <w:rsid w:val="000C783D"/>
    <w:rsid w:val="000D0608"/>
    <w:rsid w:val="000D11F2"/>
    <w:rsid w:val="000D2EDC"/>
    <w:rsid w:val="000D3B2C"/>
    <w:rsid w:val="000D6AB7"/>
    <w:rsid w:val="000D6ADE"/>
    <w:rsid w:val="000D6D73"/>
    <w:rsid w:val="000D77C5"/>
    <w:rsid w:val="000E0263"/>
    <w:rsid w:val="000E1ED6"/>
    <w:rsid w:val="000E238E"/>
    <w:rsid w:val="000E7D50"/>
    <w:rsid w:val="000F0F18"/>
    <w:rsid w:val="000F19A2"/>
    <w:rsid w:val="00100A85"/>
    <w:rsid w:val="0011180F"/>
    <w:rsid w:val="00112A2A"/>
    <w:rsid w:val="00116B5A"/>
    <w:rsid w:val="00116C40"/>
    <w:rsid w:val="00124696"/>
    <w:rsid w:val="0013184F"/>
    <w:rsid w:val="0013197E"/>
    <w:rsid w:val="00132B35"/>
    <w:rsid w:val="00132E12"/>
    <w:rsid w:val="00134142"/>
    <w:rsid w:val="0013431B"/>
    <w:rsid w:val="001376C2"/>
    <w:rsid w:val="00137A3F"/>
    <w:rsid w:val="00140CE3"/>
    <w:rsid w:val="00141790"/>
    <w:rsid w:val="00142D67"/>
    <w:rsid w:val="00143C75"/>
    <w:rsid w:val="00145D51"/>
    <w:rsid w:val="0014625E"/>
    <w:rsid w:val="00147077"/>
    <w:rsid w:val="00153775"/>
    <w:rsid w:val="00153C52"/>
    <w:rsid w:val="001544AE"/>
    <w:rsid w:val="001546D6"/>
    <w:rsid w:val="00157B02"/>
    <w:rsid w:val="00162AFA"/>
    <w:rsid w:val="001651D3"/>
    <w:rsid w:val="0016795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62FA"/>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298D"/>
    <w:rsid w:val="0028349C"/>
    <w:rsid w:val="0028715B"/>
    <w:rsid w:val="00292588"/>
    <w:rsid w:val="00296441"/>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D612D"/>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284E"/>
    <w:rsid w:val="003932B0"/>
    <w:rsid w:val="00396117"/>
    <w:rsid w:val="003970A6"/>
    <w:rsid w:val="00397B38"/>
    <w:rsid w:val="00397BF7"/>
    <w:rsid w:val="00397C35"/>
    <w:rsid w:val="003A0709"/>
    <w:rsid w:val="003A1E04"/>
    <w:rsid w:val="003A4937"/>
    <w:rsid w:val="003A4E39"/>
    <w:rsid w:val="003A7ADD"/>
    <w:rsid w:val="003B075A"/>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270CE"/>
    <w:rsid w:val="0043122F"/>
    <w:rsid w:val="00435D3A"/>
    <w:rsid w:val="00437946"/>
    <w:rsid w:val="004409BB"/>
    <w:rsid w:val="004419C6"/>
    <w:rsid w:val="004438D3"/>
    <w:rsid w:val="00443FC9"/>
    <w:rsid w:val="00444920"/>
    <w:rsid w:val="00445031"/>
    <w:rsid w:val="00445C31"/>
    <w:rsid w:val="00446540"/>
    <w:rsid w:val="00452438"/>
    <w:rsid w:val="004604F0"/>
    <w:rsid w:val="0046335B"/>
    <w:rsid w:val="0046401D"/>
    <w:rsid w:val="00471F5F"/>
    <w:rsid w:val="0047380B"/>
    <w:rsid w:val="00475FBA"/>
    <w:rsid w:val="004768EF"/>
    <w:rsid w:val="0048102A"/>
    <w:rsid w:val="004823DE"/>
    <w:rsid w:val="004829AD"/>
    <w:rsid w:val="00484770"/>
    <w:rsid w:val="00485D7B"/>
    <w:rsid w:val="0048635E"/>
    <w:rsid w:val="004929AF"/>
    <w:rsid w:val="0049695D"/>
    <w:rsid w:val="004A1A6D"/>
    <w:rsid w:val="004B2DBB"/>
    <w:rsid w:val="004B30CC"/>
    <w:rsid w:val="004B4197"/>
    <w:rsid w:val="004B506E"/>
    <w:rsid w:val="004B6308"/>
    <w:rsid w:val="004C0835"/>
    <w:rsid w:val="004C2BD9"/>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59BB"/>
    <w:rsid w:val="005279A6"/>
    <w:rsid w:val="005325B2"/>
    <w:rsid w:val="0053261C"/>
    <w:rsid w:val="005341E2"/>
    <w:rsid w:val="005342D1"/>
    <w:rsid w:val="00535841"/>
    <w:rsid w:val="0053693E"/>
    <w:rsid w:val="00541EFE"/>
    <w:rsid w:val="00542194"/>
    <w:rsid w:val="00543CA7"/>
    <w:rsid w:val="005445C4"/>
    <w:rsid w:val="00545B7D"/>
    <w:rsid w:val="00546FC2"/>
    <w:rsid w:val="0054728A"/>
    <w:rsid w:val="0055000C"/>
    <w:rsid w:val="00552D4F"/>
    <w:rsid w:val="00556F48"/>
    <w:rsid w:val="0055793E"/>
    <w:rsid w:val="005610FE"/>
    <w:rsid w:val="00561D91"/>
    <w:rsid w:val="00563509"/>
    <w:rsid w:val="005652B0"/>
    <w:rsid w:val="0057164F"/>
    <w:rsid w:val="00572E54"/>
    <w:rsid w:val="00577CCA"/>
    <w:rsid w:val="005833F6"/>
    <w:rsid w:val="005839B0"/>
    <w:rsid w:val="0058657F"/>
    <w:rsid w:val="00596BFC"/>
    <w:rsid w:val="005B14DE"/>
    <w:rsid w:val="005B24B8"/>
    <w:rsid w:val="005B3ABA"/>
    <w:rsid w:val="005B7C7D"/>
    <w:rsid w:val="005C1852"/>
    <w:rsid w:val="005C2AE9"/>
    <w:rsid w:val="005C3E76"/>
    <w:rsid w:val="005C3EF9"/>
    <w:rsid w:val="005C3F3F"/>
    <w:rsid w:val="005C4678"/>
    <w:rsid w:val="005C46D5"/>
    <w:rsid w:val="005C6E9D"/>
    <w:rsid w:val="005C76B4"/>
    <w:rsid w:val="005D18CA"/>
    <w:rsid w:val="005D7609"/>
    <w:rsid w:val="005D76D8"/>
    <w:rsid w:val="005D7854"/>
    <w:rsid w:val="005E04DC"/>
    <w:rsid w:val="005E06A1"/>
    <w:rsid w:val="005E11D0"/>
    <w:rsid w:val="005E1411"/>
    <w:rsid w:val="005E2501"/>
    <w:rsid w:val="005E5C95"/>
    <w:rsid w:val="005E6B80"/>
    <w:rsid w:val="005F306A"/>
    <w:rsid w:val="005F6254"/>
    <w:rsid w:val="006008F3"/>
    <w:rsid w:val="00600F9B"/>
    <w:rsid w:val="0060250A"/>
    <w:rsid w:val="006067D6"/>
    <w:rsid w:val="00607FF4"/>
    <w:rsid w:val="00611432"/>
    <w:rsid w:val="0061290F"/>
    <w:rsid w:val="00613CCA"/>
    <w:rsid w:val="0061426E"/>
    <w:rsid w:val="00614DE1"/>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5425F"/>
    <w:rsid w:val="0066323F"/>
    <w:rsid w:val="006634A8"/>
    <w:rsid w:val="0066599B"/>
    <w:rsid w:val="00666572"/>
    <w:rsid w:val="00670814"/>
    <w:rsid w:val="00670A35"/>
    <w:rsid w:val="00672EDB"/>
    <w:rsid w:val="00673A5F"/>
    <w:rsid w:val="00676273"/>
    <w:rsid w:val="00681385"/>
    <w:rsid w:val="006841B1"/>
    <w:rsid w:val="006862EC"/>
    <w:rsid w:val="0069258F"/>
    <w:rsid w:val="006A1215"/>
    <w:rsid w:val="006A1B00"/>
    <w:rsid w:val="006A4331"/>
    <w:rsid w:val="006A7D41"/>
    <w:rsid w:val="006B2311"/>
    <w:rsid w:val="006C0ABA"/>
    <w:rsid w:val="006C1A3E"/>
    <w:rsid w:val="006C2AF2"/>
    <w:rsid w:val="006C3E09"/>
    <w:rsid w:val="006C58E0"/>
    <w:rsid w:val="006C5B4C"/>
    <w:rsid w:val="006C5DFD"/>
    <w:rsid w:val="006C6171"/>
    <w:rsid w:val="006C6A67"/>
    <w:rsid w:val="006C6D82"/>
    <w:rsid w:val="006D019C"/>
    <w:rsid w:val="006D37EF"/>
    <w:rsid w:val="006D4C73"/>
    <w:rsid w:val="006D6B37"/>
    <w:rsid w:val="006D7AB3"/>
    <w:rsid w:val="006E6FF9"/>
    <w:rsid w:val="006F000C"/>
    <w:rsid w:val="006F5DD6"/>
    <w:rsid w:val="006F651A"/>
    <w:rsid w:val="00702864"/>
    <w:rsid w:val="00705731"/>
    <w:rsid w:val="00705C1A"/>
    <w:rsid w:val="007072FE"/>
    <w:rsid w:val="0071015F"/>
    <w:rsid w:val="007111C1"/>
    <w:rsid w:val="007112D5"/>
    <w:rsid w:val="0071150D"/>
    <w:rsid w:val="00713B06"/>
    <w:rsid w:val="00713DEC"/>
    <w:rsid w:val="00714803"/>
    <w:rsid w:val="0071492B"/>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2DC0"/>
    <w:rsid w:val="007A3B4B"/>
    <w:rsid w:val="007A43DF"/>
    <w:rsid w:val="007A6396"/>
    <w:rsid w:val="007B40AC"/>
    <w:rsid w:val="007C099E"/>
    <w:rsid w:val="007C51F1"/>
    <w:rsid w:val="007C56EF"/>
    <w:rsid w:val="007D1DF7"/>
    <w:rsid w:val="007D24BF"/>
    <w:rsid w:val="007D31DD"/>
    <w:rsid w:val="007D42D3"/>
    <w:rsid w:val="007D49D5"/>
    <w:rsid w:val="007D4A03"/>
    <w:rsid w:val="007D7992"/>
    <w:rsid w:val="007D7B8B"/>
    <w:rsid w:val="007E128D"/>
    <w:rsid w:val="007E16A3"/>
    <w:rsid w:val="007E494D"/>
    <w:rsid w:val="007E4B0F"/>
    <w:rsid w:val="007E621D"/>
    <w:rsid w:val="007E76C1"/>
    <w:rsid w:val="007E7846"/>
    <w:rsid w:val="007F798D"/>
    <w:rsid w:val="00800820"/>
    <w:rsid w:val="00802EEF"/>
    <w:rsid w:val="00803AE5"/>
    <w:rsid w:val="00804A06"/>
    <w:rsid w:val="008107C5"/>
    <w:rsid w:val="0081458D"/>
    <w:rsid w:val="00814742"/>
    <w:rsid w:val="00820FFF"/>
    <w:rsid w:val="0082108A"/>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265B"/>
    <w:rsid w:val="0088408C"/>
    <w:rsid w:val="008866FB"/>
    <w:rsid w:val="00886FCD"/>
    <w:rsid w:val="008874B5"/>
    <w:rsid w:val="00887F3B"/>
    <w:rsid w:val="00890C17"/>
    <w:rsid w:val="0089286E"/>
    <w:rsid w:val="008933ED"/>
    <w:rsid w:val="00894593"/>
    <w:rsid w:val="008A17E3"/>
    <w:rsid w:val="008A7E34"/>
    <w:rsid w:val="008B2572"/>
    <w:rsid w:val="008B411F"/>
    <w:rsid w:val="008B424C"/>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7CD"/>
    <w:rsid w:val="00946E64"/>
    <w:rsid w:val="00952C70"/>
    <w:rsid w:val="0095520B"/>
    <w:rsid w:val="00956496"/>
    <w:rsid w:val="009572E1"/>
    <w:rsid w:val="00961548"/>
    <w:rsid w:val="00963932"/>
    <w:rsid w:val="00965B54"/>
    <w:rsid w:val="00974D88"/>
    <w:rsid w:val="00977F14"/>
    <w:rsid w:val="00980C44"/>
    <w:rsid w:val="00981E5F"/>
    <w:rsid w:val="009837C1"/>
    <w:rsid w:val="00985ED8"/>
    <w:rsid w:val="00986092"/>
    <w:rsid w:val="0098643A"/>
    <w:rsid w:val="009872CA"/>
    <w:rsid w:val="0098730A"/>
    <w:rsid w:val="00990952"/>
    <w:rsid w:val="00992B85"/>
    <w:rsid w:val="00992F0B"/>
    <w:rsid w:val="009936A1"/>
    <w:rsid w:val="00994261"/>
    <w:rsid w:val="009949B7"/>
    <w:rsid w:val="0099698C"/>
    <w:rsid w:val="009973CB"/>
    <w:rsid w:val="009B4CDC"/>
    <w:rsid w:val="009B6138"/>
    <w:rsid w:val="009B6486"/>
    <w:rsid w:val="009C0BA1"/>
    <w:rsid w:val="009C5662"/>
    <w:rsid w:val="009C5A35"/>
    <w:rsid w:val="009D0E0B"/>
    <w:rsid w:val="009D3A51"/>
    <w:rsid w:val="009D4D55"/>
    <w:rsid w:val="009D669F"/>
    <w:rsid w:val="009E470A"/>
    <w:rsid w:val="009E551C"/>
    <w:rsid w:val="009E7024"/>
    <w:rsid w:val="009F1E57"/>
    <w:rsid w:val="009F3886"/>
    <w:rsid w:val="009F4539"/>
    <w:rsid w:val="00A048F2"/>
    <w:rsid w:val="00A04F5A"/>
    <w:rsid w:val="00A06C4D"/>
    <w:rsid w:val="00A10081"/>
    <w:rsid w:val="00A13A54"/>
    <w:rsid w:val="00A150D1"/>
    <w:rsid w:val="00A1514E"/>
    <w:rsid w:val="00A20A71"/>
    <w:rsid w:val="00A2124C"/>
    <w:rsid w:val="00A2154F"/>
    <w:rsid w:val="00A22DCA"/>
    <w:rsid w:val="00A232A4"/>
    <w:rsid w:val="00A241F3"/>
    <w:rsid w:val="00A24B43"/>
    <w:rsid w:val="00A26045"/>
    <w:rsid w:val="00A27362"/>
    <w:rsid w:val="00A27EF9"/>
    <w:rsid w:val="00A27F32"/>
    <w:rsid w:val="00A3042C"/>
    <w:rsid w:val="00A306CF"/>
    <w:rsid w:val="00A34607"/>
    <w:rsid w:val="00A358C7"/>
    <w:rsid w:val="00A36B8B"/>
    <w:rsid w:val="00A37ABC"/>
    <w:rsid w:val="00A40698"/>
    <w:rsid w:val="00A440F1"/>
    <w:rsid w:val="00A44552"/>
    <w:rsid w:val="00A46003"/>
    <w:rsid w:val="00A4624F"/>
    <w:rsid w:val="00A476D3"/>
    <w:rsid w:val="00A5223F"/>
    <w:rsid w:val="00A54487"/>
    <w:rsid w:val="00A5671E"/>
    <w:rsid w:val="00A61C3D"/>
    <w:rsid w:val="00A62254"/>
    <w:rsid w:val="00A62411"/>
    <w:rsid w:val="00A628F2"/>
    <w:rsid w:val="00A63A87"/>
    <w:rsid w:val="00A654F4"/>
    <w:rsid w:val="00A664CC"/>
    <w:rsid w:val="00A71CDF"/>
    <w:rsid w:val="00A74862"/>
    <w:rsid w:val="00A836C4"/>
    <w:rsid w:val="00A83BF9"/>
    <w:rsid w:val="00A8598B"/>
    <w:rsid w:val="00A87A68"/>
    <w:rsid w:val="00A91B3C"/>
    <w:rsid w:val="00A9272A"/>
    <w:rsid w:val="00A92F40"/>
    <w:rsid w:val="00A93006"/>
    <w:rsid w:val="00A93D68"/>
    <w:rsid w:val="00A94780"/>
    <w:rsid w:val="00A94EE5"/>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C7DB0"/>
    <w:rsid w:val="00AD4EE5"/>
    <w:rsid w:val="00AE759D"/>
    <w:rsid w:val="00AF1F83"/>
    <w:rsid w:val="00AF23D8"/>
    <w:rsid w:val="00AF25CB"/>
    <w:rsid w:val="00AF2A8F"/>
    <w:rsid w:val="00AF34BA"/>
    <w:rsid w:val="00AF3B05"/>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62CA"/>
    <w:rsid w:val="00B57DC1"/>
    <w:rsid w:val="00B6020F"/>
    <w:rsid w:val="00B60AD6"/>
    <w:rsid w:val="00B66B36"/>
    <w:rsid w:val="00B67ACE"/>
    <w:rsid w:val="00B77397"/>
    <w:rsid w:val="00B8198B"/>
    <w:rsid w:val="00B84804"/>
    <w:rsid w:val="00B865B6"/>
    <w:rsid w:val="00B90E5B"/>
    <w:rsid w:val="00B91DCA"/>
    <w:rsid w:val="00B9379F"/>
    <w:rsid w:val="00B940A5"/>
    <w:rsid w:val="00B9585E"/>
    <w:rsid w:val="00B95F81"/>
    <w:rsid w:val="00BA3569"/>
    <w:rsid w:val="00BA69C3"/>
    <w:rsid w:val="00BB004D"/>
    <w:rsid w:val="00BB1D98"/>
    <w:rsid w:val="00BB2745"/>
    <w:rsid w:val="00BB33DF"/>
    <w:rsid w:val="00BB6ACB"/>
    <w:rsid w:val="00BC1286"/>
    <w:rsid w:val="00BC2CEF"/>
    <w:rsid w:val="00BC2E96"/>
    <w:rsid w:val="00BC6054"/>
    <w:rsid w:val="00BC63F0"/>
    <w:rsid w:val="00BC677C"/>
    <w:rsid w:val="00BD38BD"/>
    <w:rsid w:val="00BD60E2"/>
    <w:rsid w:val="00BE0503"/>
    <w:rsid w:val="00BE4603"/>
    <w:rsid w:val="00BE5A45"/>
    <w:rsid w:val="00BF206C"/>
    <w:rsid w:val="00BF387E"/>
    <w:rsid w:val="00BF57FC"/>
    <w:rsid w:val="00C02AF0"/>
    <w:rsid w:val="00C04F1A"/>
    <w:rsid w:val="00C07B10"/>
    <w:rsid w:val="00C103BF"/>
    <w:rsid w:val="00C11BC9"/>
    <w:rsid w:val="00C13588"/>
    <w:rsid w:val="00C15052"/>
    <w:rsid w:val="00C17EA1"/>
    <w:rsid w:val="00C20782"/>
    <w:rsid w:val="00C21859"/>
    <w:rsid w:val="00C22DA0"/>
    <w:rsid w:val="00C23A9A"/>
    <w:rsid w:val="00C25833"/>
    <w:rsid w:val="00C2601F"/>
    <w:rsid w:val="00C34E7A"/>
    <w:rsid w:val="00C406CD"/>
    <w:rsid w:val="00C41C42"/>
    <w:rsid w:val="00C43F80"/>
    <w:rsid w:val="00C44547"/>
    <w:rsid w:val="00C456B6"/>
    <w:rsid w:val="00C50889"/>
    <w:rsid w:val="00C51B79"/>
    <w:rsid w:val="00C51D3E"/>
    <w:rsid w:val="00C550EA"/>
    <w:rsid w:val="00C62E3A"/>
    <w:rsid w:val="00C639FA"/>
    <w:rsid w:val="00C6409D"/>
    <w:rsid w:val="00C6430B"/>
    <w:rsid w:val="00C7128D"/>
    <w:rsid w:val="00C75C4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2277"/>
    <w:rsid w:val="00D03120"/>
    <w:rsid w:val="00D0356B"/>
    <w:rsid w:val="00D03DEA"/>
    <w:rsid w:val="00D07194"/>
    <w:rsid w:val="00D075AF"/>
    <w:rsid w:val="00D104D5"/>
    <w:rsid w:val="00D1310B"/>
    <w:rsid w:val="00D20283"/>
    <w:rsid w:val="00D20BEA"/>
    <w:rsid w:val="00D21FDE"/>
    <w:rsid w:val="00D27350"/>
    <w:rsid w:val="00D278CF"/>
    <w:rsid w:val="00D27C1F"/>
    <w:rsid w:val="00D27EA5"/>
    <w:rsid w:val="00D41477"/>
    <w:rsid w:val="00D418A5"/>
    <w:rsid w:val="00D41FB2"/>
    <w:rsid w:val="00D42A3F"/>
    <w:rsid w:val="00D430FA"/>
    <w:rsid w:val="00D463FD"/>
    <w:rsid w:val="00D50C86"/>
    <w:rsid w:val="00D644F6"/>
    <w:rsid w:val="00D66CDD"/>
    <w:rsid w:val="00D67C05"/>
    <w:rsid w:val="00D70AC2"/>
    <w:rsid w:val="00D71854"/>
    <w:rsid w:val="00D71CE1"/>
    <w:rsid w:val="00D71D69"/>
    <w:rsid w:val="00D80675"/>
    <w:rsid w:val="00D81FAE"/>
    <w:rsid w:val="00D83235"/>
    <w:rsid w:val="00D8702D"/>
    <w:rsid w:val="00D90346"/>
    <w:rsid w:val="00D92D2B"/>
    <w:rsid w:val="00D96E76"/>
    <w:rsid w:val="00DA0C70"/>
    <w:rsid w:val="00DA47BF"/>
    <w:rsid w:val="00DA6CF0"/>
    <w:rsid w:val="00DB0396"/>
    <w:rsid w:val="00DB4837"/>
    <w:rsid w:val="00DC25EE"/>
    <w:rsid w:val="00DC4299"/>
    <w:rsid w:val="00DC5690"/>
    <w:rsid w:val="00DC59FD"/>
    <w:rsid w:val="00DC6061"/>
    <w:rsid w:val="00DD3205"/>
    <w:rsid w:val="00DD4DB5"/>
    <w:rsid w:val="00DE1BD6"/>
    <w:rsid w:val="00DE2315"/>
    <w:rsid w:val="00DE33AA"/>
    <w:rsid w:val="00DF180B"/>
    <w:rsid w:val="00DF1C4E"/>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190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2748"/>
    <w:rsid w:val="00EC32FE"/>
    <w:rsid w:val="00EC5323"/>
    <w:rsid w:val="00EC548A"/>
    <w:rsid w:val="00ED1181"/>
    <w:rsid w:val="00ED2129"/>
    <w:rsid w:val="00ED22C0"/>
    <w:rsid w:val="00ED6AB3"/>
    <w:rsid w:val="00EE1867"/>
    <w:rsid w:val="00EE7198"/>
    <w:rsid w:val="00EE7398"/>
    <w:rsid w:val="00EF4937"/>
    <w:rsid w:val="00EF4C77"/>
    <w:rsid w:val="00F038E3"/>
    <w:rsid w:val="00F04649"/>
    <w:rsid w:val="00F101B0"/>
    <w:rsid w:val="00F11119"/>
    <w:rsid w:val="00F11413"/>
    <w:rsid w:val="00F14D09"/>
    <w:rsid w:val="00F15798"/>
    <w:rsid w:val="00F15807"/>
    <w:rsid w:val="00F16646"/>
    <w:rsid w:val="00F176E2"/>
    <w:rsid w:val="00F243DA"/>
    <w:rsid w:val="00F253A5"/>
    <w:rsid w:val="00F26C0D"/>
    <w:rsid w:val="00F26F90"/>
    <w:rsid w:val="00F2720D"/>
    <w:rsid w:val="00F27A32"/>
    <w:rsid w:val="00F27F9E"/>
    <w:rsid w:val="00F32C12"/>
    <w:rsid w:val="00F34908"/>
    <w:rsid w:val="00F37CBD"/>
    <w:rsid w:val="00F412A7"/>
    <w:rsid w:val="00F43369"/>
    <w:rsid w:val="00F443D6"/>
    <w:rsid w:val="00F44847"/>
    <w:rsid w:val="00F470B9"/>
    <w:rsid w:val="00F472B2"/>
    <w:rsid w:val="00F54770"/>
    <w:rsid w:val="00F55D20"/>
    <w:rsid w:val="00F56013"/>
    <w:rsid w:val="00F57939"/>
    <w:rsid w:val="00F62867"/>
    <w:rsid w:val="00F62896"/>
    <w:rsid w:val="00F6440F"/>
    <w:rsid w:val="00F65577"/>
    <w:rsid w:val="00F65F8E"/>
    <w:rsid w:val="00F706D6"/>
    <w:rsid w:val="00F709BF"/>
    <w:rsid w:val="00F724CE"/>
    <w:rsid w:val="00F760C9"/>
    <w:rsid w:val="00F821AD"/>
    <w:rsid w:val="00F83273"/>
    <w:rsid w:val="00F86801"/>
    <w:rsid w:val="00F91E2A"/>
    <w:rsid w:val="00F97265"/>
    <w:rsid w:val="00FB1B66"/>
    <w:rsid w:val="00FB252F"/>
    <w:rsid w:val="00FB4503"/>
    <w:rsid w:val="00FB7DA1"/>
    <w:rsid w:val="00FC0198"/>
    <w:rsid w:val="00FC06DD"/>
    <w:rsid w:val="00FC2B32"/>
    <w:rsid w:val="00FC4FC7"/>
    <w:rsid w:val="00FC5776"/>
    <w:rsid w:val="00FD129A"/>
    <w:rsid w:val="00FD3BA0"/>
    <w:rsid w:val="00FD3C9A"/>
    <w:rsid w:val="00FD74D1"/>
    <w:rsid w:val="00FE21F2"/>
    <w:rsid w:val="00FE32C3"/>
    <w:rsid w:val="00FE5308"/>
    <w:rsid w:val="00FE5837"/>
    <w:rsid w:val="00FE711D"/>
    <w:rsid w:val="00FF20E0"/>
    <w:rsid w:val="00FF2FD7"/>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customStyle="1" w:styleId="UnresolvedMention">
    <w:name w:val="Unresolved Mention"/>
    <w:basedOn w:val="DefaultParagraphFont"/>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yperlink" Target="mailto:Oumer.teyeb@interdigital.com" TargetMode="External"/><Relationship Id="rId19" Type="http://schemas.openxmlformats.org/officeDocument/2006/relationships/hyperlink" Target="file:///C:\Users\panidx\OneDrive%20-%20InterDigital%20Communications,%20Inc\Documents\3GPP%20RAN\TSGR2_126\Docs\R2-240593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9</TotalTime>
  <Pages>40</Pages>
  <Words>12335</Words>
  <Characters>70316</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8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Google</cp:lastModifiedBy>
  <cp:revision>40</cp:revision>
  <dcterms:created xsi:type="dcterms:W3CDTF">2024-10-31T03:56:00Z</dcterms:created>
  <dcterms:modified xsi:type="dcterms:W3CDTF">2024-11-0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